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18E544B0" w14:textId="48866132" w:rsidR="009303D9" w:rsidRPr="00941014" w:rsidRDefault="0002018C" w:rsidP="00F827D3">
      <w:pPr>
        <w:pStyle w:val="papertitle"/>
        <w:spacing w:before="5pt" w:beforeAutospacing="1" w:after="5pt" w:afterAutospacing="1"/>
        <w:rPr>
          <w:sz w:val="20"/>
          <w:szCs w:val="20"/>
        </w:rPr>
      </w:pPr>
      <w:r w:rsidRPr="00941014">
        <w:rPr>
          <w:sz w:val="20"/>
          <w:szCs w:val="20"/>
        </w:rPr>
        <w:t>An Attention</w:t>
      </w:r>
      <w:r w:rsidR="00F06107">
        <w:rPr>
          <w:sz w:val="20"/>
          <w:szCs w:val="20"/>
        </w:rPr>
        <w:t>-based</w:t>
      </w:r>
      <w:r w:rsidRPr="00941014">
        <w:rPr>
          <w:sz w:val="20"/>
          <w:szCs w:val="20"/>
        </w:rPr>
        <w:t xml:space="preserve"> Fusion Multimodal Predictive Model for Heart Rate Deviation: A Simulative Design</w:t>
      </w:r>
      <w:r w:rsidR="00E7340E" w:rsidRPr="00941014">
        <w:rPr>
          <w:sz w:val="20"/>
          <w:szCs w:val="20"/>
        </w:rPr>
        <w:t xml:space="preserve"> Study</w:t>
      </w:r>
    </w:p>
    <w:p w14:paraId="6DE1EF88" w14:textId="77777777" w:rsidR="00A93EEE" w:rsidRDefault="0002018C" w:rsidP="0002018C">
      <w:pPr>
        <w:pStyle w:val="Author"/>
        <w:spacing w:before="0pt"/>
        <w:rPr>
          <w:sz w:val="20"/>
          <w:szCs w:val="20"/>
        </w:rPr>
      </w:pPr>
      <w:r w:rsidRPr="00941014">
        <w:rPr>
          <w:sz w:val="20"/>
          <w:szCs w:val="20"/>
        </w:rPr>
        <w:t xml:space="preserve">Tefo  Kgosietsile </w:t>
      </w:r>
      <w:r w:rsidRPr="00941014">
        <w:rPr>
          <w:sz w:val="20"/>
          <w:szCs w:val="20"/>
        </w:rPr>
        <w:br/>
        <w:t xml:space="preserve"> Computer Science Department</w:t>
      </w:r>
      <w:r w:rsidRPr="00941014">
        <w:rPr>
          <w:sz w:val="20"/>
          <w:szCs w:val="20"/>
        </w:rPr>
        <w:br/>
        <w:t xml:space="preserve">University of Botswana  </w:t>
      </w:r>
    </w:p>
    <w:p w14:paraId="3DB03A50" w14:textId="0FAF30F1" w:rsidR="0002018C" w:rsidRPr="0060533B" w:rsidRDefault="0002018C" w:rsidP="0002018C">
      <w:pPr>
        <w:pStyle w:val="Author"/>
        <w:spacing w:before="0pt"/>
        <w:rPr>
          <w:sz w:val="20"/>
          <w:szCs w:val="20"/>
          <w:lang w:val="it-IT"/>
        </w:rPr>
      </w:pPr>
      <w:r w:rsidRPr="0060533B">
        <w:rPr>
          <w:sz w:val="20"/>
          <w:szCs w:val="20"/>
          <w:lang w:val="it-IT"/>
        </w:rPr>
        <w:t xml:space="preserve">Gaborone, Botswana </w:t>
      </w:r>
    </w:p>
    <w:p w14:paraId="4B063C90" w14:textId="09E98634" w:rsidR="0002018C" w:rsidRPr="0060533B" w:rsidRDefault="00941014" w:rsidP="0002018C">
      <w:pPr>
        <w:pStyle w:val="Author"/>
        <w:spacing w:before="0pt"/>
        <w:rPr>
          <w:sz w:val="20"/>
          <w:szCs w:val="20"/>
          <w:lang w:val="it-IT"/>
        </w:rPr>
        <w:sectPr w:rsidR="0002018C" w:rsidRPr="0060533B" w:rsidSect="001A3B3D">
          <w:footerReference w:type="first" r:id="rId8"/>
          <w:pgSz w:w="612pt" w:h="792pt" w:code="1"/>
          <w:pgMar w:top="54pt" w:right="44.65pt" w:bottom="72pt" w:left="44.65pt" w:header="36pt" w:footer="36pt" w:gutter="0pt"/>
          <w:cols w:space="36pt"/>
          <w:titlePg/>
          <w:docGrid w:linePitch="360"/>
        </w:sectPr>
      </w:pPr>
      <w:r w:rsidRPr="0060533B">
        <w:rPr>
          <w:sz w:val="20"/>
          <w:szCs w:val="20"/>
          <w:lang w:val="it-IT"/>
        </w:rPr>
        <w:t>tefokgosietsile@yahoo.com</w:t>
      </w:r>
    </w:p>
    <w:p w14:paraId="58935029" w14:textId="77777777" w:rsidR="006347CF" w:rsidRPr="0060533B" w:rsidRDefault="006347CF" w:rsidP="00CA4392">
      <w:pPr>
        <w:pStyle w:val="Author"/>
        <w:spacing w:before="5pt" w:beforeAutospacing="1"/>
        <w:jc w:val="both"/>
        <w:rPr>
          <w:sz w:val="20"/>
          <w:szCs w:val="20"/>
          <w:lang w:val="it-IT"/>
        </w:rPr>
        <w:sectPr w:rsidR="006347CF" w:rsidRPr="0060533B" w:rsidSect="00F847A6">
          <w:type w:val="continuous"/>
          <w:pgSz w:w="612pt" w:h="792pt" w:code="1"/>
          <w:pgMar w:top="54pt" w:right="44.65pt" w:bottom="72pt" w:left="44.65pt" w:header="36pt" w:footer="36pt" w:gutter="0pt"/>
          <w:cols w:num="4" w:space="10.80pt"/>
          <w:docGrid w:linePitch="360"/>
        </w:sectPr>
      </w:pPr>
    </w:p>
    <w:p w14:paraId="14F25E50" w14:textId="77777777" w:rsidR="00D27EA2" w:rsidRPr="00C80139" w:rsidRDefault="009303D9" w:rsidP="0002018C">
      <w:pPr>
        <w:pStyle w:val="Abstract"/>
        <w:ind w:firstLine="0pt"/>
      </w:pPr>
      <w:r w:rsidRPr="00C80139">
        <w:rPr>
          <w:i/>
          <w:iCs/>
        </w:rPr>
        <w:t>Abstract</w:t>
      </w:r>
    </w:p>
    <w:p w14:paraId="6402B988" w14:textId="2E30A27D" w:rsidR="008F4074" w:rsidRPr="00C80139" w:rsidRDefault="008F4074" w:rsidP="00C80139">
      <w:pPr>
        <w:ind w:firstLine="13.60pt"/>
        <w:jc w:val="both"/>
        <w:rPr>
          <w:b/>
          <w:sz w:val="18"/>
          <w:szCs w:val="18"/>
        </w:rPr>
      </w:pPr>
      <w:r w:rsidRPr="00C80139">
        <w:rPr>
          <w:b/>
          <w:sz w:val="18"/>
          <w:szCs w:val="18"/>
        </w:rPr>
        <w:t>Monitoring heart rate deviations is crucial for early detection of card</w:t>
      </w:r>
      <w:r w:rsidR="0092514E">
        <w:rPr>
          <w:b/>
          <w:sz w:val="18"/>
          <w:szCs w:val="18"/>
        </w:rPr>
        <w:t>iovascular anomalies and</w:t>
      </w:r>
      <w:r w:rsidRPr="00C80139">
        <w:rPr>
          <w:b/>
          <w:sz w:val="18"/>
          <w:szCs w:val="18"/>
        </w:rPr>
        <w:t xml:space="preserve"> physiolog</w:t>
      </w:r>
      <w:r w:rsidR="0092514E">
        <w:rPr>
          <w:b/>
          <w:sz w:val="18"/>
          <w:szCs w:val="18"/>
        </w:rPr>
        <w:t>ical monitoring</w:t>
      </w:r>
      <w:r w:rsidRPr="00C80139">
        <w:rPr>
          <w:b/>
          <w:sz w:val="18"/>
          <w:szCs w:val="18"/>
        </w:rPr>
        <w:t>.</w:t>
      </w:r>
      <w:r w:rsidR="007E53A9" w:rsidRPr="00C80139">
        <w:rPr>
          <w:b/>
          <w:sz w:val="18"/>
          <w:szCs w:val="18"/>
        </w:rPr>
        <w:t xml:space="preserve"> Predicting heart rate signals is challenging </w:t>
      </w:r>
      <w:r w:rsidR="006E03F6">
        <w:rPr>
          <w:b/>
          <w:sz w:val="18"/>
          <w:szCs w:val="18"/>
        </w:rPr>
        <w:t>for</w:t>
      </w:r>
      <w:r w:rsidR="007E53A9" w:rsidRPr="00C80139">
        <w:rPr>
          <w:b/>
          <w:sz w:val="18"/>
          <w:szCs w:val="18"/>
        </w:rPr>
        <w:t xml:space="preserve"> most health models</w:t>
      </w:r>
      <w:r w:rsidR="0060533B" w:rsidRPr="00C80139">
        <w:rPr>
          <w:b/>
          <w:sz w:val="18"/>
          <w:szCs w:val="18"/>
        </w:rPr>
        <w:t xml:space="preserve">. </w:t>
      </w:r>
      <w:r w:rsidR="00F0136E" w:rsidRPr="00C80139">
        <w:rPr>
          <w:b/>
          <w:sz w:val="18"/>
          <w:szCs w:val="18"/>
        </w:rPr>
        <w:t>To solve th</w:t>
      </w:r>
      <w:r w:rsidR="006E03F6">
        <w:rPr>
          <w:b/>
          <w:sz w:val="18"/>
          <w:szCs w:val="18"/>
        </w:rPr>
        <w:t>ese</w:t>
      </w:r>
      <w:r w:rsidR="00A93EEE">
        <w:rPr>
          <w:b/>
          <w:sz w:val="18"/>
          <w:szCs w:val="18"/>
        </w:rPr>
        <w:t xml:space="preserve"> problems, th</w:t>
      </w:r>
      <w:r w:rsidR="0060533B">
        <w:rPr>
          <w:b/>
          <w:sz w:val="18"/>
          <w:szCs w:val="18"/>
        </w:rPr>
        <w:t>is</w:t>
      </w:r>
      <w:r w:rsidRPr="00C80139">
        <w:rPr>
          <w:b/>
          <w:sz w:val="18"/>
          <w:szCs w:val="18"/>
        </w:rPr>
        <w:t xml:space="preserve"> study proposes a multimodal fusion framework that integrates</w:t>
      </w:r>
      <w:r w:rsidR="006C0281" w:rsidRPr="00C80139">
        <w:rPr>
          <w:b/>
          <w:sz w:val="18"/>
          <w:szCs w:val="18"/>
        </w:rPr>
        <w:t xml:space="preserve"> </w:t>
      </w:r>
      <w:r w:rsidR="0051336C" w:rsidRPr="00C80139">
        <w:rPr>
          <w:b/>
          <w:sz w:val="18"/>
          <w:szCs w:val="18"/>
        </w:rPr>
        <w:t>three</w:t>
      </w:r>
      <w:r w:rsidR="006C0281" w:rsidRPr="00C80139">
        <w:rPr>
          <w:b/>
          <w:sz w:val="18"/>
          <w:szCs w:val="18"/>
        </w:rPr>
        <w:t xml:space="preserve"> heart rate signals</w:t>
      </w:r>
      <w:r w:rsidR="006E03F6">
        <w:rPr>
          <w:b/>
          <w:sz w:val="18"/>
          <w:szCs w:val="18"/>
        </w:rPr>
        <w:t>:</w:t>
      </w:r>
      <w:r w:rsidRPr="00C80139">
        <w:rPr>
          <w:b/>
          <w:sz w:val="18"/>
          <w:szCs w:val="18"/>
        </w:rPr>
        <w:t xml:space="preserve"> absolute deviation (AD), relative deviation (RD), and contextual deviation (CD) into a single fused interpretable vector </w:t>
      </w:r>
      <w:r w:rsidR="00F0136E" w:rsidRPr="00C80139">
        <w:rPr>
          <w:b/>
          <w:sz w:val="18"/>
          <w:szCs w:val="18"/>
        </w:rPr>
        <w:t>score. The</w:t>
      </w:r>
      <w:r w:rsidRPr="00C80139">
        <w:rPr>
          <w:b/>
          <w:sz w:val="18"/>
          <w:szCs w:val="18"/>
        </w:rPr>
        <w:t xml:space="preserve"> framework employs a gated attention mechanism to dynamically weigh the contributions of each deviation modality, thereby enhancing the robustness of anomaly detection under varying physiological and contextual conditions. The fused deviation score is subsequently classified into medical interpretation</w:t>
      </w:r>
      <w:r w:rsidR="006C0281" w:rsidRPr="00C80139">
        <w:rPr>
          <w:b/>
          <w:sz w:val="18"/>
          <w:szCs w:val="18"/>
        </w:rPr>
        <w:t>s</w:t>
      </w:r>
      <w:r w:rsidRPr="00C80139">
        <w:rPr>
          <w:b/>
          <w:sz w:val="18"/>
          <w:szCs w:val="18"/>
        </w:rPr>
        <w:t xml:space="preserve"> such as normal, abnormal</w:t>
      </w:r>
      <w:r w:rsidR="006E03F6">
        <w:rPr>
          <w:b/>
          <w:sz w:val="18"/>
          <w:szCs w:val="18"/>
        </w:rPr>
        <w:t>,</w:t>
      </w:r>
      <w:r w:rsidRPr="00C80139">
        <w:rPr>
          <w:b/>
          <w:sz w:val="18"/>
          <w:szCs w:val="18"/>
        </w:rPr>
        <w:t xml:space="preserve"> or urgent attention using empirically defined rankings. Experimental </w:t>
      </w:r>
      <w:r w:rsidR="007738FF">
        <w:rPr>
          <w:b/>
          <w:sz w:val="18"/>
          <w:szCs w:val="18"/>
        </w:rPr>
        <w:t>evaluation demonstrates that</w:t>
      </w:r>
      <w:r w:rsidRPr="00C80139">
        <w:rPr>
          <w:b/>
          <w:sz w:val="18"/>
          <w:szCs w:val="18"/>
        </w:rPr>
        <w:t xml:space="preserve"> gated attention fusion significantly improves the sensitivity and specificity of detecting abnormal heart rate patterns compared to conventional unimodal fusion. A matrix table was used to identify </w:t>
      </w:r>
      <w:r w:rsidR="0051336C" w:rsidRPr="00C80139">
        <w:rPr>
          <w:b/>
          <w:sz w:val="18"/>
          <w:szCs w:val="18"/>
        </w:rPr>
        <w:t>six</w:t>
      </w:r>
      <w:r w:rsidRPr="00C80139">
        <w:rPr>
          <w:b/>
          <w:sz w:val="18"/>
          <w:szCs w:val="18"/>
        </w:rPr>
        <w:t xml:space="preserve"> core features of heart rate prediction models best suited to give </w:t>
      </w:r>
      <w:r w:rsidR="006E03F6">
        <w:rPr>
          <w:b/>
          <w:sz w:val="18"/>
          <w:szCs w:val="18"/>
        </w:rPr>
        <w:t xml:space="preserve">an </w:t>
      </w:r>
      <w:r w:rsidRPr="00C80139">
        <w:rPr>
          <w:b/>
          <w:sz w:val="18"/>
          <w:szCs w:val="18"/>
        </w:rPr>
        <w:t>accurate representation. A simulative design</w:t>
      </w:r>
      <w:r w:rsidR="00BD1DA7" w:rsidRPr="00C80139">
        <w:rPr>
          <w:b/>
          <w:sz w:val="18"/>
          <w:szCs w:val="18"/>
        </w:rPr>
        <w:t xml:space="preserve"> study using pseudocode was applied</w:t>
      </w:r>
      <w:r w:rsidRPr="00C80139">
        <w:rPr>
          <w:b/>
          <w:sz w:val="18"/>
          <w:szCs w:val="18"/>
        </w:rPr>
        <w:t xml:space="preserve"> to implement and </w:t>
      </w:r>
      <w:r w:rsidR="0051336C" w:rsidRPr="00C80139">
        <w:rPr>
          <w:b/>
          <w:sz w:val="18"/>
          <w:szCs w:val="18"/>
        </w:rPr>
        <w:t>evaluate</w:t>
      </w:r>
      <w:r w:rsidRPr="00C80139">
        <w:rPr>
          <w:b/>
          <w:sz w:val="18"/>
          <w:szCs w:val="18"/>
        </w:rPr>
        <w:t xml:space="preserve"> the logic.</w:t>
      </w:r>
      <w:r w:rsidR="00F0136E" w:rsidRPr="00C80139">
        <w:rPr>
          <w:b/>
          <w:sz w:val="18"/>
          <w:szCs w:val="18"/>
        </w:rPr>
        <w:t xml:space="preserve"> The proposed framework models a reliable and adaptable technique</w:t>
      </w:r>
      <w:r w:rsidRPr="00C80139">
        <w:rPr>
          <w:b/>
          <w:sz w:val="18"/>
          <w:szCs w:val="18"/>
        </w:rPr>
        <w:t xml:space="preserve"> for real-time heart rate monitoring in </w:t>
      </w:r>
      <w:r w:rsidR="006E03F6">
        <w:rPr>
          <w:b/>
          <w:sz w:val="18"/>
          <w:szCs w:val="18"/>
        </w:rPr>
        <w:t xml:space="preserve">a </w:t>
      </w:r>
      <w:r w:rsidR="007E4624">
        <w:rPr>
          <w:b/>
          <w:sz w:val="18"/>
          <w:szCs w:val="18"/>
        </w:rPr>
        <w:t xml:space="preserve">clinical setup. It offers </w:t>
      </w:r>
      <w:r w:rsidRPr="00C80139">
        <w:rPr>
          <w:b/>
          <w:sz w:val="18"/>
          <w:szCs w:val="18"/>
        </w:rPr>
        <w:t>more accurate and comprehensive deviation prediction</w:t>
      </w:r>
      <w:r w:rsidR="002929A4" w:rsidRPr="00C80139">
        <w:rPr>
          <w:b/>
          <w:sz w:val="18"/>
          <w:szCs w:val="18"/>
        </w:rPr>
        <w:t>s</w:t>
      </w:r>
      <w:r w:rsidRPr="00C80139">
        <w:rPr>
          <w:b/>
          <w:sz w:val="18"/>
          <w:szCs w:val="18"/>
        </w:rPr>
        <w:t>.</w:t>
      </w:r>
    </w:p>
    <w:p w14:paraId="6C9E1301" w14:textId="77777777" w:rsidR="008F4074" w:rsidRPr="00C80139" w:rsidRDefault="008F4074" w:rsidP="008F4074">
      <w:pPr>
        <w:jc w:val="both"/>
        <w:rPr>
          <w:b/>
          <w:sz w:val="18"/>
          <w:szCs w:val="18"/>
        </w:rPr>
      </w:pPr>
    </w:p>
    <w:p w14:paraId="3F9CDE0E" w14:textId="25BEB19A" w:rsidR="009303D9" w:rsidRPr="00C80139" w:rsidRDefault="001A42EA" w:rsidP="00D27EA2">
      <w:pPr>
        <w:pStyle w:val="Abstract"/>
      </w:pPr>
      <w:r w:rsidRPr="00C80139">
        <w:rPr>
          <w:iCs/>
        </w:rPr>
        <w:t xml:space="preserve"> </w:t>
      </w:r>
      <w:r w:rsidR="004D72B5" w:rsidRPr="00C80139">
        <w:t>Keywords—</w:t>
      </w:r>
      <w:r w:rsidR="00D27EA2" w:rsidRPr="00C80139">
        <w:t xml:space="preserve"> </w:t>
      </w:r>
      <w:r w:rsidR="00D27EA2" w:rsidRPr="00C80139">
        <w:rPr>
          <w:b w:val="0"/>
        </w:rPr>
        <w:t>intelligent systems, multimodal predictive model,</w:t>
      </w:r>
      <w:r w:rsidR="009054CF" w:rsidRPr="00C80139">
        <w:rPr>
          <w:b w:val="0"/>
        </w:rPr>
        <w:t xml:space="preserve"> gated</w:t>
      </w:r>
      <w:r w:rsidR="00D27EA2" w:rsidRPr="00C80139">
        <w:rPr>
          <w:b w:val="0"/>
        </w:rPr>
        <w:t xml:space="preserve"> attention fu</w:t>
      </w:r>
      <w:r w:rsidR="00BC1CAF" w:rsidRPr="00C80139">
        <w:rPr>
          <w:b w:val="0"/>
        </w:rPr>
        <w:t>sion, heart rate deviation</w:t>
      </w:r>
    </w:p>
    <w:p w14:paraId="7FFFA702" w14:textId="7D91AB31" w:rsidR="009303D9" w:rsidRPr="00941014" w:rsidRDefault="009303D9" w:rsidP="006B6B66">
      <w:pPr>
        <w:pStyle w:val="Heading1"/>
      </w:pPr>
      <w:r w:rsidRPr="00941014">
        <w:t xml:space="preserve">Introduction </w:t>
      </w:r>
    </w:p>
    <w:p w14:paraId="29344D1D" w14:textId="5A136F60" w:rsidR="00A33EF6" w:rsidRPr="00941014" w:rsidRDefault="00A33EF6" w:rsidP="00FB11CE">
      <w:pPr>
        <w:pStyle w:val="BodyText"/>
        <w:rPr>
          <w:lang w:val="en-US"/>
        </w:rPr>
      </w:pPr>
      <w:r w:rsidRPr="00941014">
        <w:t xml:space="preserve">The growing demand </w:t>
      </w:r>
      <w:r w:rsidR="003310EA">
        <w:t>for</w:t>
      </w:r>
      <w:r w:rsidRPr="00941014">
        <w:t xml:space="preserve"> health data in prediction models highlight</w:t>
      </w:r>
      <w:r w:rsidR="003310EA">
        <w:t>s</w:t>
      </w:r>
      <w:r w:rsidRPr="00941014">
        <w:t xml:space="preserve"> the value of integrated modelling for accurate decision</w:t>
      </w:r>
      <w:r w:rsidR="003310EA">
        <w:t>-</w:t>
      </w:r>
      <w:r w:rsidRPr="00941014">
        <w:t>making. At the core of this innovation lies prediction models</w:t>
      </w:r>
      <w:r w:rsidRPr="00941014">
        <w:rPr>
          <w:lang w:val="en-US"/>
        </w:rPr>
        <w:t xml:space="preserve"> </w:t>
      </w:r>
      <w:r w:rsidRPr="00941014">
        <w:t xml:space="preserve">for heart </w:t>
      </w:r>
      <w:r w:rsidR="00BC1CAF">
        <w:rPr>
          <w:lang w:val="en-US"/>
        </w:rPr>
        <w:t xml:space="preserve">rate </w:t>
      </w:r>
      <w:r w:rsidRPr="00941014">
        <w:t>deviation(HRD), which are a combination of statistical machine learning techniques that can be used to forecast and detect heart rate abnormalities and variations. This is an important aspect of monitoring heart perf</w:t>
      </w:r>
      <w:r w:rsidR="003310EA">
        <w:t>or</w:t>
      </w:r>
      <w:r w:rsidRPr="00941014">
        <w:t>mance</w:t>
      </w:r>
      <w:r w:rsidR="003310EA">
        <w:t>;</w:t>
      </w:r>
      <w:r w:rsidRPr="00941014">
        <w:t xml:space="preserve"> however</w:t>
      </w:r>
      <w:r w:rsidR="003310EA">
        <w:t>,</w:t>
      </w:r>
      <w:r w:rsidRPr="00941014">
        <w:t xml:space="preserve"> most prediction models are traditional, statistical</w:t>
      </w:r>
      <w:r w:rsidR="003310EA">
        <w:t>,</w:t>
      </w:r>
      <w:r w:rsidRPr="00941014">
        <w:t xml:space="preserve"> </w:t>
      </w:r>
      <w:r w:rsidR="003310EA">
        <w:t>and rely</w:t>
      </w:r>
      <w:r w:rsidRPr="00941014">
        <w:t xml:space="preserve"> on limited data features for learning patterns.</w:t>
      </w:r>
      <w:r w:rsidRPr="00941014">
        <w:rPr>
          <w:lang w:val="en-US"/>
        </w:rPr>
        <w:t xml:space="preserve"> </w:t>
      </w:r>
      <w:r w:rsidRPr="00941014">
        <w:t xml:space="preserve">As </w:t>
      </w:r>
      <w:r w:rsidR="003310EA">
        <w:t xml:space="preserve">a </w:t>
      </w:r>
      <w:r w:rsidRPr="00941014">
        <w:t>result, they fail to weigh various modalit</w:t>
      </w:r>
      <w:r w:rsidR="003310EA">
        <w:t>ies</w:t>
      </w:r>
      <w:r w:rsidRPr="00941014">
        <w:t xml:space="preserve"> based on relevance and cannot capture facial expressio</w:t>
      </w:r>
      <w:r w:rsidR="007738FF">
        <w:t>ns from various medical data mod</w:t>
      </w:r>
      <w:r w:rsidR="007738FF">
        <w:rPr>
          <w:lang w:val="en-US"/>
        </w:rPr>
        <w:t>a</w:t>
      </w:r>
      <w:r w:rsidR="007738FF">
        <w:t>lities</w:t>
      </w:r>
      <w:r w:rsidRPr="00941014">
        <w:t>, thus derail</w:t>
      </w:r>
      <w:r w:rsidR="003310EA">
        <w:t>ing</w:t>
      </w:r>
      <w:r w:rsidRPr="00941014">
        <w:t xml:space="preserve"> their capacity to provide accurate and comprehensive predictions.</w:t>
      </w:r>
      <w:r w:rsidR="00CB5575" w:rsidRPr="00CB5575">
        <w:t xml:space="preserve"> </w:t>
      </w:r>
      <w:r w:rsidR="00CB5575">
        <w:t>In general, a</w:t>
      </w:r>
      <w:r w:rsidR="00CB5575" w:rsidRPr="005669A7">
        <w:t xml:space="preserve">rtificial </w:t>
      </w:r>
      <w:r w:rsidR="00CB5575">
        <w:t>i</w:t>
      </w:r>
      <w:r w:rsidR="00CB5575" w:rsidRPr="005669A7">
        <w:t>ntelligence reshapes medicine, mak</w:t>
      </w:r>
      <w:r w:rsidR="006E03F6">
        <w:t>ing</w:t>
      </w:r>
      <w:r w:rsidR="00CB5575" w:rsidRPr="005669A7">
        <w:t xml:space="preserve"> healthcare more accurate and eff</w:t>
      </w:r>
      <w:r w:rsidR="00CB5575">
        <w:t>icient [4].</w:t>
      </w:r>
      <w:r w:rsidR="003310EA">
        <w:t xml:space="preserve"> </w:t>
      </w:r>
      <w:r w:rsidRPr="00941014">
        <w:t>To improve the</w:t>
      </w:r>
      <w:r w:rsidR="00BC1CAF">
        <w:t>ir performance</w:t>
      </w:r>
      <w:r w:rsidR="003310EA">
        <w:t>,</w:t>
      </w:r>
      <w:r w:rsidR="00BC1CAF">
        <w:t xml:space="preserve"> a robust integra</w:t>
      </w:r>
      <w:r w:rsidRPr="00941014">
        <w:t>tion of heterogeneous data sources is mandatory</w:t>
      </w:r>
      <w:r w:rsidR="00327CE8">
        <w:rPr>
          <w:lang w:val="en-US"/>
        </w:rPr>
        <w:t>[1]</w:t>
      </w:r>
      <w:r w:rsidRPr="00941014">
        <w:t>.</w:t>
      </w:r>
      <w:r w:rsidR="003310EA">
        <w:t xml:space="preserve"> </w:t>
      </w:r>
      <w:r w:rsidRPr="00941014">
        <w:t xml:space="preserve">We need an effective mechanism </w:t>
      </w:r>
      <w:r w:rsidR="003310EA">
        <w:t>for</w:t>
      </w:r>
      <w:r w:rsidR="007738FF">
        <w:t xml:space="preserve"> combining multiple modalities</w:t>
      </w:r>
      <w:r w:rsidRPr="00941014">
        <w:t>, extra</w:t>
      </w:r>
      <w:r w:rsidR="00BC1CAF">
        <w:rPr>
          <w:lang w:val="en-US"/>
        </w:rPr>
        <w:t>c</w:t>
      </w:r>
      <w:r w:rsidRPr="00941014">
        <w:t>t</w:t>
      </w:r>
      <w:r w:rsidR="003310EA">
        <w:t>ing</w:t>
      </w:r>
      <w:r w:rsidRPr="00941014">
        <w:t xml:space="preserve"> high</w:t>
      </w:r>
      <w:r w:rsidR="003310EA">
        <w:t>-</w:t>
      </w:r>
      <w:r w:rsidRPr="00941014">
        <w:t xml:space="preserve">level representations such as images, text, </w:t>
      </w:r>
      <w:r w:rsidR="003310EA">
        <w:t xml:space="preserve">and </w:t>
      </w:r>
      <w:r w:rsidRPr="00941014">
        <w:t>facial expre</w:t>
      </w:r>
      <w:r w:rsidR="003310EA">
        <w:t>s</w:t>
      </w:r>
      <w:r w:rsidRPr="00941014">
        <w:t>sions</w:t>
      </w:r>
      <w:r w:rsidR="003310EA">
        <w:t>,</w:t>
      </w:r>
      <w:r w:rsidRPr="00941014">
        <w:t xml:space="preserve"> and dyn</w:t>
      </w:r>
      <w:r w:rsidR="00BC1CAF">
        <w:rPr>
          <w:lang w:val="en-US"/>
        </w:rPr>
        <w:t>am</w:t>
      </w:r>
      <w:r w:rsidRPr="00941014">
        <w:t>ically weigh</w:t>
      </w:r>
      <w:r w:rsidR="003310EA">
        <w:t>ing</w:t>
      </w:r>
      <w:r w:rsidRPr="00941014">
        <w:t xml:space="preserve"> them based on relevance to produce the most informative and accurate </w:t>
      </w:r>
      <w:r w:rsidR="007738FF">
        <w:t>heart rate deviation</w:t>
      </w:r>
      <w:r w:rsidRPr="00941014">
        <w:t xml:space="preserve"> signals. </w:t>
      </w:r>
      <w:r w:rsidR="00BC4B55">
        <w:t>Heart rate deviation</w:t>
      </w:r>
      <w:r w:rsidRPr="00941014">
        <w:t>, in this case</w:t>
      </w:r>
      <w:r w:rsidR="003310EA">
        <w:t>,</w:t>
      </w:r>
      <w:r w:rsidRPr="00941014">
        <w:t xml:space="preserve"> </w:t>
      </w:r>
      <w:r w:rsidR="009054CF">
        <w:t>can</w:t>
      </w:r>
      <w:r w:rsidRPr="00941014">
        <w:t xml:space="preserve"> </w:t>
      </w:r>
      <w:r w:rsidRPr="00941014">
        <w:t>either</w:t>
      </w:r>
      <w:r w:rsidR="009054CF">
        <w:t xml:space="preserve"> be</w:t>
      </w:r>
      <w:r w:rsidRPr="00941014">
        <w:t xml:space="preserve"> too low, </w:t>
      </w:r>
      <w:r w:rsidR="009144FC">
        <w:t xml:space="preserve">too </w:t>
      </w:r>
      <w:r w:rsidRPr="00941014">
        <w:t>high</w:t>
      </w:r>
      <w:r w:rsidR="009144FC">
        <w:t>,</w:t>
      </w:r>
      <w:r w:rsidRPr="00941014">
        <w:t xml:space="preserve"> or irregular compared to </w:t>
      </w:r>
      <w:r w:rsidR="009144FC">
        <w:t xml:space="preserve">the </w:t>
      </w:r>
      <w:r w:rsidRPr="00941014">
        <w:t>normal heart rate</w:t>
      </w:r>
      <w:r w:rsidRPr="00941014">
        <w:rPr>
          <w:lang w:val="en-US"/>
        </w:rPr>
        <w:t xml:space="preserve"> </w:t>
      </w:r>
      <w:r w:rsidRPr="00941014">
        <w:t>(</w:t>
      </w:r>
      <w:r w:rsidR="009054CF">
        <w:t xml:space="preserve">for example, </w:t>
      </w:r>
      <w:r w:rsidRPr="00941014">
        <w:t>60-100 beat</w:t>
      </w:r>
      <w:r w:rsidR="009144FC">
        <w:t>s</w:t>
      </w:r>
      <w:r w:rsidRPr="00941014">
        <w:t xml:space="preserve"> per minute in adults).</w:t>
      </w:r>
      <w:r w:rsidR="009144FC">
        <w:t xml:space="preserve"> </w:t>
      </w:r>
      <w:r w:rsidRPr="00941014">
        <w:t xml:space="preserve">Heart rate variations may </w:t>
      </w:r>
      <w:r w:rsidR="00BC1CAF">
        <w:rPr>
          <w:lang w:val="en-US"/>
        </w:rPr>
        <w:t xml:space="preserve">be </w:t>
      </w:r>
      <w:r w:rsidRPr="00941014">
        <w:t>caused by age</w:t>
      </w:r>
      <w:r w:rsidRPr="00941014">
        <w:rPr>
          <w:lang w:val="en-US"/>
        </w:rPr>
        <w:t xml:space="preserve"> </w:t>
      </w:r>
      <w:r w:rsidRPr="00941014">
        <w:t>or other health factors</w:t>
      </w:r>
      <w:r w:rsidR="001B7BF5">
        <w:rPr>
          <w:lang w:val="en-US"/>
        </w:rPr>
        <w:t xml:space="preserve"> [15]</w:t>
      </w:r>
      <w:r w:rsidRPr="00941014">
        <w:t xml:space="preserve"> or by various drugs</w:t>
      </w:r>
      <w:r w:rsidR="00207650">
        <w:rPr>
          <w:lang w:val="en-US"/>
        </w:rPr>
        <w:t xml:space="preserve"> [18]</w:t>
      </w:r>
      <w:r w:rsidR="001B7BF5">
        <w:rPr>
          <w:lang w:val="en-US"/>
        </w:rPr>
        <w:t xml:space="preserve"> </w:t>
      </w:r>
      <w:r w:rsidRPr="00941014">
        <w:t>and other physiological factors.</w:t>
      </w:r>
      <w:r w:rsidR="003310EA">
        <w:t xml:space="preserve"> </w:t>
      </w:r>
      <w:r w:rsidRPr="00941014">
        <w:t>Physical activity</w:t>
      </w:r>
      <w:r w:rsidR="0051336C">
        <w:t>,</w:t>
      </w:r>
      <w:r w:rsidRPr="00941014">
        <w:t xml:space="preserve"> such as exercise, anxiety, temperature, body posture,</w:t>
      </w:r>
      <w:r w:rsidRPr="00941014">
        <w:rPr>
          <w:lang w:val="en-US"/>
        </w:rPr>
        <w:t xml:space="preserve"> </w:t>
      </w:r>
      <w:r w:rsidR="003310EA">
        <w:rPr>
          <w:lang w:val="en-US"/>
        </w:rPr>
        <w:t xml:space="preserve">and </w:t>
      </w:r>
      <w:r w:rsidRPr="00941014">
        <w:t>age</w:t>
      </w:r>
      <w:r w:rsidR="0051336C">
        <w:t>,</w:t>
      </w:r>
      <w:r w:rsidRPr="00941014">
        <w:t xml:space="preserve"> </w:t>
      </w:r>
      <w:r w:rsidR="003310EA">
        <w:t>contribute</w:t>
      </w:r>
      <w:r w:rsidR="0051336C">
        <w:t>s</w:t>
      </w:r>
      <w:r w:rsidRPr="00941014">
        <w:t xml:space="preserve"> to the heart</w:t>
      </w:r>
      <w:r w:rsidR="00DF1E00">
        <w:t>'s</w:t>
      </w:r>
      <w:r w:rsidRPr="00941014">
        <w:t xml:space="preserve"> variations. As such</w:t>
      </w:r>
      <w:r w:rsidR="003310EA">
        <w:t>,</w:t>
      </w:r>
      <w:r w:rsidRPr="00941014">
        <w:t xml:space="preserve"> a multidimensional predictive approach that caters </w:t>
      </w:r>
      <w:r w:rsidR="003310EA">
        <w:t>to</w:t>
      </w:r>
      <w:r w:rsidRPr="00941014">
        <w:t xml:space="preserve"> multiple fe</w:t>
      </w:r>
      <w:r w:rsidR="003310EA">
        <w:t>at</w:t>
      </w:r>
      <w:r w:rsidRPr="00941014">
        <w:t>ures associated with relevance is most suited.</w:t>
      </w:r>
      <w:r w:rsidRPr="00941014">
        <w:rPr>
          <w:lang w:val="en-US"/>
        </w:rPr>
        <w:t xml:space="preserve"> </w:t>
      </w:r>
      <w:r w:rsidRPr="00941014">
        <w:t>It is impor</w:t>
      </w:r>
      <w:r w:rsidR="003310EA">
        <w:t>ta</w:t>
      </w:r>
      <w:r w:rsidRPr="00941014">
        <w:t xml:space="preserve">nt for research to be diverted to exploring the unimodal against multimodal </w:t>
      </w:r>
      <w:r w:rsidR="00881F0C">
        <w:t>HRD</w:t>
      </w:r>
      <w:r w:rsidRPr="00941014">
        <w:t xml:space="preserve"> prediction models for more accurate results. Traditional unimodal</w:t>
      </w:r>
      <w:r w:rsidR="003310EA">
        <w:t xml:space="preserve"> </w:t>
      </w:r>
      <w:r w:rsidR="007738FF">
        <w:t>models</w:t>
      </w:r>
      <w:r w:rsidR="00554B08">
        <w:t xml:space="preserve"> </w:t>
      </w:r>
      <w:r w:rsidRPr="00941014">
        <w:t>learn patterns from</w:t>
      </w:r>
      <w:r w:rsidRPr="00941014">
        <w:rPr>
          <w:lang w:val="en-US"/>
        </w:rPr>
        <w:t xml:space="preserve"> </w:t>
      </w:r>
      <w:r w:rsidR="003310EA">
        <w:rPr>
          <w:lang w:val="en-US"/>
        </w:rPr>
        <w:t xml:space="preserve">a </w:t>
      </w:r>
      <w:r w:rsidRPr="00941014">
        <w:t xml:space="preserve">single input data </w:t>
      </w:r>
      <w:r w:rsidR="00BC4B55">
        <w:rPr>
          <w:lang w:val="en-US"/>
        </w:rPr>
        <w:t>modality</w:t>
      </w:r>
      <w:r w:rsidRPr="00941014">
        <w:t>, where</w:t>
      </w:r>
      <w:r w:rsidR="003310EA">
        <w:t>as</w:t>
      </w:r>
      <w:r w:rsidRPr="00941014">
        <w:t xml:space="preserve"> multimodal </w:t>
      </w:r>
      <w:r w:rsidR="003310EA">
        <w:t xml:space="preserve">learning </w:t>
      </w:r>
      <w:r w:rsidRPr="00941014">
        <w:t>comb</w:t>
      </w:r>
      <w:r w:rsidR="007738FF">
        <w:t>ines various modalities to understand</w:t>
      </w:r>
      <w:r w:rsidRPr="00941014">
        <w:t xml:space="preserve"> complementary relations. T</w:t>
      </w:r>
      <w:r w:rsidR="003310EA">
        <w:t>he t</w:t>
      </w:r>
      <w:r w:rsidRPr="00941014">
        <w:t>raditional d</w:t>
      </w:r>
      <w:r w:rsidR="003310EA">
        <w:t>ia</w:t>
      </w:r>
      <w:r w:rsidRPr="00941014">
        <w:t>gnosis and analysis approach depends only on intra patterns</w:t>
      </w:r>
      <w:r w:rsidR="003310EA">
        <w:t>,</w:t>
      </w:r>
      <w:r w:rsidRPr="00941014">
        <w:rPr>
          <w:lang w:val="en-US"/>
        </w:rPr>
        <w:t xml:space="preserve"> </w:t>
      </w:r>
      <w:r w:rsidRPr="00941014">
        <w:t>while multi</w:t>
      </w:r>
      <w:r w:rsidR="003310EA">
        <w:t>-mod</w:t>
      </w:r>
      <w:r w:rsidRPr="00941014">
        <w:t xml:space="preserve">al capture both intra </w:t>
      </w:r>
      <w:r w:rsidR="003310EA">
        <w:t>an</w:t>
      </w:r>
      <w:r w:rsidRPr="00941014">
        <w:t>d inter</w:t>
      </w:r>
      <w:r w:rsidR="003310EA">
        <w:t>-</w:t>
      </w:r>
      <w:r w:rsidRPr="00941014">
        <w:t>mod</w:t>
      </w:r>
      <w:r w:rsidR="003310EA">
        <w:t>a</w:t>
      </w:r>
      <w:r w:rsidRPr="00941014">
        <w:t>lity relations. Though unimodal offers benefits such as faster computation, ea</w:t>
      </w:r>
      <w:r w:rsidR="003310EA">
        <w:t>si</w:t>
      </w:r>
      <w:r w:rsidRPr="00941014">
        <w:t>er to interpret response</w:t>
      </w:r>
      <w:r w:rsidR="003310EA">
        <w:t>,</w:t>
      </w:r>
      <w:r w:rsidRPr="00941014">
        <w:t xml:space="preserve"> and less complex as opposed to multimodal</w:t>
      </w:r>
      <w:r w:rsidR="003310EA">
        <w:t>,</w:t>
      </w:r>
      <w:r w:rsidRPr="00941014">
        <w:t xml:space="preserve"> </w:t>
      </w:r>
      <w:r w:rsidR="003310EA">
        <w:t>which</w:t>
      </w:r>
      <w:r w:rsidRPr="00941014">
        <w:t xml:space="preserve"> are very slow in computation, more challenging to int</w:t>
      </w:r>
      <w:r w:rsidR="00305C74">
        <w:t xml:space="preserve">erpret </w:t>
      </w:r>
      <w:r w:rsidRPr="00941014">
        <w:t xml:space="preserve">fusions, </w:t>
      </w:r>
      <w:r w:rsidR="00FA3166">
        <w:t xml:space="preserve">it </w:t>
      </w:r>
      <w:r w:rsidRPr="00941014">
        <w:t xml:space="preserve">comes with </w:t>
      </w:r>
      <w:r w:rsidR="00BC5FF0">
        <w:t>complex multimodal modalities</w:t>
      </w:r>
      <w:r w:rsidRPr="00941014">
        <w:t xml:space="preserve"> to be concatenated</w:t>
      </w:r>
      <w:r w:rsidR="00BC4B55">
        <w:rPr>
          <w:lang w:val="en-US"/>
        </w:rPr>
        <w:t>.</w:t>
      </w:r>
      <w:r w:rsidR="00FA3166">
        <w:rPr>
          <w:lang w:val="en-US"/>
        </w:rPr>
        <w:t xml:space="preserve"> </w:t>
      </w:r>
      <w:r w:rsidR="00BC4B55">
        <w:rPr>
          <w:lang w:val="en-US"/>
        </w:rPr>
        <w:t>H</w:t>
      </w:r>
      <w:r w:rsidR="004F5675">
        <w:rPr>
          <w:lang w:val="en-US"/>
        </w:rPr>
        <w:t>owever</w:t>
      </w:r>
      <w:r w:rsidR="00554B08">
        <w:rPr>
          <w:lang w:val="en-US"/>
        </w:rPr>
        <w:t>,</w:t>
      </w:r>
      <w:r w:rsidR="004F5675">
        <w:rPr>
          <w:lang w:val="en-US"/>
        </w:rPr>
        <w:t xml:space="preserve"> </w:t>
      </w:r>
      <w:r w:rsidRPr="00941014">
        <w:t>this research's central a</w:t>
      </w:r>
      <w:r w:rsidR="00305C74">
        <w:t>rgu</w:t>
      </w:r>
      <w:r w:rsidR="003310EA">
        <w:t>m</w:t>
      </w:r>
      <w:r w:rsidR="00305C74">
        <w:t>ent is centred on accurate an</w:t>
      </w:r>
      <w:r w:rsidRPr="00941014">
        <w:t xml:space="preserve">d comprehensive </w:t>
      </w:r>
      <w:r w:rsidR="00BC4B55">
        <w:t>heart rate deviation</w:t>
      </w:r>
      <w:r w:rsidRPr="00941014">
        <w:t xml:space="preserve"> responses. For example</w:t>
      </w:r>
      <w:r w:rsidR="003310EA">
        <w:t>,</w:t>
      </w:r>
      <w:r w:rsidRPr="00941014">
        <w:t xml:space="preserve"> recognizing emotion based on a single expression is challenging and inaccurate</w:t>
      </w:r>
      <w:r w:rsidR="00207650">
        <w:rPr>
          <w:lang w:val="en-US"/>
        </w:rPr>
        <w:t xml:space="preserve"> [22]</w:t>
      </w:r>
      <w:r w:rsidRPr="00941014">
        <w:t>, yet simple.</w:t>
      </w:r>
      <w:r w:rsidR="00305C74" w:rsidRPr="00305C74">
        <w:t xml:space="preserve"> </w:t>
      </w:r>
      <w:r w:rsidR="00487F95">
        <w:t xml:space="preserve">As stated </w:t>
      </w:r>
      <w:r w:rsidR="00487F95">
        <w:rPr>
          <w:lang w:val="en-US"/>
        </w:rPr>
        <w:t>in</w:t>
      </w:r>
      <w:r w:rsidR="00305C74">
        <w:t xml:space="preserve"> </w:t>
      </w:r>
      <w:r w:rsidR="00487F95">
        <w:rPr>
          <w:lang w:val="en-US"/>
        </w:rPr>
        <w:t xml:space="preserve">[32], </w:t>
      </w:r>
      <w:r w:rsidR="00487F95">
        <w:t>h</w:t>
      </w:r>
      <w:r w:rsidR="00305C74">
        <w:t>eart rate is an important p</w:t>
      </w:r>
      <w:r w:rsidR="00305C74">
        <w:rPr>
          <w:lang w:val="en-US"/>
        </w:rPr>
        <w:t>h</w:t>
      </w:r>
      <w:r w:rsidR="00305C74">
        <w:t>ysiological indicator emanating from various internal and external factors</w:t>
      </w:r>
      <w:r w:rsidR="003310EA">
        <w:t>;</w:t>
      </w:r>
      <w:r w:rsidR="00305C74">
        <w:t xml:space="preserve"> thus</w:t>
      </w:r>
      <w:r w:rsidR="003310EA">
        <w:t>,</w:t>
      </w:r>
      <w:r w:rsidR="00305C74">
        <w:t xml:space="preserve"> accurately capturing a collection of indicator</w:t>
      </w:r>
      <w:r w:rsidR="003310EA">
        <w:t>s</w:t>
      </w:r>
      <w:r w:rsidR="00305C74">
        <w:t xml:space="preserve"> requires</w:t>
      </w:r>
      <w:r w:rsidR="00305C74">
        <w:rPr>
          <w:lang w:val="en-US"/>
        </w:rPr>
        <w:t xml:space="preserve"> </w:t>
      </w:r>
      <w:r w:rsidR="00305C74">
        <w:t>a comprehensive and relevan</w:t>
      </w:r>
      <w:r w:rsidR="003310EA">
        <w:t>t</w:t>
      </w:r>
      <w:r w:rsidR="00305C74">
        <w:t xml:space="preserve"> weigh</w:t>
      </w:r>
      <w:r w:rsidR="003310EA">
        <w:t>t</w:t>
      </w:r>
      <w:r w:rsidR="00305C74">
        <w:t>ed indicators.</w:t>
      </w:r>
      <w:r w:rsidR="003310EA">
        <w:t xml:space="preserve"> </w:t>
      </w:r>
      <w:r w:rsidR="00305C74">
        <w:t>Th</w:t>
      </w:r>
      <w:r w:rsidR="00BC4B55">
        <w:rPr>
          <w:lang w:val="en-US"/>
        </w:rPr>
        <w:t>is</w:t>
      </w:r>
      <w:r w:rsidR="00305C74">
        <w:t xml:space="preserve"> study foc</w:t>
      </w:r>
      <w:r w:rsidR="003310EA">
        <w:t>u</w:t>
      </w:r>
      <w:r w:rsidR="00305C74">
        <w:t>ses on the tech</w:t>
      </w:r>
      <w:r w:rsidR="00305C74">
        <w:rPr>
          <w:lang w:val="en-US"/>
        </w:rPr>
        <w:t>n</w:t>
      </w:r>
      <w:r w:rsidR="00305C74">
        <w:t>ical side of models rather medical sph</w:t>
      </w:r>
      <w:r w:rsidR="00487F95">
        <w:t>ere, therefore</w:t>
      </w:r>
      <w:r w:rsidR="00305C74">
        <w:t xml:space="preserve"> unim</w:t>
      </w:r>
      <w:r w:rsidR="003310EA">
        <w:t>od</w:t>
      </w:r>
      <w:r w:rsidR="00305C74">
        <w:t>al, multimodal</w:t>
      </w:r>
      <w:r w:rsidR="00305C74">
        <w:rPr>
          <w:lang w:val="en-US"/>
        </w:rPr>
        <w:t xml:space="preserve"> prediction</w:t>
      </w:r>
      <w:r w:rsidR="00305C74">
        <w:t xml:space="preserve">, </w:t>
      </w:r>
      <w:r w:rsidR="003310EA">
        <w:t xml:space="preserve">and </w:t>
      </w:r>
      <w:r w:rsidR="00305C74">
        <w:t xml:space="preserve">attention fusion form </w:t>
      </w:r>
      <w:r w:rsidR="003310EA">
        <w:t xml:space="preserve">a </w:t>
      </w:r>
      <w:r w:rsidR="00305C74">
        <w:t>strong</w:t>
      </w:r>
      <w:r w:rsidR="00305C74">
        <w:rPr>
          <w:lang w:val="en-US"/>
        </w:rPr>
        <w:t xml:space="preserve"> </w:t>
      </w:r>
      <w:r w:rsidR="00305C74">
        <w:t xml:space="preserve">intersection of simulation </w:t>
      </w:r>
      <w:r w:rsidR="00554B08">
        <w:t>to improve</w:t>
      </w:r>
      <w:r w:rsidR="00305C74">
        <w:t xml:space="preserve"> predicti</w:t>
      </w:r>
      <w:r w:rsidR="003310EA">
        <w:t>v</w:t>
      </w:r>
      <w:r w:rsidR="00305C74">
        <w:t>e model accuracy.</w:t>
      </w:r>
      <w:r w:rsidR="00487F95">
        <w:rPr>
          <w:lang w:val="en-US"/>
        </w:rPr>
        <w:t xml:space="preserve"> The existing prediction models are</w:t>
      </w:r>
      <w:r w:rsidR="00FB11CE">
        <w:rPr>
          <w:lang w:val="en-US"/>
        </w:rPr>
        <w:t xml:space="preserve"> advanced</w:t>
      </w:r>
      <w:r w:rsidR="006E03F6">
        <w:rPr>
          <w:lang w:val="en-US"/>
        </w:rPr>
        <w:t>;</w:t>
      </w:r>
      <w:r w:rsidR="00FB11CE" w:rsidRPr="00FB11CE">
        <w:rPr>
          <w:lang w:val="en-US"/>
        </w:rPr>
        <w:t xml:space="preserve"> </w:t>
      </w:r>
      <w:r w:rsidR="00487F95">
        <w:rPr>
          <w:lang w:val="en-US"/>
        </w:rPr>
        <w:t>however</w:t>
      </w:r>
      <w:r w:rsidR="006E03F6">
        <w:rPr>
          <w:lang w:val="en-US"/>
        </w:rPr>
        <w:t>,</w:t>
      </w:r>
      <w:r w:rsidR="00487F95">
        <w:rPr>
          <w:lang w:val="en-US"/>
        </w:rPr>
        <w:t xml:space="preserve"> literature research indicates that they d</w:t>
      </w:r>
      <w:r w:rsidR="00FB11CE" w:rsidRPr="00FB11CE">
        <w:rPr>
          <w:lang w:val="en-US"/>
        </w:rPr>
        <w:t xml:space="preserve">etect features from </w:t>
      </w:r>
      <w:r w:rsidR="006E03F6">
        <w:rPr>
          <w:lang w:val="en-US"/>
        </w:rPr>
        <w:t xml:space="preserve">a </w:t>
      </w:r>
      <w:r w:rsidR="00487F95">
        <w:rPr>
          <w:lang w:val="en-US"/>
        </w:rPr>
        <w:t>single modality.</w:t>
      </w:r>
      <w:r w:rsidR="00FB11CE" w:rsidRPr="00FB11CE">
        <w:rPr>
          <w:lang w:val="en-US"/>
        </w:rPr>
        <w:t xml:space="preserve"> </w:t>
      </w:r>
      <w:r w:rsidR="00487F95">
        <w:rPr>
          <w:lang w:val="en-US"/>
        </w:rPr>
        <w:t xml:space="preserve">Current prediction models </w:t>
      </w:r>
      <w:r w:rsidR="0051336C" w:rsidRPr="00FB11CE">
        <w:rPr>
          <w:lang w:val="en-US"/>
        </w:rPr>
        <w:t>must</w:t>
      </w:r>
      <w:r w:rsidR="00487F95">
        <w:rPr>
          <w:lang w:val="en-US"/>
        </w:rPr>
        <w:t xml:space="preserve"> be</w:t>
      </w:r>
      <w:r w:rsidR="00FB11CE" w:rsidRPr="00FB11CE">
        <w:rPr>
          <w:lang w:val="en-US"/>
        </w:rPr>
        <w:t xml:space="preserve"> expanded </w:t>
      </w:r>
      <w:r w:rsidR="00487F95">
        <w:rPr>
          <w:lang w:val="en-US"/>
        </w:rPr>
        <w:t>in terms of</w:t>
      </w:r>
      <w:r w:rsidR="00FB11CE" w:rsidRPr="00FB11CE">
        <w:rPr>
          <w:lang w:val="en-US"/>
        </w:rPr>
        <w:t xml:space="preserve"> scope,</w:t>
      </w:r>
      <w:r w:rsidR="00FB11CE">
        <w:rPr>
          <w:lang w:val="en-US"/>
        </w:rPr>
        <w:t xml:space="preserve"> </w:t>
      </w:r>
      <w:r w:rsidR="00BC4B55">
        <w:rPr>
          <w:lang w:val="en-US"/>
        </w:rPr>
        <w:t>integration functionality</w:t>
      </w:r>
      <w:r w:rsidR="00FB11CE" w:rsidRPr="00FB11CE">
        <w:rPr>
          <w:lang w:val="en-US"/>
        </w:rPr>
        <w:t xml:space="preserve">, </w:t>
      </w:r>
      <w:r w:rsidR="006E03F6">
        <w:rPr>
          <w:lang w:val="en-US"/>
        </w:rPr>
        <w:t xml:space="preserve">and </w:t>
      </w:r>
      <w:r w:rsidR="00FB11CE" w:rsidRPr="00FB11CE">
        <w:rPr>
          <w:lang w:val="en-US"/>
        </w:rPr>
        <w:t xml:space="preserve">complexity of concatenating modalities to gain </w:t>
      </w:r>
      <w:r w:rsidR="006E03F6">
        <w:rPr>
          <w:lang w:val="en-US"/>
        </w:rPr>
        <w:t xml:space="preserve">a </w:t>
      </w:r>
      <w:r w:rsidR="00FB11CE" w:rsidRPr="00FB11CE">
        <w:rPr>
          <w:lang w:val="en-US"/>
        </w:rPr>
        <w:t xml:space="preserve">comprehensive </w:t>
      </w:r>
      <w:r w:rsidR="005D1008">
        <w:rPr>
          <w:lang w:val="en-US"/>
        </w:rPr>
        <w:t>understand</w:t>
      </w:r>
      <w:r w:rsidR="00FB11CE" w:rsidRPr="00FB11CE">
        <w:rPr>
          <w:lang w:val="en-US"/>
        </w:rPr>
        <w:t xml:space="preserve">ing </w:t>
      </w:r>
      <w:r w:rsidR="00487F95">
        <w:rPr>
          <w:lang w:val="en-US"/>
        </w:rPr>
        <w:t>of modalities</w:t>
      </w:r>
      <w:r w:rsidR="006650ED">
        <w:rPr>
          <w:lang w:val="en-US"/>
        </w:rPr>
        <w:t xml:space="preserve"> [2]</w:t>
      </w:r>
      <w:r w:rsidR="00545FD4">
        <w:rPr>
          <w:lang w:val="en-US"/>
        </w:rPr>
        <w:t>,</w:t>
      </w:r>
      <w:r w:rsidR="00487F95">
        <w:rPr>
          <w:lang w:val="en-US"/>
        </w:rPr>
        <w:t xml:space="preserve"> [10], and [</w:t>
      </w:r>
      <w:r w:rsidR="00545FD4">
        <w:rPr>
          <w:lang w:val="en-US"/>
        </w:rPr>
        <w:t>11]</w:t>
      </w:r>
      <w:r w:rsidR="00FB11CE" w:rsidRPr="00FB11CE">
        <w:rPr>
          <w:lang w:val="en-US"/>
        </w:rPr>
        <w:t>.</w:t>
      </w:r>
      <w:r w:rsidR="009144FC">
        <w:rPr>
          <w:lang w:val="en-US"/>
        </w:rPr>
        <w:t xml:space="preserve"> </w:t>
      </w:r>
      <w:r w:rsidR="00FB11CE" w:rsidRPr="00FB11CE">
        <w:rPr>
          <w:lang w:val="en-US"/>
        </w:rPr>
        <w:t xml:space="preserve">This left </w:t>
      </w:r>
      <w:r w:rsidR="009144FC">
        <w:rPr>
          <w:lang w:val="en-US"/>
        </w:rPr>
        <w:t xml:space="preserve">a </w:t>
      </w:r>
      <w:r w:rsidR="00FB11CE" w:rsidRPr="00FB11CE">
        <w:rPr>
          <w:lang w:val="en-US"/>
        </w:rPr>
        <w:t>huge gap in terms of data preprocessing, extracting</w:t>
      </w:r>
      <w:r w:rsidR="00FB11CE">
        <w:rPr>
          <w:lang w:val="en-US"/>
        </w:rPr>
        <w:t xml:space="preserve"> </w:t>
      </w:r>
      <w:r w:rsidR="00FB11CE" w:rsidRPr="00FB11CE">
        <w:rPr>
          <w:lang w:val="en-US"/>
        </w:rPr>
        <w:t>modalities</w:t>
      </w:r>
      <w:r w:rsidR="009144FC">
        <w:rPr>
          <w:lang w:val="en-US"/>
        </w:rPr>
        <w:t>,</w:t>
      </w:r>
      <w:r w:rsidR="00FB11CE" w:rsidRPr="00FB11CE">
        <w:rPr>
          <w:lang w:val="en-US"/>
        </w:rPr>
        <w:t xml:space="preserve"> and fusing modalities.</w:t>
      </w:r>
      <w:r w:rsidR="00FB11CE">
        <w:rPr>
          <w:lang w:val="en-US"/>
        </w:rPr>
        <w:t xml:space="preserve"> </w:t>
      </w:r>
      <w:r w:rsidR="00FB11CE" w:rsidRPr="00FB11CE">
        <w:rPr>
          <w:lang w:val="en-US"/>
        </w:rPr>
        <w:t>In addition to that</w:t>
      </w:r>
      <w:r w:rsidR="009144FC">
        <w:rPr>
          <w:lang w:val="en-US"/>
        </w:rPr>
        <w:t>,</w:t>
      </w:r>
      <w:r w:rsidR="00FB11CE" w:rsidRPr="00FB11CE">
        <w:rPr>
          <w:lang w:val="en-US"/>
        </w:rPr>
        <w:t xml:space="preserve"> it is di</w:t>
      </w:r>
      <w:r w:rsidR="00FB11CE">
        <w:rPr>
          <w:lang w:val="en-US"/>
        </w:rPr>
        <w:t>f</w:t>
      </w:r>
      <w:r w:rsidR="00FB11CE" w:rsidRPr="00FB11CE">
        <w:rPr>
          <w:lang w:val="en-US"/>
        </w:rPr>
        <w:t>ficult to capture merged feature represen</w:t>
      </w:r>
      <w:r w:rsidR="00FB11CE">
        <w:rPr>
          <w:lang w:val="en-US"/>
        </w:rPr>
        <w:t>t</w:t>
      </w:r>
      <w:r w:rsidR="00FB11CE" w:rsidRPr="00FB11CE">
        <w:rPr>
          <w:lang w:val="en-US"/>
        </w:rPr>
        <w:t xml:space="preserve">ations of </w:t>
      </w:r>
      <w:r w:rsidR="00487F95" w:rsidRPr="00FB11CE">
        <w:rPr>
          <w:lang w:val="en-US"/>
        </w:rPr>
        <w:t>embedding</w:t>
      </w:r>
      <w:r w:rsidR="009144FC">
        <w:rPr>
          <w:lang w:val="en-US"/>
        </w:rPr>
        <w:t>,</w:t>
      </w:r>
      <w:r w:rsidR="00FB11CE" w:rsidRPr="00FB11CE">
        <w:rPr>
          <w:lang w:val="en-US"/>
        </w:rPr>
        <w:t xml:space="preserve"> wh</w:t>
      </w:r>
      <w:r w:rsidR="00FB11CE">
        <w:rPr>
          <w:lang w:val="en-US"/>
        </w:rPr>
        <w:t>i</w:t>
      </w:r>
      <w:r w:rsidR="00FB11CE" w:rsidRPr="00FB11CE">
        <w:rPr>
          <w:lang w:val="en-US"/>
        </w:rPr>
        <w:t>ch further complicates the entire process of accurate model pre</w:t>
      </w:r>
      <w:r w:rsidR="001A1D42">
        <w:rPr>
          <w:lang w:val="en-US"/>
        </w:rPr>
        <w:t>dictions from the given data context</w:t>
      </w:r>
      <w:r w:rsidR="00FB11CE" w:rsidRPr="00FB11CE">
        <w:rPr>
          <w:lang w:val="en-US"/>
        </w:rPr>
        <w:t>. Therefore</w:t>
      </w:r>
      <w:r w:rsidR="009144FC">
        <w:rPr>
          <w:lang w:val="en-US"/>
        </w:rPr>
        <w:t>,</w:t>
      </w:r>
      <w:r w:rsidR="00FB11CE" w:rsidRPr="00FB11CE">
        <w:rPr>
          <w:lang w:val="en-US"/>
        </w:rPr>
        <w:t xml:space="preserve"> to ad</w:t>
      </w:r>
      <w:r w:rsidR="00FB11CE">
        <w:rPr>
          <w:lang w:val="en-US"/>
        </w:rPr>
        <w:t>d</w:t>
      </w:r>
      <w:r w:rsidR="00FB11CE" w:rsidRPr="00FB11CE">
        <w:rPr>
          <w:lang w:val="en-US"/>
        </w:rPr>
        <w:t>ress th</w:t>
      </w:r>
      <w:r w:rsidR="009144FC">
        <w:rPr>
          <w:lang w:val="en-US"/>
        </w:rPr>
        <w:t>ese</w:t>
      </w:r>
      <w:r w:rsidR="00FB11CE" w:rsidRPr="00FB11CE">
        <w:rPr>
          <w:lang w:val="en-US"/>
        </w:rPr>
        <w:t xml:space="preserve"> issues, this research paper explores literature from three key categories</w:t>
      </w:r>
      <w:r w:rsidR="009144FC">
        <w:rPr>
          <w:lang w:val="en-US"/>
        </w:rPr>
        <w:t>:</w:t>
      </w:r>
      <w:r w:rsidR="00FB11CE" w:rsidRPr="00FB11CE">
        <w:rPr>
          <w:lang w:val="en-US"/>
        </w:rPr>
        <w:t xml:space="preserve"> unimodal to multimodal prediction model</w:t>
      </w:r>
      <w:r w:rsidR="009144FC">
        <w:rPr>
          <w:lang w:val="en-US"/>
        </w:rPr>
        <w:t>s</w:t>
      </w:r>
      <w:r w:rsidR="00FB11CE" w:rsidRPr="00FB11CE">
        <w:rPr>
          <w:lang w:val="en-US"/>
        </w:rPr>
        <w:t>, attention</w:t>
      </w:r>
      <w:r w:rsidR="009144FC">
        <w:rPr>
          <w:lang w:val="en-US"/>
        </w:rPr>
        <w:t>-</w:t>
      </w:r>
      <w:r w:rsidR="00FB11CE" w:rsidRPr="00FB11CE">
        <w:rPr>
          <w:lang w:val="en-US"/>
        </w:rPr>
        <w:t>based fusion</w:t>
      </w:r>
      <w:r w:rsidR="009144FC">
        <w:rPr>
          <w:lang w:val="en-US"/>
        </w:rPr>
        <w:t>,</w:t>
      </w:r>
      <w:r w:rsidR="00FB11CE" w:rsidRPr="00FB11CE">
        <w:rPr>
          <w:lang w:val="en-US"/>
        </w:rPr>
        <w:t xml:space="preserve"> and heart rate deviation</w:t>
      </w:r>
      <w:r w:rsidR="003C3539" w:rsidRPr="00FB11CE">
        <w:rPr>
          <w:lang w:val="en-US"/>
        </w:rPr>
        <w:t>. The</w:t>
      </w:r>
      <w:r w:rsidR="00FB11CE" w:rsidRPr="00FB11CE">
        <w:rPr>
          <w:lang w:val="en-US"/>
        </w:rPr>
        <w:t xml:space="preserve"> recommendations fr</w:t>
      </w:r>
      <w:r w:rsidR="00FB11CE">
        <w:rPr>
          <w:lang w:val="en-US"/>
        </w:rPr>
        <w:t xml:space="preserve">om the literature sources will </w:t>
      </w:r>
      <w:r w:rsidR="00FB11CE" w:rsidRPr="00FB11CE">
        <w:rPr>
          <w:lang w:val="en-US"/>
        </w:rPr>
        <w:t>be truncated and deploye</w:t>
      </w:r>
      <w:r w:rsidR="003C3539">
        <w:rPr>
          <w:lang w:val="en-US"/>
        </w:rPr>
        <w:t>d through simulation techni</w:t>
      </w:r>
      <w:r w:rsidR="009144FC">
        <w:rPr>
          <w:lang w:val="en-US"/>
        </w:rPr>
        <w:t>ques</w:t>
      </w:r>
      <w:r w:rsidR="00FB11CE" w:rsidRPr="00FB11CE">
        <w:rPr>
          <w:lang w:val="en-US"/>
        </w:rPr>
        <w:t xml:space="preserve"> to get </w:t>
      </w:r>
      <w:r w:rsidR="009144FC">
        <w:rPr>
          <w:lang w:val="en-US"/>
        </w:rPr>
        <w:t xml:space="preserve">a </w:t>
      </w:r>
      <w:r w:rsidR="00FB11CE" w:rsidRPr="00FB11CE">
        <w:rPr>
          <w:lang w:val="en-US"/>
        </w:rPr>
        <w:t>practical</w:t>
      </w:r>
      <w:r w:rsidR="003C3539">
        <w:rPr>
          <w:lang w:val="en-US"/>
        </w:rPr>
        <w:t xml:space="preserve"> </w:t>
      </w:r>
      <w:r w:rsidR="00460FA0">
        <w:rPr>
          <w:lang w:val="en-US"/>
        </w:rPr>
        <w:t>overview of the proposed heart rate deviation</w:t>
      </w:r>
      <w:r w:rsidR="003C3539">
        <w:rPr>
          <w:lang w:val="en-US"/>
        </w:rPr>
        <w:t xml:space="preserve"> model</w:t>
      </w:r>
      <w:proofErr w:type="gramStart"/>
      <w:r w:rsidR="00FE1CB0" w:rsidRPr="00FB11CE">
        <w:rPr>
          <w:lang w:val="en-US"/>
        </w:rPr>
        <w:t xml:space="preserve">. </w:t>
      </w:r>
      <w:r w:rsidR="00FB11CE" w:rsidRPr="00FB11CE">
        <w:rPr>
          <w:lang w:val="en-US"/>
        </w:rPr>
        <w:t xml:space="preserve"> </w:t>
      </w:r>
      <w:proofErr w:type="gramEnd"/>
      <w:r w:rsidR="00FB11CE" w:rsidRPr="00FB11CE">
        <w:rPr>
          <w:lang w:val="en-US"/>
        </w:rPr>
        <w:t xml:space="preserve"> </w:t>
      </w:r>
    </w:p>
    <w:p w14:paraId="061B3F9E" w14:textId="3A247E0F" w:rsidR="00C33476" w:rsidRPr="00941014" w:rsidRDefault="00C33476" w:rsidP="00C33476">
      <w:pPr>
        <w:pStyle w:val="Heading1"/>
      </w:pPr>
      <w:r>
        <w:lastRenderedPageBreak/>
        <w:t>related work</w:t>
      </w:r>
      <w:r w:rsidRPr="00941014">
        <w:t xml:space="preserve"> </w:t>
      </w:r>
    </w:p>
    <w:p w14:paraId="190C0618" w14:textId="6CC6EE03" w:rsidR="009303D9" w:rsidRPr="00C33476" w:rsidRDefault="003C3539" w:rsidP="00ED0149">
      <w:pPr>
        <w:pStyle w:val="Heading2"/>
      </w:pPr>
      <w:r w:rsidRPr="00C33476">
        <w:t>Unimodal vs Multimodal Prediction</w:t>
      </w:r>
    </w:p>
    <w:p w14:paraId="49A01540" w14:textId="2FAD3C5C" w:rsidR="00AA5E7A" w:rsidRDefault="004C59F5" w:rsidP="00143FFA">
      <w:pPr>
        <w:jc w:val="both"/>
      </w:pPr>
      <w:r>
        <w:t>A</w:t>
      </w:r>
      <w:r w:rsidR="009144FC">
        <w:t>n</w:t>
      </w:r>
      <w:r>
        <w:t xml:space="preserve"> artificial intelligence</w:t>
      </w:r>
      <w:r w:rsidR="009144FC">
        <w:t>-</w:t>
      </w:r>
      <w:r>
        <w:t xml:space="preserve">based predictive </w:t>
      </w:r>
      <w:r w:rsidR="009144FC">
        <w:t xml:space="preserve">model </w:t>
      </w:r>
      <w:r>
        <w:t>can be categorised as unimodal or multimodal depending on its ability to combine modalities from data sources</w:t>
      </w:r>
      <w:r w:rsidR="006D6BDE">
        <w:t>. I</w:t>
      </w:r>
      <w:r>
        <w:t>t is mult</w:t>
      </w:r>
      <w:r w:rsidR="009F3E72">
        <w:t>i</w:t>
      </w:r>
      <w:r>
        <w:t xml:space="preserve">modal </w:t>
      </w:r>
      <w:r w:rsidR="006D6BDE">
        <w:t xml:space="preserve">if </w:t>
      </w:r>
      <w:r>
        <w:t>i</w:t>
      </w:r>
      <w:r w:rsidR="009144FC">
        <w:t>t</w:t>
      </w:r>
      <w:r>
        <w:t xml:space="preserve">s prediction comes from various modalities, and it </w:t>
      </w:r>
      <w:r w:rsidR="009144FC">
        <w:t xml:space="preserve">is </w:t>
      </w:r>
      <w:r>
        <w:t>considered traditional unimodal if it relies o</w:t>
      </w:r>
      <w:r w:rsidR="006D6BDE">
        <w:t>n</w:t>
      </w:r>
      <w:r>
        <w:t xml:space="preserve"> </w:t>
      </w:r>
      <w:r w:rsidR="009144FC">
        <w:t xml:space="preserve">a </w:t>
      </w:r>
      <w:r>
        <w:t>single modality. By nature</w:t>
      </w:r>
      <w:r w:rsidR="009F3E72">
        <w:t>,</w:t>
      </w:r>
      <w:r>
        <w:t xml:space="preserve"> human being</w:t>
      </w:r>
      <w:r w:rsidR="006D6BDE">
        <w:t>s</w:t>
      </w:r>
      <w:r>
        <w:t xml:space="preserve"> </w:t>
      </w:r>
      <w:r w:rsidR="0051336C">
        <w:t>are</w:t>
      </w:r>
      <w:r>
        <w:t xml:space="preserve"> multimodal be</w:t>
      </w:r>
      <w:r w:rsidR="006D6BDE">
        <w:t>caus</w:t>
      </w:r>
      <w:r>
        <w:t>e they use more than one modalit</w:t>
      </w:r>
      <w:r w:rsidR="006D6BDE">
        <w:t>y</w:t>
      </w:r>
      <w:r>
        <w:t>, for example</w:t>
      </w:r>
      <w:r w:rsidR="006D6BDE">
        <w:t>,</w:t>
      </w:r>
      <w:r>
        <w:t xml:space="preserve"> watching </w:t>
      </w:r>
      <w:r w:rsidR="0051336C">
        <w:t>video</w:t>
      </w:r>
      <w:r>
        <w:t xml:space="preserve">, audio, </w:t>
      </w:r>
      <w:r w:rsidR="006D6BDE">
        <w:t>read</w:t>
      </w:r>
      <w:r>
        <w:t xml:space="preserve">ing text, background music, </w:t>
      </w:r>
      <w:r w:rsidR="006D6BDE">
        <w:t xml:space="preserve">and </w:t>
      </w:r>
      <w:r>
        <w:t xml:space="preserve">voice can all be combined by human cognition to understand or even predict </w:t>
      </w:r>
      <w:r w:rsidR="006D6BDE">
        <w:t xml:space="preserve">the </w:t>
      </w:r>
      <w:r>
        <w:t>next outcome.</w:t>
      </w:r>
      <w:r w:rsidR="006D6BDE">
        <w:t xml:space="preserve"> </w:t>
      </w:r>
      <w:r>
        <w:t>This is a sim</w:t>
      </w:r>
      <w:r w:rsidR="006D6BDE">
        <w:t>ilar architectural stru</w:t>
      </w:r>
      <w:r>
        <w:t xml:space="preserve">cture to that of </w:t>
      </w:r>
      <w:r w:rsidR="006D6BDE">
        <w:t xml:space="preserve">a </w:t>
      </w:r>
      <w:r w:rsidR="004F5675">
        <w:t xml:space="preserve">proposed </w:t>
      </w:r>
      <w:r>
        <w:t>multimodal AI prediction model. For example, data feature</w:t>
      </w:r>
      <w:r w:rsidR="006D6BDE">
        <w:t>s</w:t>
      </w:r>
      <w:r>
        <w:t xml:space="preserve"> such as patient weight, blood pre</w:t>
      </w:r>
      <w:r w:rsidR="006D6BDE">
        <w:t>s</w:t>
      </w:r>
      <w:r>
        <w:t>sure, age</w:t>
      </w:r>
      <w:r w:rsidR="006D6BDE">
        <w:t>,</w:t>
      </w:r>
      <w:r>
        <w:t xml:space="preserve"> and other </w:t>
      </w:r>
      <w:r w:rsidR="006D6BDE">
        <w:t>factors require</w:t>
      </w:r>
      <w:r>
        <w:t xml:space="preserve"> a form of merging to understand and predict the most in</w:t>
      </w:r>
      <w:r w:rsidR="006D6BDE">
        <w:t>form</w:t>
      </w:r>
      <w:r>
        <w:t>ative heart rate deviation. The collection is concatenated to form an embedding through vector representation. The vector embeddings are fed to a fusion technique and t</w:t>
      </w:r>
      <w:r w:rsidR="006D6BDE">
        <w:t>ransform</w:t>
      </w:r>
      <w:r>
        <w:t xml:space="preserve">ed </w:t>
      </w:r>
      <w:r w:rsidR="0051336C">
        <w:t>into</w:t>
      </w:r>
      <w:r>
        <w:t xml:space="preserve"> the prediction layer. Outp</w:t>
      </w:r>
      <w:r w:rsidR="006D6BDE">
        <w:t>u</w:t>
      </w:r>
      <w:r>
        <w:t>ts from the prediction layer are more a</w:t>
      </w:r>
      <w:r w:rsidR="006D6BDE">
        <w:t>c</w:t>
      </w:r>
      <w:r w:rsidR="00460FA0">
        <w:t xml:space="preserve">curate because the model </w:t>
      </w:r>
      <w:r w:rsidR="0051336C">
        <w:t>learns</w:t>
      </w:r>
      <w:r>
        <w:t xml:space="preserve"> from </w:t>
      </w:r>
      <w:r w:rsidR="0051336C">
        <w:t xml:space="preserve">multiple sources and can therefore be used as a reliable </w:t>
      </w:r>
      <w:r>
        <w:t>hear</w:t>
      </w:r>
      <w:r w:rsidR="006D6BDE">
        <w:t>t</w:t>
      </w:r>
      <w:r>
        <w:t xml:space="preserve"> rate indicator.</w:t>
      </w:r>
      <w:r w:rsidR="006D6BDE">
        <w:t xml:space="preserve"> </w:t>
      </w:r>
      <w:r>
        <w:t xml:space="preserve">It </w:t>
      </w:r>
      <w:r w:rsidR="006D6BDE">
        <w:t xml:space="preserve">is </w:t>
      </w:r>
      <w:r>
        <w:t>best to combine an image captured from an X</w:t>
      </w:r>
      <w:r w:rsidR="006D6BDE">
        <w:t>-</w:t>
      </w:r>
      <w:r>
        <w:t>ray with a text 'chest pain', high body temperature</w:t>
      </w:r>
      <w:r w:rsidR="006D6BDE">
        <w:t>,</w:t>
      </w:r>
      <w:r w:rsidR="001A1D42">
        <w:t xml:space="preserve"> rather than just using one modality</w:t>
      </w:r>
      <w:r>
        <w:t xml:space="preserve"> for decision making. </w:t>
      </w:r>
    </w:p>
    <w:p w14:paraId="7DD8AA91" w14:textId="55F4EE03" w:rsidR="00143FFA" w:rsidRDefault="004C59F5" w:rsidP="00143FFA">
      <w:pPr>
        <w:jc w:val="both"/>
      </w:pPr>
      <w:r>
        <w:t xml:space="preserve">A multimodal </w:t>
      </w:r>
      <w:r w:rsidR="006D6BDE">
        <w:t xml:space="preserve">model </w:t>
      </w:r>
      <w:r>
        <w:t>inte</w:t>
      </w:r>
      <w:r w:rsidR="006D6BDE">
        <w:t>gra</w:t>
      </w:r>
      <w:r>
        <w:t>tes multiple data modalities, therefore offer</w:t>
      </w:r>
      <w:r w:rsidR="006D6BDE">
        <w:t>ing</w:t>
      </w:r>
      <w:r>
        <w:t xml:space="preserve"> more robust analysis compare</w:t>
      </w:r>
      <w:r w:rsidR="006D6BDE">
        <w:t>d</w:t>
      </w:r>
      <w:r>
        <w:t xml:space="preserve"> to unimodal models</w:t>
      </w:r>
      <w:r w:rsidR="001B7BF5">
        <w:t xml:space="preserve"> </w:t>
      </w:r>
      <w:r w:rsidR="00460FA0">
        <w:t>[</w:t>
      </w:r>
      <w:r w:rsidR="006650ED">
        <w:t>1]</w:t>
      </w:r>
      <w:r>
        <w:t xml:space="preserve">. Multimodal </w:t>
      </w:r>
      <w:r w:rsidR="006D6BDE">
        <w:t xml:space="preserve">data </w:t>
      </w:r>
      <w:r>
        <w:t>are heterogen</w:t>
      </w:r>
      <w:r w:rsidR="006D6BDE">
        <w:t>e</w:t>
      </w:r>
      <w:r>
        <w:t xml:space="preserve">ous </w:t>
      </w:r>
      <w:r w:rsidR="006D6BDE">
        <w:t xml:space="preserve">and </w:t>
      </w:r>
      <w:r>
        <w:t>require data fusion</w:t>
      </w:r>
      <w:r w:rsidR="006D6BDE">
        <w:t>,</w:t>
      </w:r>
      <w:r>
        <w:t xml:space="preserve"> while unimodal </w:t>
      </w:r>
      <w:r w:rsidR="006D6BDE">
        <w:t xml:space="preserve">data </w:t>
      </w:r>
      <w:r>
        <w:t>are homogen</w:t>
      </w:r>
      <w:r w:rsidR="006D6BDE">
        <w:t>e</w:t>
      </w:r>
      <w:r>
        <w:t xml:space="preserve">ous with no need for merging input features. In terms of modelling techniques for feature extraction, </w:t>
      </w:r>
      <w:r w:rsidR="0051336C">
        <w:t>traditional unimodal approaches are more statistical, with simple embedding, whereas multimodal approaches</w:t>
      </w:r>
      <w:r>
        <w:t xml:space="preserve"> employ encoders and tra</w:t>
      </w:r>
      <w:r w:rsidR="006D6BDE">
        <w:t>n</w:t>
      </w:r>
      <w:r>
        <w:t>sformers for fe</w:t>
      </w:r>
      <w:r w:rsidR="006D6BDE">
        <w:t>at</w:t>
      </w:r>
      <w:r>
        <w:t>ure extraction. The fusion technologies employ a</w:t>
      </w:r>
      <w:r w:rsidR="006D6BDE">
        <w:t>n</w:t>
      </w:r>
      <w:r>
        <w:t xml:space="preserve"> early, late, or hybrid </w:t>
      </w:r>
      <w:r w:rsidR="006D6BDE">
        <w:t xml:space="preserve">approach </w:t>
      </w:r>
      <w:r>
        <w:t xml:space="preserve">to concatenate input multimodalities. The existing linear or forest random models form </w:t>
      </w:r>
      <w:r w:rsidR="00FE1CB0">
        <w:t>unimodal</w:t>
      </w:r>
      <w:r>
        <w:t>, where</w:t>
      </w:r>
      <w:r w:rsidR="006D6BDE">
        <w:t>as</w:t>
      </w:r>
      <w:r>
        <w:t xml:space="preserve"> multimodal t</w:t>
      </w:r>
      <w:r w:rsidR="006D6BDE">
        <w:t>ra</w:t>
      </w:r>
      <w:r>
        <w:t xml:space="preserve">nsformers perform well for merging features. </w:t>
      </w:r>
      <w:r w:rsidR="006D6BDE">
        <w:t>D</w:t>
      </w:r>
      <w:r>
        <w:t>espite their quite impressive benefits</w:t>
      </w:r>
      <w:r w:rsidR="006D6BDE">
        <w:t>,</w:t>
      </w:r>
      <w:r>
        <w:t xml:space="preserve"> they both offer advantages and disadvantages depending on the aim of the project. In compar</w:t>
      </w:r>
      <w:r w:rsidR="006D6BDE">
        <w:t>is</w:t>
      </w:r>
      <w:r>
        <w:t>on</w:t>
      </w:r>
      <w:r w:rsidR="006D6BDE">
        <w:t>,</w:t>
      </w:r>
      <w:r>
        <w:t xml:space="preserve"> traditional unimodal </w:t>
      </w:r>
      <w:r w:rsidR="006D6BDE">
        <w:t xml:space="preserve">systems </w:t>
      </w:r>
      <w:r>
        <w:t>are e</w:t>
      </w:r>
      <w:r w:rsidR="006D6BDE">
        <w:t>as</w:t>
      </w:r>
      <w:r>
        <w:t>ier to deploy, limited to single features</w:t>
      </w:r>
      <w:r w:rsidR="006D6BDE">
        <w:t>,</w:t>
      </w:r>
      <w:r>
        <w:t xml:space="preserve"> which is advantageous as compared to multimodal which need high technical and logical concatenatio</w:t>
      </w:r>
      <w:r w:rsidR="00460FA0">
        <w:t>n. This makes it</w:t>
      </w:r>
      <w:r>
        <w:t xml:space="preserve"> </w:t>
      </w:r>
      <w:r w:rsidR="00460FA0">
        <w:t>more complex</w:t>
      </w:r>
      <w:r>
        <w:t xml:space="preserve"> to merge</w:t>
      </w:r>
      <w:r w:rsidR="00460FA0">
        <w:t xml:space="preserve"> modalities</w:t>
      </w:r>
      <w:r>
        <w:t xml:space="preserve"> and interpret</w:t>
      </w:r>
      <w:r w:rsidR="00460FA0">
        <w:t xml:space="preserve"> results.</w:t>
      </w:r>
      <w:r>
        <w:t xml:space="preserve"> Contrary to that</w:t>
      </w:r>
      <w:r w:rsidR="006D6BDE">
        <w:t>,</w:t>
      </w:r>
      <w:r>
        <w:t xml:space="preserve"> unimodal </w:t>
      </w:r>
      <w:r w:rsidR="006D6BDE">
        <w:t xml:space="preserve">models </w:t>
      </w:r>
      <w:r>
        <w:t>are su</w:t>
      </w:r>
      <w:r w:rsidR="006D6BDE">
        <w:t>scep</w:t>
      </w:r>
      <w:r>
        <w:t>tible to underperform</w:t>
      </w:r>
      <w:r w:rsidR="006D6BDE">
        <w:t>ing</w:t>
      </w:r>
      <w:r>
        <w:t xml:space="preserve"> from i</w:t>
      </w:r>
      <w:r w:rsidR="006D6BDE">
        <w:t>ncomplete data</w:t>
      </w:r>
      <w:r>
        <w:t>sets</w:t>
      </w:r>
      <w:r w:rsidR="006D6BDE">
        <w:t>,</w:t>
      </w:r>
      <w:r>
        <w:t xml:space="preserve"> unlike the data</w:t>
      </w:r>
      <w:r w:rsidR="006D6BDE">
        <w:t>-</w:t>
      </w:r>
      <w:r>
        <w:t>heavy and hungry compu</w:t>
      </w:r>
      <w:r w:rsidR="006D6BDE">
        <w:t>tation-</w:t>
      </w:r>
      <w:r>
        <w:t>ready multimodal models. In conclusion</w:t>
      </w:r>
      <w:r w:rsidR="006D6BDE">
        <w:t>,</w:t>
      </w:r>
      <w:r>
        <w:t xml:space="preserve"> unimodal predictive models are easy to deploy, analyse as they </w:t>
      </w:r>
      <w:r w:rsidR="006D6BDE">
        <w:t xml:space="preserve">are based </w:t>
      </w:r>
      <w:r>
        <w:t>on one data type, yet they are h</w:t>
      </w:r>
      <w:r w:rsidR="006D6BDE">
        <w:t>igh</w:t>
      </w:r>
      <w:r>
        <w:t>ly limited as com</w:t>
      </w:r>
      <w:r w:rsidR="006D6BDE">
        <w:t>p</w:t>
      </w:r>
      <w:r>
        <w:t xml:space="preserve">lexity increases, tempering with accurate prediction. Multimodal </w:t>
      </w:r>
      <w:r w:rsidR="006D6BDE">
        <w:t xml:space="preserve">systems </w:t>
      </w:r>
      <w:r>
        <w:t>are comp</w:t>
      </w:r>
      <w:r w:rsidR="006D6BDE">
        <w:t>uta</w:t>
      </w:r>
      <w:r>
        <w:t>tionally powerful, context</w:t>
      </w:r>
      <w:r w:rsidR="006D6BDE">
        <w:t>-</w:t>
      </w:r>
      <w:r>
        <w:t>aware</w:t>
      </w:r>
      <w:r w:rsidR="006D6BDE">
        <w:t>,</w:t>
      </w:r>
      <w:r w:rsidR="00460FA0">
        <w:t xml:space="preserve"> but complex and</w:t>
      </w:r>
      <w:r>
        <w:t xml:space="preserve"> highly eff</w:t>
      </w:r>
      <w:r w:rsidR="006D6BDE">
        <w:t>i</w:t>
      </w:r>
      <w:r>
        <w:t xml:space="preserve">cient. </w:t>
      </w:r>
      <w:r w:rsidR="00143FFA">
        <w:t xml:space="preserve">Multimodal fusion is a highly effective data-driven </w:t>
      </w:r>
      <w:r w:rsidR="0051336C">
        <w:t>approach and</w:t>
      </w:r>
      <w:r w:rsidR="00143FFA">
        <w:t xml:space="preserve"> allows integrating diverse data sources </w:t>
      </w:r>
      <w:r w:rsidR="0051336C">
        <w:t>into</w:t>
      </w:r>
      <w:r w:rsidR="00143FFA">
        <w:t xml:space="preserve"> predictive maintenance for power transformers to effectively capture complex, various operational conditions</w:t>
      </w:r>
      <w:r w:rsidR="00A538FC">
        <w:t xml:space="preserve"> [26]</w:t>
      </w:r>
      <w:r w:rsidR="00AD507A">
        <w:t>,[31].</w:t>
      </w:r>
    </w:p>
    <w:p w14:paraId="464EF920" w14:textId="35830BB8" w:rsidR="00143FFA" w:rsidRDefault="00143FFA" w:rsidP="00143FFA">
      <w:pPr>
        <w:jc w:val="both"/>
      </w:pPr>
      <w:r>
        <w:t xml:space="preserve">A cross-attention transformer-based multimodal fusion network (CATfusion) was developed to </w:t>
      </w:r>
      <w:r w:rsidR="0051336C">
        <w:t>manage</w:t>
      </w:r>
      <w:r>
        <w:t xml:space="preserve"> accurate </w:t>
      </w:r>
      <w:r>
        <w:t xml:space="preserve">cancer prognosis, as conventional methods were deemed ineffective. </w:t>
      </w:r>
    </w:p>
    <w:p w14:paraId="7042ED1F" w14:textId="22CE274E" w:rsidR="00AA5E7A" w:rsidRDefault="00143FFA" w:rsidP="00143FFA">
      <w:pPr>
        <w:jc w:val="both"/>
      </w:pPr>
      <w:r>
        <w:t>This newly developed CATfusion, a deep learning framework that combines multimodal histology-genomic data for comprehensive cancer survival prediction, synchronizes</w:t>
      </w:r>
      <w:r w:rsidR="001B7BF5">
        <w:t xml:space="preserve"> </w:t>
      </w:r>
      <w:r>
        <w:t>learning and integration of various modalities, and it was found to offer superior prediction performance over traditional and unimodal models</w:t>
      </w:r>
      <w:r w:rsidR="001B7BF5">
        <w:t xml:space="preserve"> [13]</w:t>
      </w:r>
      <w:r>
        <w:t>.</w:t>
      </w:r>
      <w:r w:rsidR="00B225BF">
        <w:t xml:space="preserve"> </w:t>
      </w:r>
      <w:r>
        <w:t>A</w:t>
      </w:r>
      <w:r w:rsidR="006650ED">
        <w:t xml:space="preserve"> research study was conducted [6]</w:t>
      </w:r>
      <w:r>
        <w:t xml:space="preserve"> to analyze and predict heart rate using an </w:t>
      </w:r>
      <w:r w:rsidR="00845A99" w:rsidRPr="00845A99">
        <w:t xml:space="preserve">Autoregressive Integrated Moving Average (ARIMA) </w:t>
      </w:r>
      <w:r>
        <w:t xml:space="preserve">model, which effectively captured significant trends and patterns in the </w:t>
      </w:r>
      <w:r w:rsidR="00845A99">
        <w:t>h</w:t>
      </w:r>
      <w:r w:rsidR="00845A99" w:rsidRPr="00845A99">
        <w:t>eart rate variability</w:t>
      </w:r>
      <w:r w:rsidR="00845A99">
        <w:t xml:space="preserve"> (</w:t>
      </w:r>
      <w:r>
        <w:t>HRV</w:t>
      </w:r>
      <w:r w:rsidR="00845A99">
        <w:t>)</w:t>
      </w:r>
      <w:r>
        <w:t xml:space="preserve"> data, making it valuable for </w:t>
      </w:r>
      <w:r w:rsidR="00845A99">
        <w:t xml:space="preserve">patient monitoring, </w:t>
      </w:r>
      <w:r w:rsidR="00845A99" w:rsidRPr="00845A99">
        <w:t>timely intervention</w:t>
      </w:r>
      <w:r w:rsidR="0051336C">
        <w:t>,</w:t>
      </w:r>
      <w:r w:rsidR="00845A99">
        <w:t xml:space="preserve"> and</w:t>
      </w:r>
      <w:r w:rsidR="00845A99" w:rsidRPr="00845A99">
        <w:t xml:space="preserve"> </w:t>
      </w:r>
      <w:r w:rsidR="00845A99">
        <w:t>deviation detection</w:t>
      </w:r>
      <w:r w:rsidR="00845A99" w:rsidRPr="00845A99">
        <w:t>.</w:t>
      </w:r>
      <w:r w:rsidR="00845A99">
        <w:t xml:space="preserve"> </w:t>
      </w:r>
      <w:r>
        <w:t>However, despite its simplicity to use and interpretability, it also captures data correlations, which is very good, but residual analysis revealed it failed to capture</w:t>
      </w:r>
      <w:r w:rsidR="00327CE8">
        <w:t xml:space="preserve"> significant patterns and</w:t>
      </w:r>
      <w:r>
        <w:t xml:space="preserve"> address inherent non-linear complexity measurements</w:t>
      </w:r>
      <w:r w:rsidR="006E03F6">
        <w:t>;</w:t>
      </w:r>
      <w:r>
        <w:t xml:space="preserve"> thus</w:t>
      </w:r>
      <w:r w:rsidR="006E03F6">
        <w:t>,</w:t>
      </w:r>
      <w:r>
        <w:t xml:space="preserve"> a more attention-based approach with more data modalities remains the most relevant to capture intricate dyn</w:t>
      </w:r>
      <w:r w:rsidR="00327CE8">
        <w:t>amics and non-linear complex heart rate deviation</w:t>
      </w:r>
      <w:r>
        <w:t>. Multimodal sentiment analysis has been used widely to extract and integrate various data modalities, yet exploiting complementary information among multiple sources remains a challenge to capture specific modality</w:t>
      </w:r>
      <w:r w:rsidR="00207650">
        <w:t xml:space="preserve"> [24]</w:t>
      </w:r>
      <w:r>
        <w:t xml:space="preserve">. This is where attention fusion plays </w:t>
      </w:r>
      <w:r w:rsidR="007978C4">
        <w:t>a significant role</w:t>
      </w:r>
      <w:r>
        <w:t xml:space="preserve">. </w:t>
      </w:r>
    </w:p>
    <w:p w14:paraId="7B44D730" w14:textId="3E13C225" w:rsidR="00143FFA" w:rsidRDefault="00143FFA" w:rsidP="00143FFA">
      <w:pPr>
        <w:jc w:val="both"/>
      </w:pPr>
      <w:r>
        <w:t>Traditional models fail to capture global contextual information of long time-series data when extracting unimodal temporal features, as they ignore inherent correlation in inter-modal relations. An accurate detection model requires a combination of both facial behavior and biological data, not just one data type</w:t>
      </w:r>
      <w:r w:rsidR="006650ED">
        <w:t xml:space="preserve"> [3</w:t>
      </w:r>
      <w:r w:rsidR="00A538FC">
        <w:t xml:space="preserve">]. </w:t>
      </w:r>
      <w:r>
        <w:t>According</w:t>
      </w:r>
      <w:r w:rsidR="00327CE8">
        <w:t xml:space="preserve"> to</w:t>
      </w:r>
      <w:r w:rsidR="00A538FC">
        <w:t xml:space="preserve"> [30]</w:t>
      </w:r>
      <w:r w:rsidR="00327CE8">
        <w:t>, detecting h</w:t>
      </w:r>
      <w:r>
        <w:t xml:space="preserve">eart rate </w:t>
      </w:r>
      <w:r w:rsidR="00327CE8">
        <w:t xml:space="preserve">deviation </w:t>
      </w:r>
      <w:r>
        <w:t xml:space="preserve">through video estimation is a potential emerging technology in health care, but </w:t>
      </w:r>
      <w:r w:rsidR="006E03F6">
        <w:t>it</w:t>
      </w:r>
      <w:r>
        <w:t xml:space="preserve"> </w:t>
      </w:r>
      <w:r w:rsidR="00327CE8">
        <w:t>require</w:t>
      </w:r>
      <w:r w:rsidR="006E03F6">
        <w:t>s</w:t>
      </w:r>
      <w:r w:rsidR="00327CE8">
        <w:t xml:space="preserve"> </w:t>
      </w:r>
      <w:r>
        <w:t>extensive pre-processing steps to enhance the prediction accuracy</w:t>
      </w:r>
      <w:r w:rsidR="006E03F6">
        <w:t>,</w:t>
      </w:r>
      <w:r w:rsidR="00327CE8">
        <w:t xml:space="preserve"> and this</w:t>
      </w:r>
      <w:r>
        <w:t xml:space="preserve"> result</w:t>
      </w:r>
      <w:r w:rsidR="006E03F6">
        <w:t>s</w:t>
      </w:r>
      <w:r>
        <w:t xml:space="preserve"> in high computational complexity. To capture facial features and context information, transformers are effective for temporal dynamics, efficiency, and accuracy between the predicted and actual heart rate values</w:t>
      </w:r>
      <w:r w:rsidR="00545FD4">
        <w:t xml:space="preserve"> [20], [21]</w:t>
      </w:r>
      <w:r>
        <w:t>.</w:t>
      </w:r>
    </w:p>
    <w:p w14:paraId="1BCE04AA" w14:textId="7E885792" w:rsidR="00BC6B2E" w:rsidRDefault="00143FFA" w:rsidP="00143FFA">
      <w:pPr>
        <w:jc w:val="both"/>
      </w:pPr>
      <w:r>
        <w:t xml:space="preserve">However, this research study argues that it is best to </w:t>
      </w:r>
      <w:r w:rsidR="00327CE8">
        <w:t>apply transformers</w:t>
      </w:r>
      <w:r>
        <w:t xml:space="preserve"> with an attention-based fusion to get long-range temporal patterns, and conca</w:t>
      </w:r>
      <w:r w:rsidR="00D177E4">
        <w:t xml:space="preserve">tenates various signals, </w:t>
      </w:r>
      <w:r w:rsidR="007978C4">
        <w:t>manages</w:t>
      </w:r>
      <w:r>
        <w:t xml:space="preserve"> noise, and properly learn physiologica</w:t>
      </w:r>
      <w:r w:rsidR="00D177E4">
        <w:t>l signals. Quite interesting, the study</w:t>
      </w:r>
      <w:r>
        <w:t xml:space="preserve"> discovered that it is easy to adapt attention fusion at various architecture layers</w:t>
      </w:r>
      <w:r w:rsidR="00010A18">
        <w:t>.</w:t>
      </w:r>
      <w:r w:rsidR="00D177E4" w:rsidRPr="00D177E4">
        <w:t xml:space="preserve"> </w:t>
      </w:r>
      <w:r w:rsidR="0061037C">
        <w:t>A practical engineering</w:t>
      </w:r>
      <w:r w:rsidR="006E03F6">
        <w:t>-</w:t>
      </w:r>
      <w:r w:rsidR="0061037C">
        <w:t>ready approach to integrate an attention multimodal heart rate deviation model into existing conventional architecture requires connecting data flow layers, processing</w:t>
      </w:r>
      <w:r w:rsidR="006E03F6">
        <w:t>,</w:t>
      </w:r>
      <w:r w:rsidR="0061037C">
        <w:t xml:space="preserve"> and model responses efficiently. For example, sensors provide heart rate data, extraction techniques, deviation calculation equations, and clinical indicators</w:t>
      </w:r>
      <w:r w:rsidR="00D82F9F">
        <w:t xml:space="preserve"> are important</w:t>
      </w:r>
      <w:r w:rsidR="007670B2">
        <w:t>. As discussed in [16]</w:t>
      </w:r>
      <w:r w:rsidR="0060533B">
        <w:t>,</w:t>
      </w:r>
      <w:r w:rsidR="007670B2">
        <w:t xml:space="preserve"> emotion recognition (ER) systems improve human–machine interaction by identifying emotions based on physiological changes. In a study examining the technique of fusing together languages and facial expressions, ac</w:t>
      </w:r>
      <w:r w:rsidR="007067A2">
        <w:t>curacy improved, reaching 94.73</w:t>
      </w:r>
      <w:r w:rsidR="007670B2">
        <w:t>%, which highlights the importance of multimodal fusion.</w:t>
      </w:r>
      <w:r w:rsidR="007670B2" w:rsidRPr="007670B2">
        <w:t xml:space="preserve"> The system was further </w:t>
      </w:r>
      <w:r w:rsidR="0051336C" w:rsidRPr="007670B2">
        <w:t>evaluated</w:t>
      </w:r>
      <w:r w:rsidR="007670B2" w:rsidRPr="007670B2">
        <w:t xml:space="preserve"> with real</w:t>
      </w:r>
      <w:r w:rsidR="0060533B">
        <w:t>-</w:t>
      </w:r>
      <w:r w:rsidR="007670B2" w:rsidRPr="007670B2">
        <w:t>time video</w:t>
      </w:r>
      <w:r w:rsidR="0060533B">
        <w:t>,</w:t>
      </w:r>
      <w:r w:rsidR="007670B2" w:rsidRPr="007670B2">
        <w:t xml:space="preserve"> and the results revealed marginal </w:t>
      </w:r>
      <w:r w:rsidR="0060533B">
        <w:t>performance improvements</w:t>
      </w:r>
      <w:r w:rsidR="007670B2" w:rsidRPr="007670B2">
        <w:t xml:space="preserve">, which </w:t>
      </w:r>
      <w:r w:rsidR="0060533B">
        <w:lastRenderedPageBreak/>
        <w:t>apply</w:t>
      </w:r>
      <w:r w:rsidR="007670B2" w:rsidRPr="007670B2">
        <w:t xml:space="preserve"> to re</w:t>
      </w:r>
      <w:r w:rsidR="007670B2">
        <w:t>a</w:t>
      </w:r>
      <w:r w:rsidR="007670B2" w:rsidRPr="007670B2">
        <w:t>l</w:t>
      </w:r>
      <w:r w:rsidR="0060533B">
        <w:t>-</w:t>
      </w:r>
      <w:r w:rsidR="007670B2" w:rsidRPr="007670B2">
        <w:t>life scenarios.</w:t>
      </w:r>
      <w:r w:rsidR="007670B2">
        <w:t xml:space="preserve"> </w:t>
      </w:r>
      <w:r w:rsidR="00D177E4" w:rsidRPr="00D177E4">
        <w:t>A matrix table 1 below compares traditional unimodal against mul</w:t>
      </w:r>
      <w:r w:rsidR="00D177E4">
        <w:t xml:space="preserve">timodal predictive models using </w:t>
      </w:r>
      <w:r w:rsidR="00FE1CB0">
        <w:t>six</w:t>
      </w:r>
      <w:r w:rsidR="00D177E4" w:rsidRPr="00D177E4">
        <w:t xml:space="preserve"> core features relevant for heart rate deviation models.</w:t>
      </w:r>
    </w:p>
    <w:p w14:paraId="5953F01A" w14:textId="77777777" w:rsidR="006D6BDE" w:rsidRPr="00AF0D15" w:rsidRDefault="006D6BDE" w:rsidP="006D6BDE">
      <w:pPr>
        <w:pStyle w:val="tablehead"/>
      </w:pPr>
      <w:r w:rsidRPr="00AF0D15">
        <w:t>matrix comparison</w:t>
      </w:r>
    </w:p>
    <w:tbl>
      <w:tblPr>
        <w:tblW w:w="236.0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425"/>
        <w:gridCol w:w="1560"/>
        <w:gridCol w:w="1417"/>
        <w:gridCol w:w="1319"/>
      </w:tblGrid>
      <w:tr w:rsidR="006D6BDE" w:rsidRPr="00941014" w14:paraId="438F00B9" w14:textId="77777777" w:rsidTr="00F4058D">
        <w:trPr>
          <w:cantSplit/>
          <w:trHeight w:val="240"/>
          <w:tblHeader/>
          <w:jc w:val="center"/>
        </w:trPr>
        <w:tc>
          <w:tcPr>
            <w:tcW w:w="21.25pt" w:type="dxa"/>
            <w:vMerge w:val="restart"/>
            <w:vAlign w:val="center"/>
          </w:tcPr>
          <w:p w14:paraId="042EF309" w14:textId="77777777" w:rsidR="006D6BDE" w:rsidRPr="00941014" w:rsidRDefault="006D6BDE" w:rsidP="00A1790E">
            <w:pPr>
              <w:pStyle w:val="tablecolhead"/>
              <w:rPr>
                <w:sz w:val="20"/>
                <w:szCs w:val="20"/>
              </w:rPr>
            </w:pPr>
          </w:p>
        </w:tc>
        <w:tc>
          <w:tcPr>
            <w:tcW w:w="214.80pt" w:type="dxa"/>
            <w:gridSpan w:val="3"/>
            <w:vAlign w:val="center"/>
          </w:tcPr>
          <w:p w14:paraId="182E4EBA" w14:textId="77777777" w:rsidR="006D6BDE" w:rsidRPr="00941014" w:rsidRDefault="006D6BDE" w:rsidP="00A1790E">
            <w:pPr>
              <w:pStyle w:val="tablecolhead"/>
              <w:rPr>
                <w:sz w:val="20"/>
                <w:szCs w:val="20"/>
              </w:rPr>
            </w:pPr>
            <w:r>
              <w:rPr>
                <w:sz w:val="20"/>
                <w:szCs w:val="20"/>
              </w:rPr>
              <w:t>Prediction Model Comparison</w:t>
            </w:r>
          </w:p>
        </w:tc>
      </w:tr>
      <w:tr w:rsidR="006D6BDE" w:rsidRPr="00941014" w14:paraId="2C311B8D" w14:textId="77777777" w:rsidTr="00F4058D">
        <w:trPr>
          <w:cantSplit/>
          <w:trHeight w:val="240"/>
          <w:tblHeader/>
          <w:jc w:val="center"/>
        </w:trPr>
        <w:tc>
          <w:tcPr>
            <w:tcW w:w="21.25pt" w:type="dxa"/>
            <w:vMerge/>
          </w:tcPr>
          <w:p w14:paraId="601B9A2A" w14:textId="77777777" w:rsidR="006D6BDE" w:rsidRPr="00941014" w:rsidRDefault="006D6BDE" w:rsidP="00A1790E"/>
        </w:tc>
        <w:tc>
          <w:tcPr>
            <w:tcW w:w="78pt" w:type="dxa"/>
            <w:vAlign w:val="center"/>
          </w:tcPr>
          <w:p w14:paraId="1DF618BF" w14:textId="77777777" w:rsidR="006D6BDE" w:rsidRPr="00941014" w:rsidRDefault="006D6BDE" w:rsidP="00A1790E">
            <w:pPr>
              <w:pStyle w:val="tablecolsubhead"/>
              <w:rPr>
                <w:sz w:val="20"/>
                <w:szCs w:val="20"/>
              </w:rPr>
            </w:pPr>
            <w:r>
              <w:rPr>
                <w:sz w:val="20"/>
                <w:szCs w:val="20"/>
              </w:rPr>
              <w:t>Feature</w:t>
            </w:r>
          </w:p>
        </w:tc>
        <w:tc>
          <w:tcPr>
            <w:tcW w:w="70.85pt" w:type="dxa"/>
            <w:vAlign w:val="center"/>
          </w:tcPr>
          <w:p w14:paraId="052028EA" w14:textId="77777777" w:rsidR="006D6BDE" w:rsidRPr="00941014" w:rsidRDefault="006D6BDE" w:rsidP="00A1790E">
            <w:pPr>
              <w:pStyle w:val="tablecolsubhead"/>
              <w:jc w:val="both"/>
              <w:rPr>
                <w:sz w:val="20"/>
                <w:szCs w:val="20"/>
              </w:rPr>
            </w:pPr>
            <w:r>
              <w:rPr>
                <w:sz w:val="20"/>
                <w:szCs w:val="20"/>
              </w:rPr>
              <w:t>Traditional unimodal Model</w:t>
            </w:r>
          </w:p>
        </w:tc>
        <w:tc>
          <w:tcPr>
            <w:tcW w:w="65.95pt" w:type="dxa"/>
            <w:vAlign w:val="center"/>
          </w:tcPr>
          <w:p w14:paraId="3DCE3E19" w14:textId="77777777" w:rsidR="006D6BDE" w:rsidRPr="00941014" w:rsidRDefault="006D6BDE" w:rsidP="00A1790E">
            <w:pPr>
              <w:pStyle w:val="tablecolsubhead"/>
              <w:rPr>
                <w:sz w:val="20"/>
                <w:szCs w:val="20"/>
              </w:rPr>
            </w:pPr>
            <w:r>
              <w:rPr>
                <w:sz w:val="20"/>
                <w:szCs w:val="20"/>
              </w:rPr>
              <w:t>Multimodal Model</w:t>
            </w:r>
          </w:p>
        </w:tc>
      </w:tr>
      <w:tr w:rsidR="006D6BDE" w:rsidRPr="00941014" w14:paraId="0FF922B4" w14:textId="77777777" w:rsidTr="00F4058D">
        <w:trPr>
          <w:trHeight w:val="320"/>
          <w:jc w:val="center"/>
        </w:trPr>
        <w:tc>
          <w:tcPr>
            <w:tcW w:w="21.25pt" w:type="dxa"/>
            <w:vAlign w:val="center"/>
          </w:tcPr>
          <w:p w14:paraId="72FABB39" w14:textId="77777777" w:rsidR="006D6BDE" w:rsidRPr="007A6DBD" w:rsidRDefault="006D6BDE" w:rsidP="00A1790E">
            <w:pPr>
              <w:pStyle w:val="tablecopy"/>
              <w:rPr>
                <w:b/>
                <w:sz w:val="20"/>
                <w:szCs w:val="20"/>
              </w:rPr>
            </w:pPr>
            <w:r w:rsidRPr="007A6DBD">
              <w:rPr>
                <w:b/>
                <w:sz w:val="20"/>
                <w:szCs w:val="20"/>
              </w:rPr>
              <w:t>1</w:t>
            </w:r>
          </w:p>
        </w:tc>
        <w:tc>
          <w:tcPr>
            <w:tcW w:w="78pt" w:type="dxa"/>
            <w:vAlign w:val="center"/>
          </w:tcPr>
          <w:p w14:paraId="17ED7318" w14:textId="77777777" w:rsidR="006D6BDE" w:rsidRPr="007A6DBD" w:rsidRDefault="006D6BDE" w:rsidP="00A1790E">
            <w:pPr>
              <w:pStyle w:val="tablecopy"/>
              <w:rPr>
                <w:b/>
                <w:sz w:val="20"/>
                <w:szCs w:val="20"/>
              </w:rPr>
            </w:pPr>
            <w:r w:rsidRPr="007A6DBD">
              <w:rPr>
                <w:b/>
                <w:sz w:val="20"/>
                <w:szCs w:val="20"/>
              </w:rPr>
              <w:t>Modality</w:t>
            </w:r>
          </w:p>
        </w:tc>
        <w:tc>
          <w:tcPr>
            <w:tcW w:w="70.85pt" w:type="dxa"/>
            <w:vAlign w:val="center"/>
          </w:tcPr>
          <w:p w14:paraId="0B651D17" w14:textId="77777777" w:rsidR="006D6BDE" w:rsidRPr="00941014" w:rsidRDefault="006D6BDE" w:rsidP="00F4058D">
            <w:pPr>
              <w:jc w:val="both"/>
            </w:pPr>
            <w:r>
              <w:t>Single data feature</w:t>
            </w:r>
          </w:p>
        </w:tc>
        <w:tc>
          <w:tcPr>
            <w:tcW w:w="65.95pt" w:type="dxa"/>
            <w:vAlign w:val="center"/>
          </w:tcPr>
          <w:p w14:paraId="4119A5C4" w14:textId="77777777" w:rsidR="006D6BDE" w:rsidRPr="00941014" w:rsidRDefault="006D6BDE" w:rsidP="003E1534">
            <w:pPr>
              <w:jc w:val="both"/>
            </w:pPr>
            <w:r>
              <w:t>Multiple modalities</w:t>
            </w:r>
          </w:p>
        </w:tc>
      </w:tr>
      <w:tr w:rsidR="006D6BDE" w:rsidRPr="00941014" w14:paraId="493C585B" w14:textId="77777777" w:rsidTr="00F4058D">
        <w:trPr>
          <w:trHeight w:val="320"/>
          <w:jc w:val="center"/>
        </w:trPr>
        <w:tc>
          <w:tcPr>
            <w:tcW w:w="21.25pt" w:type="dxa"/>
            <w:vAlign w:val="center"/>
          </w:tcPr>
          <w:p w14:paraId="63B50657" w14:textId="77777777" w:rsidR="006D6BDE" w:rsidRPr="007A6DBD" w:rsidRDefault="006D6BDE" w:rsidP="00A1790E">
            <w:pPr>
              <w:pStyle w:val="tablecopy"/>
              <w:rPr>
                <w:b/>
                <w:sz w:val="20"/>
                <w:szCs w:val="20"/>
              </w:rPr>
            </w:pPr>
            <w:r w:rsidRPr="007A6DBD">
              <w:rPr>
                <w:b/>
                <w:sz w:val="20"/>
                <w:szCs w:val="20"/>
              </w:rPr>
              <w:t>2</w:t>
            </w:r>
          </w:p>
        </w:tc>
        <w:tc>
          <w:tcPr>
            <w:tcW w:w="78pt" w:type="dxa"/>
            <w:vAlign w:val="center"/>
          </w:tcPr>
          <w:p w14:paraId="32C1253A" w14:textId="77777777" w:rsidR="006D6BDE" w:rsidRPr="007A6DBD" w:rsidRDefault="006D6BDE" w:rsidP="00A1790E">
            <w:pPr>
              <w:pStyle w:val="tablecopy"/>
              <w:rPr>
                <w:b/>
                <w:sz w:val="20"/>
                <w:szCs w:val="20"/>
              </w:rPr>
            </w:pPr>
            <w:r w:rsidRPr="007A6DBD">
              <w:rPr>
                <w:b/>
                <w:sz w:val="20"/>
                <w:szCs w:val="20"/>
              </w:rPr>
              <w:t>Interpretability</w:t>
            </w:r>
          </w:p>
        </w:tc>
        <w:tc>
          <w:tcPr>
            <w:tcW w:w="70.85pt" w:type="dxa"/>
            <w:vAlign w:val="center"/>
          </w:tcPr>
          <w:p w14:paraId="36BDF1F2" w14:textId="77777777" w:rsidR="006D6BDE" w:rsidRPr="00941014" w:rsidRDefault="006D6BDE" w:rsidP="00F4058D">
            <w:pPr>
              <w:jc w:val="both"/>
            </w:pPr>
            <w:r>
              <w:t>Easy to interpret</w:t>
            </w:r>
          </w:p>
        </w:tc>
        <w:tc>
          <w:tcPr>
            <w:tcW w:w="65.95pt" w:type="dxa"/>
            <w:vAlign w:val="center"/>
          </w:tcPr>
          <w:p w14:paraId="2FF79C85" w14:textId="77777777" w:rsidR="006D6BDE" w:rsidRPr="00941014" w:rsidRDefault="006D6BDE" w:rsidP="003E1534">
            <w:pPr>
              <w:jc w:val="both"/>
            </w:pPr>
            <w:r>
              <w:t>Difficult to interpret</w:t>
            </w:r>
          </w:p>
        </w:tc>
      </w:tr>
      <w:tr w:rsidR="006D6BDE" w:rsidRPr="00941014" w14:paraId="3E9DE7BF" w14:textId="77777777" w:rsidTr="00F4058D">
        <w:trPr>
          <w:trHeight w:val="320"/>
          <w:jc w:val="center"/>
        </w:trPr>
        <w:tc>
          <w:tcPr>
            <w:tcW w:w="21.25pt" w:type="dxa"/>
            <w:vAlign w:val="center"/>
          </w:tcPr>
          <w:p w14:paraId="2B16842F" w14:textId="77777777" w:rsidR="006D6BDE" w:rsidRPr="007A6DBD" w:rsidRDefault="006D6BDE" w:rsidP="00A1790E">
            <w:pPr>
              <w:pStyle w:val="tablecopy"/>
              <w:rPr>
                <w:b/>
                <w:sz w:val="20"/>
                <w:szCs w:val="20"/>
              </w:rPr>
            </w:pPr>
            <w:r w:rsidRPr="007A6DBD">
              <w:rPr>
                <w:b/>
                <w:sz w:val="20"/>
                <w:szCs w:val="20"/>
              </w:rPr>
              <w:t>3</w:t>
            </w:r>
          </w:p>
        </w:tc>
        <w:tc>
          <w:tcPr>
            <w:tcW w:w="78pt" w:type="dxa"/>
            <w:vAlign w:val="center"/>
          </w:tcPr>
          <w:p w14:paraId="19D9D2D9" w14:textId="77777777" w:rsidR="006D6BDE" w:rsidRPr="007A6DBD" w:rsidRDefault="006D6BDE" w:rsidP="00A1790E">
            <w:pPr>
              <w:pStyle w:val="tablecopy"/>
              <w:rPr>
                <w:b/>
                <w:sz w:val="20"/>
                <w:szCs w:val="20"/>
              </w:rPr>
            </w:pPr>
            <w:r w:rsidRPr="007A6DBD">
              <w:rPr>
                <w:b/>
                <w:sz w:val="20"/>
                <w:szCs w:val="20"/>
              </w:rPr>
              <w:t>Flexibility</w:t>
            </w:r>
          </w:p>
        </w:tc>
        <w:tc>
          <w:tcPr>
            <w:tcW w:w="70.85pt" w:type="dxa"/>
            <w:vAlign w:val="center"/>
          </w:tcPr>
          <w:p w14:paraId="547A8527" w14:textId="6F9BB437" w:rsidR="006D6BDE" w:rsidRPr="00941014" w:rsidRDefault="007978C4" w:rsidP="00F4058D">
            <w:pPr>
              <w:jc w:val="both"/>
            </w:pPr>
            <w:r>
              <w:t>Extremely limited</w:t>
            </w:r>
          </w:p>
        </w:tc>
        <w:tc>
          <w:tcPr>
            <w:tcW w:w="65.95pt" w:type="dxa"/>
            <w:vAlign w:val="center"/>
          </w:tcPr>
          <w:p w14:paraId="7B531D74" w14:textId="77777777" w:rsidR="006D6BDE" w:rsidRPr="00941014" w:rsidRDefault="006D6BDE" w:rsidP="003E1534">
            <w:pPr>
              <w:jc w:val="both"/>
            </w:pPr>
            <w:r>
              <w:t xml:space="preserve">High flexible </w:t>
            </w:r>
          </w:p>
        </w:tc>
      </w:tr>
      <w:tr w:rsidR="006D6BDE" w:rsidRPr="00941014" w14:paraId="0FA7C156" w14:textId="77777777" w:rsidTr="00F4058D">
        <w:trPr>
          <w:trHeight w:val="320"/>
          <w:jc w:val="center"/>
        </w:trPr>
        <w:tc>
          <w:tcPr>
            <w:tcW w:w="21.25pt" w:type="dxa"/>
            <w:vAlign w:val="center"/>
          </w:tcPr>
          <w:p w14:paraId="4AD066EC" w14:textId="77777777" w:rsidR="006D6BDE" w:rsidRPr="007A6DBD" w:rsidRDefault="006D6BDE" w:rsidP="00A1790E">
            <w:pPr>
              <w:pStyle w:val="tablecopy"/>
              <w:rPr>
                <w:b/>
                <w:sz w:val="20"/>
                <w:szCs w:val="20"/>
              </w:rPr>
            </w:pPr>
            <w:r w:rsidRPr="007A6DBD">
              <w:rPr>
                <w:b/>
                <w:sz w:val="20"/>
                <w:szCs w:val="20"/>
              </w:rPr>
              <w:t>4</w:t>
            </w:r>
          </w:p>
        </w:tc>
        <w:tc>
          <w:tcPr>
            <w:tcW w:w="78pt" w:type="dxa"/>
            <w:vAlign w:val="center"/>
          </w:tcPr>
          <w:p w14:paraId="38095216" w14:textId="77777777" w:rsidR="006D6BDE" w:rsidRPr="007A6DBD" w:rsidRDefault="006D6BDE" w:rsidP="00A1790E">
            <w:pPr>
              <w:pStyle w:val="tablecopy"/>
              <w:rPr>
                <w:b/>
                <w:sz w:val="20"/>
                <w:szCs w:val="20"/>
              </w:rPr>
            </w:pPr>
            <w:r w:rsidRPr="007A6DBD">
              <w:rPr>
                <w:b/>
                <w:sz w:val="20"/>
                <w:szCs w:val="20"/>
              </w:rPr>
              <w:t>Application</w:t>
            </w:r>
          </w:p>
        </w:tc>
        <w:tc>
          <w:tcPr>
            <w:tcW w:w="70.85pt" w:type="dxa"/>
            <w:vAlign w:val="center"/>
          </w:tcPr>
          <w:p w14:paraId="589EF47A" w14:textId="2758AFB9" w:rsidR="006D6BDE" w:rsidRPr="00941014" w:rsidRDefault="00A479E5" w:rsidP="00F4058D">
            <w:pPr>
              <w:jc w:val="both"/>
            </w:pPr>
            <w:r>
              <w:t>General</w:t>
            </w:r>
            <w:r w:rsidR="006D6BDE">
              <w:t xml:space="preserve"> forecasting</w:t>
            </w:r>
          </w:p>
        </w:tc>
        <w:tc>
          <w:tcPr>
            <w:tcW w:w="65.95pt" w:type="dxa"/>
            <w:vAlign w:val="center"/>
          </w:tcPr>
          <w:p w14:paraId="6515C808" w14:textId="77777777" w:rsidR="006D6BDE" w:rsidRPr="00941014" w:rsidRDefault="006D6BDE" w:rsidP="003E1534">
            <w:pPr>
              <w:jc w:val="both"/>
            </w:pPr>
            <w:r>
              <w:t>Medical Prediction suited</w:t>
            </w:r>
          </w:p>
        </w:tc>
      </w:tr>
      <w:tr w:rsidR="006D6BDE" w:rsidRPr="00941014" w14:paraId="6048761C" w14:textId="77777777" w:rsidTr="00F4058D">
        <w:trPr>
          <w:trHeight w:val="320"/>
          <w:jc w:val="center"/>
        </w:trPr>
        <w:tc>
          <w:tcPr>
            <w:tcW w:w="21.25pt" w:type="dxa"/>
            <w:vAlign w:val="center"/>
          </w:tcPr>
          <w:p w14:paraId="31B0BF55" w14:textId="77777777" w:rsidR="006D6BDE" w:rsidRPr="007A6DBD" w:rsidRDefault="006D6BDE" w:rsidP="00A1790E">
            <w:pPr>
              <w:pStyle w:val="tablecopy"/>
              <w:rPr>
                <w:b/>
                <w:sz w:val="20"/>
                <w:szCs w:val="20"/>
              </w:rPr>
            </w:pPr>
            <w:r w:rsidRPr="007A6DBD">
              <w:rPr>
                <w:b/>
                <w:sz w:val="20"/>
                <w:szCs w:val="20"/>
              </w:rPr>
              <w:t>5</w:t>
            </w:r>
          </w:p>
        </w:tc>
        <w:tc>
          <w:tcPr>
            <w:tcW w:w="78pt" w:type="dxa"/>
            <w:vAlign w:val="center"/>
          </w:tcPr>
          <w:p w14:paraId="64A8F778" w14:textId="77777777" w:rsidR="006D6BDE" w:rsidRPr="007A6DBD" w:rsidRDefault="006D6BDE" w:rsidP="00A1790E">
            <w:pPr>
              <w:pStyle w:val="tablecopy"/>
              <w:rPr>
                <w:b/>
                <w:sz w:val="20"/>
                <w:szCs w:val="20"/>
              </w:rPr>
            </w:pPr>
            <w:r w:rsidRPr="007A6DBD">
              <w:rPr>
                <w:b/>
                <w:sz w:val="20"/>
                <w:szCs w:val="20"/>
              </w:rPr>
              <w:t>Complexity</w:t>
            </w:r>
          </w:p>
        </w:tc>
        <w:tc>
          <w:tcPr>
            <w:tcW w:w="70.85pt" w:type="dxa"/>
            <w:vAlign w:val="center"/>
          </w:tcPr>
          <w:p w14:paraId="412A9D65" w14:textId="77777777" w:rsidR="006D6BDE" w:rsidRPr="00941014" w:rsidRDefault="006D6BDE" w:rsidP="00F4058D">
            <w:pPr>
              <w:jc w:val="both"/>
            </w:pPr>
            <w:r>
              <w:t>Less complex</w:t>
            </w:r>
          </w:p>
        </w:tc>
        <w:tc>
          <w:tcPr>
            <w:tcW w:w="65.95pt" w:type="dxa"/>
            <w:vAlign w:val="center"/>
          </w:tcPr>
          <w:p w14:paraId="1AE50DA0" w14:textId="7AECEDC4" w:rsidR="006D6BDE" w:rsidRPr="00941014" w:rsidRDefault="007978C4" w:rsidP="003E1534">
            <w:pPr>
              <w:jc w:val="both"/>
            </w:pPr>
            <w:r>
              <w:t>Complex</w:t>
            </w:r>
          </w:p>
        </w:tc>
      </w:tr>
      <w:tr w:rsidR="006D6BDE" w:rsidRPr="00941014" w14:paraId="0D182336" w14:textId="77777777" w:rsidTr="00F4058D">
        <w:trPr>
          <w:trHeight w:val="320"/>
          <w:jc w:val="center"/>
        </w:trPr>
        <w:tc>
          <w:tcPr>
            <w:tcW w:w="21.25pt" w:type="dxa"/>
            <w:vAlign w:val="center"/>
          </w:tcPr>
          <w:p w14:paraId="56E7F8D8" w14:textId="77777777" w:rsidR="006D6BDE" w:rsidRPr="007A6DBD" w:rsidRDefault="006D6BDE" w:rsidP="00A1790E">
            <w:pPr>
              <w:pStyle w:val="tablecopy"/>
              <w:rPr>
                <w:b/>
                <w:sz w:val="20"/>
                <w:szCs w:val="20"/>
              </w:rPr>
            </w:pPr>
            <w:r w:rsidRPr="007A6DBD">
              <w:rPr>
                <w:b/>
                <w:sz w:val="20"/>
                <w:szCs w:val="20"/>
              </w:rPr>
              <w:t>6</w:t>
            </w:r>
          </w:p>
        </w:tc>
        <w:tc>
          <w:tcPr>
            <w:tcW w:w="78pt" w:type="dxa"/>
            <w:vAlign w:val="center"/>
          </w:tcPr>
          <w:p w14:paraId="1C426D28" w14:textId="77777777" w:rsidR="006D6BDE" w:rsidRPr="007A6DBD" w:rsidRDefault="006D6BDE" w:rsidP="00A1790E">
            <w:pPr>
              <w:pStyle w:val="tablecopy"/>
              <w:rPr>
                <w:b/>
                <w:sz w:val="20"/>
                <w:szCs w:val="20"/>
              </w:rPr>
            </w:pPr>
            <w:r w:rsidRPr="007A6DBD">
              <w:rPr>
                <w:b/>
                <w:sz w:val="20"/>
                <w:szCs w:val="20"/>
              </w:rPr>
              <w:t>Training and Learning Patterns</w:t>
            </w:r>
          </w:p>
        </w:tc>
        <w:tc>
          <w:tcPr>
            <w:tcW w:w="70.85pt" w:type="dxa"/>
            <w:vAlign w:val="center"/>
          </w:tcPr>
          <w:p w14:paraId="3B626695" w14:textId="77777777" w:rsidR="006D6BDE" w:rsidRPr="00941014" w:rsidRDefault="006D6BDE" w:rsidP="00F4058D">
            <w:pPr>
              <w:jc w:val="both"/>
            </w:pPr>
            <w:r>
              <w:t>Simple, easier, low cost</w:t>
            </w:r>
          </w:p>
        </w:tc>
        <w:tc>
          <w:tcPr>
            <w:tcW w:w="65.95pt" w:type="dxa"/>
            <w:vAlign w:val="center"/>
          </w:tcPr>
          <w:p w14:paraId="49062DCE" w14:textId="77777777" w:rsidR="006D6BDE" w:rsidRPr="00941014" w:rsidRDefault="006D6BDE" w:rsidP="003E1534">
            <w:pPr>
              <w:jc w:val="both"/>
            </w:pPr>
            <w:r>
              <w:t>Highly technical, logical</w:t>
            </w:r>
          </w:p>
        </w:tc>
      </w:tr>
    </w:tbl>
    <w:p w14:paraId="3DEAC594" w14:textId="77777777" w:rsidR="00F0152B" w:rsidRDefault="00F0152B" w:rsidP="00F0152B">
      <w:pPr>
        <w:ind w:firstLine="14.40pt"/>
        <w:jc w:val="both"/>
      </w:pPr>
    </w:p>
    <w:p w14:paraId="49EACDE0" w14:textId="294A13CE" w:rsidR="00F0152B" w:rsidRDefault="00F0152B" w:rsidP="00F0152B">
      <w:pPr>
        <w:ind w:firstLine="14.40pt"/>
        <w:jc w:val="both"/>
      </w:pPr>
      <w:r>
        <w:t xml:space="preserve">In Table 1, matrix comparison revealed </w:t>
      </w:r>
      <w:r w:rsidR="0060533B">
        <w:t xml:space="preserve">that </w:t>
      </w:r>
      <w:r>
        <w:t>core features for the proposed study are found in multimodal models. Th</w:t>
      </w:r>
      <w:r w:rsidR="0060533B">
        <w:t>ese</w:t>
      </w:r>
      <w:r>
        <w:t xml:space="preserve"> features inclu</w:t>
      </w:r>
      <w:r w:rsidR="007E4624">
        <w:t>de medical prediction suitability</w:t>
      </w:r>
      <w:r>
        <w:t>, flexibility</w:t>
      </w:r>
      <w:r w:rsidR="0060533B">
        <w:t>,</w:t>
      </w:r>
      <w:r>
        <w:t xml:space="preserve"> and support for multiple modalities. However</w:t>
      </w:r>
      <w:r w:rsidR="0060533B">
        <w:t>,</w:t>
      </w:r>
      <w:r>
        <w:t xml:space="preserve"> in terms of shortcomings such as high complexity and difficulty </w:t>
      </w:r>
      <w:r w:rsidR="0060533B">
        <w:t>in interpreting</w:t>
      </w:r>
      <w:r>
        <w:t>, the study further explores additional techniques to deal with such challenges. Propositions include gated attentio</w:t>
      </w:r>
      <w:r w:rsidR="007E4624">
        <w:t>n fusion</w:t>
      </w:r>
      <w:r w:rsidR="0060533B">
        <w:t>,</w:t>
      </w:r>
      <w:r w:rsidR="007E4624">
        <w:t xml:space="preserve"> and the framework is expected to </w:t>
      </w:r>
      <w:r>
        <w:t>achieve accuracy and comprehensive prediction.</w:t>
      </w:r>
    </w:p>
    <w:p w14:paraId="2B7B3B4C" w14:textId="1458564F" w:rsidR="003C3539" w:rsidRPr="00C33476" w:rsidRDefault="003C3539" w:rsidP="00ED0149">
      <w:pPr>
        <w:pStyle w:val="Heading2"/>
      </w:pPr>
      <w:r w:rsidRPr="00C33476">
        <w:t>Attention-based Fusion</w:t>
      </w:r>
    </w:p>
    <w:p w14:paraId="68F88E9D" w14:textId="77777777" w:rsidR="00854669" w:rsidRDefault="000F5318" w:rsidP="00262D19">
      <w:pPr>
        <w:ind w:firstLine="14.40pt"/>
        <w:jc w:val="both"/>
      </w:pPr>
      <w:r>
        <w:t>Attention</w:t>
      </w:r>
      <w:r w:rsidR="009144FC">
        <w:t>-</w:t>
      </w:r>
      <w:r>
        <w:t xml:space="preserve">based fusion is a concatenation technique used in multimodal models to combine various data types by selecting the most relevant part of </w:t>
      </w:r>
      <w:r w:rsidR="009144FC">
        <w:t xml:space="preserve">the </w:t>
      </w:r>
      <w:r>
        <w:t>modality to ensure an accurate prediction. It focuses on the most relevant data features predicting the outcomes, unlike the traditional methods</w:t>
      </w:r>
      <w:r w:rsidR="009144FC">
        <w:t>,</w:t>
      </w:r>
      <w:r>
        <w:t xml:space="preserve"> where all features are equal</w:t>
      </w:r>
      <w:r w:rsidR="009144FC">
        <w:t>;</w:t>
      </w:r>
      <w:r>
        <w:t xml:space="preserve"> the attention</w:t>
      </w:r>
      <w:r w:rsidR="009144FC">
        <w:t>-</w:t>
      </w:r>
      <w:r>
        <w:t>based fusion assigns various importance weights to differentiate for selection. In this case, the modalities are encoded, the</w:t>
      </w:r>
      <w:r w:rsidR="00F01FD8">
        <w:t>n</w:t>
      </w:r>
      <w:r>
        <w:t xml:space="preserve"> compute</w:t>
      </w:r>
      <w:r w:rsidR="006D6BDE">
        <w:t>d</w:t>
      </w:r>
      <w:r>
        <w:t xml:space="preserve"> and assign</w:t>
      </w:r>
      <w:r w:rsidR="006D6BDE">
        <w:t>ed</w:t>
      </w:r>
      <w:r>
        <w:t xml:space="preserve"> weigh</w:t>
      </w:r>
      <w:r w:rsidR="00F01FD8">
        <w:t>t</w:t>
      </w:r>
      <w:r>
        <w:t xml:space="preserve">s, </w:t>
      </w:r>
      <w:r w:rsidR="006D6BDE">
        <w:t xml:space="preserve">and </w:t>
      </w:r>
      <w:r>
        <w:t>then ad</w:t>
      </w:r>
      <w:r w:rsidR="006D6BDE">
        <w:t>de</w:t>
      </w:r>
      <w:r>
        <w:t xml:space="preserve">d together </w:t>
      </w:r>
      <w:r w:rsidR="006D6BDE">
        <w:t>as a</w:t>
      </w:r>
      <w:r>
        <w:t xml:space="preserve"> weighted combination to get a prediction output. The </w:t>
      </w:r>
      <w:r>
        <w:rPr>
          <w:rFonts w:hint="eastAsia"/>
        </w:rPr>
        <w:t xml:space="preserve">output is computed as </w:t>
      </w:r>
    </w:p>
    <w:p w14:paraId="64C4C3A5" w14:textId="77777777" w:rsidR="00854669" w:rsidRDefault="00854669" w:rsidP="00262D19">
      <w:pPr>
        <w:ind w:firstLine="14.40pt"/>
        <w:jc w:val="both"/>
      </w:pPr>
    </w:p>
    <w:p w14:paraId="4361AF1C" w14:textId="7E185200" w:rsidR="00854669" w:rsidRDefault="00DF6918" w:rsidP="00DF72C3">
      <w:r>
        <w:t xml:space="preserve">     </w:t>
      </w:r>
      <w:r w:rsidR="00DC4146">
        <w:t xml:space="preserve"> </w:t>
      </w:r>
      <m:oMath>
        <m:r>
          <m:rPr>
            <m:sty m:val="p"/>
          </m:rPr>
          <w:rPr>
            <w:rFonts w:ascii="Cambria Math" w:hAnsi="Cambria Math"/>
          </w:rPr>
          <m:t xml:space="preserve">Fused Output </m:t>
        </m:r>
        <m:r>
          <w:rPr>
            <w:rFonts w:ascii="Cambria Math" w:eastAsia="Cambria Math" w:hAnsi="Cambria Math" w:cs="Cambria Math"/>
          </w:rPr>
          <m:t>=</m:t>
        </m:r>
        <m:nary>
          <m:naryPr>
            <m:chr m:val="∑"/>
            <m:grow m:val="1"/>
            <m:subHide m:val="1"/>
            <m:supHide m:val="1"/>
            <m:ctrlPr>
              <w:rPr>
                <w:rFonts w:ascii="Cambria Math" w:eastAsia="Cambria Math" w:hAnsi="Cambria Math" w:cs="Cambria Math"/>
              </w:rPr>
            </m:ctrlPr>
          </m:naryPr>
          <m:sub/>
          <m:sup/>
          <m:e>
            <m:d>
              <m:dPr>
                <m:ctrlPr>
                  <w:rPr>
                    <w:rFonts w:ascii="Cambria Math" w:eastAsia="Cambria Math" w:hAnsi="Cambria Math" w:cs="Cambria Math"/>
                  </w:rPr>
                </m:ctrlPr>
              </m:dPr>
              <m:e>
                <m:r>
                  <m:rPr>
                    <m:sty m:val="p"/>
                  </m:rPr>
                  <w:rPr>
                    <w:rFonts w:ascii="Cambria Math" w:eastAsia="Cambria Math" w:hAnsi="Cambria Math" w:cs="Cambria Math"/>
                  </w:rPr>
                  <m:t>AW×</m:t>
                </m:r>
                <m:r>
                  <w:rPr>
                    <w:rFonts w:ascii="Cambria Math" w:eastAsia="Cambria Math" w:hAnsi="Cambria Math" w:cs="Cambria Math"/>
                  </w:rPr>
                  <m:t>FP</m:t>
                </m:r>
              </m:e>
            </m:d>
          </m:e>
        </m:nary>
      </m:oMath>
      <w:r w:rsidR="00DF72C3">
        <w:rPr>
          <w:rFonts w:eastAsiaTheme="minorEastAsia"/>
          <w:sz w:val="24"/>
          <w:szCs w:val="24"/>
        </w:rPr>
        <w:t xml:space="preserve">   </w:t>
      </w:r>
      <w:r w:rsidR="00DF72C3">
        <w:t xml:space="preserve"> </w:t>
      </w:r>
      <w:r w:rsidR="00DC4146">
        <w:t xml:space="preserve"> </w:t>
      </w:r>
      <w:r>
        <w:t xml:space="preserve">                               </w:t>
      </w:r>
      <w:r w:rsidR="00854669">
        <w:t>(1)</w:t>
      </w:r>
    </w:p>
    <w:p w14:paraId="0E0EB1B9" w14:textId="77777777" w:rsidR="00854669" w:rsidRDefault="00854669" w:rsidP="00262D19">
      <w:pPr>
        <w:ind w:firstLine="14.40pt"/>
        <w:jc w:val="both"/>
      </w:pPr>
    </w:p>
    <w:p w14:paraId="7B25B016" w14:textId="36A4908A" w:rsidR="00854669" w:rsidRDefault="000F5318" w:rsidP="00262D19">
      <w:pPr>
        <w:ind w:firstLine="14.40pt"/>
        <w:jc w:val="both"/>
      </w:pPr>
      <w:r>
        <w:rPr>
          <w:rFonts w:hint="eastAsia"/>
        </w:rPr>
        <w:t xml:space="preserve"> </w:t>
      </w:r>
      <w:r w:rsidR="00854669" w:rsidRPr="00854669">
        <w:t>This is</w:t>
      </w:r>
      <w:r w:rsidR="00603032">
        <w:t xml:space="preserve"> a</w:t>
      </w:r>
      <w:r w:rsidR="00854669" w:rsidRPr="00854669">
        <w:t xml:space="preserve"> more genera</w:t>
      </w:r>
      <w:r w:rsidR="00854669">
        <w:t>l</w:t>
      </w:r>
      <w:r w:rsidR="00854669" w:rsidRPr="00854669">
        <w:t xml:space="preserve"> equation of attention-based fusion</w:t>
      </w:r>
      <w:r w:rsidR="00854669">
        <w:t xml:space="preserve"> where</w:t>
      </w:r>
      <w:r>
        <w:rPr>
          <w:rFonts w:hint="eastAsia"/>
        </w:rPr>
        <w:t xml:space="preserve"> AW represent</w:t>
      </w:r>
      <w:r w:rsidR="006D6BDE">
        <w:t>s</w:t>
      </w:r>
      <w:r>
        <w:rPr>
          <w:rFonts w:hint="eastAsia"/>
        </w:rPr>
        <w:t xml:space="preserve"> </w:t>
      </w:r>
      <w:r w:rsidR="006D6BDE">
        <w:t xml:space="preserve">the </w:t>
      </w:r>
      <w:r>
        <w:rPr>
          <w:rFonts w:hint="eastAsia"/>
        </w:rPr>
        <w:t xml:space="preserve">attention weight, </w:t>
      </w:r>
      <w:r w:rsidR="006D6BDE">
        <w:t xml:space="preserve">and </w:t>
      </w:r>
      <w:r>
        <w:rPr>
          <w:rFonts w:hint="eastAsia"/>
        </w:rPr>
        <w:t xml:space="preserve">FP is </w:t>
      </w:r>
      <w:r w:rsidR="006D6BDE">
        <w:t xml:space="preserve">the </w:t>
      </w:r>
      <w:r>
        <w:rPr>
          <w:rFonts w:hint="eastAsia"/>
        </w:rPr>
        <w:t xml:space="preserve">feature representation. The aim is to </w:t>
      </w:r>
      <w:r>
        <w:t>allow model</w:t>
      </w:r>
      <w:r>
        <w:rPr>
          <w:rFonts w:hint="eastAsia"/>
        </w:rPr>
        <w:t xml:space="preserve"> training to </w:t>
      </w:r>
      <w:r>
        <w:t>focus</w:t>
      </w:r>
      <w:r w:rsidR="00F01FD8">
        <w:rPr>
          <w:rFonts w:hint="eastAsia"/>
        </w:rPr>
        <w:t xml:space="preserve"> only on what matters. </w:t>
      </w:r>
      <w:r w:rsidR="00F01FD8">
        <w:t>T</w:t>
      </w:r>
      <w:r>
        <w:rPr>
          <w:rFonts w:hint="eastAsia"/>
        </w:rPr>
        <w:t>he key benefits</w:t>
      </w:r>
      <w:r>
        <w:t xml:space="preserve"> resulting from this logic </w:t>
      </w:r>
      <w:r w:rsidR="006D6BDE">
        <w:t>are</w:t>
      </w:r>
      <w:r>
        <w:t xml:space="preserve"> that there is improved interpretability</w:t>
      </w:r>
      <w:r w:rsidR="006D6BDE">
        <w:t>,</w:t>
      </w:r>
      <w:r>
        <w:t xml:space="preserve"> as attention weight depicts the most influential</w:t>
      </w:r>
      <w:r w:rsidR="006D6BDE">
        <w:t>,</w:t>
      </w:r>
      <w:r>
        <w:t xml:space="preserve"> leading to a prediction</w:t>
      </w:r>
      <w:r w:rsidR="006D6BDE">
        <w:t>. A</w:t>
      </w:r>
      <w:r>
        <w:t>dditionally</w:t>
      </w:r>
      <w:r w:rsidR="006D6BDE">
        <w:t>,</w:t>
      </w:r>
      <w:r>
        <w:t xml:space="preserve"> the model learns to prioritize only the most informative features through weighting</w:t>
      </w:r>
      <w:r w:rsidR="006D6BDE">
        <w:t>,</w:t>
      </w:r>
      <w:r>
        <w:t xml:space="preserve"> and there is improved accuracy due to the logical concatenation and averaging </w:t>
      </w:r>
      <w:r w:rsidR="006D6BDE">
        <w:t xml:space="preserve">of </w:t>
      </w:r>
      <w:r>
        <w:t xml:space="preserve">outcomes. This is the most critical area of the proposed </w:t>
      </w:r>
      <w:r>
        <w:t xml:space="preserve">functionality because comprehensive accuracy is </w:t>
      </w:r>
      <w:r w:rsidR="006D6BDE">
        <w:t xml:space="preserve">the </w:t>
      </w:r>
      <w:r>
        <w:t xml:space="preserve">main target. This is the smartest way </w:t>
      </w:r>
      <w:r w:rsidR="006D6BDE">
        <w:t>to</w:t>
      </w:r>
      <w:r>
        <w:t xml:space="preserve"> combine various modalities and allow </w:t>
      </w:r>
      <w:r w:rsidR="006E03F6">
        <w:t>them</w:t>
      </w:r>
      <w:r>
        <w:t xml:space="preserve"> to learn by focusing </w:t>
      </w:r>
      <w:r w:rsidR="00603032">
        <w:t xml:space="preserve">on </w:t>
      </w:r>
      <w:r w:rsidR="006E03F6">
        <w:t xml:space="preserve">the </w:t>
      </w:r>
      <w:r>
        <w:t>most relevant features for successful prediction. However</w:t>
      </w:r>
      <w:r w:rsidR="006D6BDE">
        <w:t>,</w:t>
      </w:r>
      <w:r w:rsidR="00603032">
        <w:t xml:space="preserve"> more modalities are needed</w:t>
      </w:r>
      <w:r w:rsidR="006E03F6">
        <w:t>,</w:t>
      </w:r>
      <w:r w:rsidR="00603032">
        <w:t xml:space="preserve"> and that </w:t>
      </w:r>
      <w:r w:rsidR="001B7BF5">
        <w:t>increas</w:t>
      </w:r>
      <w:r w:rsidR="00603032">
        <w:t>es</w:t>
      </w:r>
      <w:r w:rsidR="001B7BF5">
        <w:t xml:space="preserve"> data dimensionality [9]</w:t>
      </w:r>
      <w:r w:rsidR="00545FD4">
        <w:t>, [12], [27]</w:t>
      </w:r>
      <w:r w:rsidR="001B7BF5">
        <w:t>.</w:t>
      </w:r>
      <w:r w:rsidR="00854669">
        <w:t xml:space="preserve"> </w:t>
      </w:r>
      <w:r w:rsidR="001B7BF5">
        <w:t>M</w:t>
      </w:r>
      <w:r>
        <w:t>ore feature</w:t>
      </w:r>
      <w:r w:rsidR="006D6BDE">
        <w:t>s</w:t>
      </w:r>
      <w:r>
        <w:t xml:space="preserve"> lead to increased dimensions, and that leads to </w:t>
      </w:r>
      <w:r w:rsidR="006D6BDE">
        <w:t xml:space="preserve">an </w:t>
      </w:r>
      <w:r>
        <w:t xml:space="preserve">elevated level of </w:t>
      </w:r>
      <w:r w:rsidR="00DF1E00">
        <w:t xml:space="preserve">the </w:t>
      </w:r>
      <w:r>
        <w:t>curse of dimensionality</w:t>
      </w:r>
      <w:r w:rsidR="006D6BDE">
        <w:t>,</w:t>
      </w:r>
      <w:r>
        <w:t xml:space="preserve"> which also leads to computational complexity.</w:t>
      </w:r>
      <w:r w:rsidR="00603032">
        <w:t xml:space="preserve"> </w:t>
      </w:r>
      <w:r w:rsidR="006E03F6">
        <w:t>Equations</w:t>
      </w:r>
      <w:r w:rsidR="00603032">
        <w:t xml:space="preserve"> 2 </w:t>
      </w:r>
      <w:r w:rsidR="00AF2F3B">
        <w:t xml:space="preserve">and 3 </w:t>
      </w:r>
      <w:r w:rsidR="00603032">
        <w:t xml:space="preserve">below </w:t>
      </w:r>
      <w:r w:rsidR="007978C4">
        <w:t>manage</w:t>
      </w:r>
      <w:r w:rsidR="00603032">
        <w:t xml:space="preserve"> the logic</w:t>
      </w:r>
      <w:r w:rsidR="006E03F6">
        <w:t>.</w:t>
      </w:r>
    </w:p>
    <w:p w14:paraId="4AE438A4" w14:textId="4BC1D979" w:rsidR="00854669" w:rsidRDefault="00010640" w:rsidP="00603032">
      <w:pPr>
        <w:ind w:firstLine="14.40pt"/>
      </w:pPr>
      <m:oMathPara>
        <m:oMathParaPr>
          <m:jc m:val="center"/>
        </m:oMathParaPr>
        <m:oMath>
          <m:r>
            <w:rPr>
              <w:rFonts w:ascii="Cambria Math" w:hAnsi="Cambria Math"/>
            </w:rPr>
            <m:t xml:space="preserve">MultimodalFused </m:t>
          </m:r>
          <m:r>
            <w:rPr>
              <w:rFonts w:ascii="Cambria Math" w:eastAsia="Cambria Math" w:hAnsi="Cambria Math" w:cs="Cambria Math"/>
            </w:rPr>
            <m:t>=</m:t>
          </m:r>
          <m:nary>
            <m:naryPr>
              <m:chr m:val="∑"/>
              <m:grow m:val="1"/>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m</m:t>
              </m:r>
            </m:sup>
            <m:e>
              <m:d>
                <m:dPr>
                  <m:ctrlPr>
                    <w:rPr>
                      <w:rFonts w:ascii="Cambria Math" w:eastAsia="Cambria Math" w:hAnsi="Cambria Math" w:cs="Cambria Math"/>
                      <w:i/>
                    </w:rPr>
                  </m:ctrlPr>
                </m:dPr>
                <m:e>
                  <m:r>
                    <w:rPr>
                      <w:rFonts w:ascii="Cambria Math" w:eastAsia="Cambria Math" w:hAnsi="Cambria Math" w:cs="Cambria Math"/>
                    </w:rPr>
                    <m:t>AWi×FPi</m:t>
                  </m:r>
                </m:e>
              </m:d>
            </m:e>
          </m:nary>
          <m:r>
            <m:rPr>
              <m:sty m:val="p"/>
            </m:rPr>
            <w:br/>
          </m:r>
        </m:oMath>
      </m:oMathPara>
      <w:r w:rsidR="00DF6918">
        <w:t xml:space="preserve">                                                                                         </w:t>
      </w:r>
      <w:r w:rsidR="00603032">
        <w:t>(2)</w:t>
      </w:r>
    </w:p>
    <w:p w14:paraId="29281D8F" w14:textId="27480AE8" w:rsidR="00CD2CCF" w:rsidRDefault="000F5318" w:rsidP="005668C0">
      <w:pPr>
        <w:ind w:firstLine="14.40pt"/>
        <w:jc w:val="both"/>
      </w:pPr>
      <w:r>
        <w:t xml:space="preserve"> </w:t>
      </w:r>
      <w:r w:rsidR="00CD2CCF" w:rsidRPr="00CD2CCF">
        <w:t>Where the final fused multimodal is computed</w:t>
      </w:r>
      <w:r w:rsidR="00CD2CCF">
        <w:t>;</w:t>
      </w:r>
      <w:r w:rsidR="00CD2CCF" w:rsidRPr="00CD2CCF">
        <w:t xml:space="preserve"> M represents </w:t>
      </w:r>
      <w:r w:rsidR="006E03F6">
        <w:t xml:space="preserve">the </w:t>
      </w:r>
      <w:r w:rsidR="00CD2CCF" w:rsidRPr="00CD2CCF">
        <w:t>number of modalities, FPi project</w:t>
      </w:r>
      <w:r w:rsidR="006E03F6">
        <w:t>s</w:t>
      </w:r>
      <w:r w:rsidR="00CD2CCF" w:rsidRPr="00CD2CCF">
        <w:t xml:space="preserve"> feature vectors from modalities, and </w:t>
      </w:r>
      <w:r w:rsidR="006E03F6">
        <w:t xml:space="preserve">the </w:t>
      </w:r>
      <w:r w:rsidR="00CD2CCF" w:rsidRPr="00CD2CCF">
        <w:t>attention weights variable is AWi</w:t>
      </w:r>
      <w:r w:rsidR="00CD2CCF">
        <w:t>.</w:t>
      </w:r>
      <w:r w:rsidR="00CD2CCF" w:rsidRPr="00CD2CCF">
        <w:t xml:space="preserve"> </w:t>
      </w:r>
      <w:r>
        <w:t>Therefore</w:t>
      </w:r>
      <w:r w:rsidR="006E03F6">
        <w:t>,</w:t>
      </w:r>
      <w:r w:rsidR="00CD2CCF">
        <w:t xml:space="preserve"> this forms the</w:t>
      </w:r>
      <w:r>
        <w:t xml:space="preserve"> relevant fusion techniques to avoid</w:t>
      </w:r>
      <w:r w:rsidR="00CD2CCF">
        <w:t xml:space="preserve"> less important data dimensions</w:t>
      </w:r>
      <w:r>
        <w:t>.</w:t>
      </w:r>
      <w:r w:rsidR="005668C0" w:rsidRPr="005668C0">
        <w:t xml:space="preserve"> </w:t>
      </w:r>
      <w:r w:rsidR="005668C0">
        <w:t>The function produces a computed final fused feature vector to be fed as an input to the final classifier or predictor. The fused vector predict</w:t>
      </w:r>
      <w:r w:rsidR="0060533B">
        <w:t>s</w:t>
      </w:r>
      <w:r w:rsidR="005668C0">
        <w:t xml:space="preserve"> heart condition labels, thus reduc</w:t>
      </w:r>
      <w:r w:rsidR="0060533B">
        <w:t>ing</w:t>
      </w:r>
      <w:r w:rsidR="005668C0">
        <w:t xml:space="preserve"> noise, enhanc</w:t>
      </w:r>
      <w:r w:rsidR="0060533B">
        <w:t>ing</w:t>
      </w:r>
      <w:r w:rsidR="005668C0">
        <w:t xml:space="preserve"> strong patterns, and balanc</w:t>
      </w:r>
      <w:r w:rsidR="0060533B">
        <w:t>ing</w:t>
      </w:r>
      <w:r w:rsidR="005668C0">
        <w:t xml:space="preserve"> data modalities. Therefore</w:t>
      </w:r>
      <w:r w:rsidR="0060533B">
        <w:t>,</w:t>
      </w:r>
      <w:r w:rsidR="005668C0">
        <w:t xml:space="preserve"> complexity and </w:t>
      </w:r>
      <w:r w:rsidR="0060533B">
        <w:t xml:space="preserve">the </w:t>
      </w:r>
      <w:r w:rsidR="005668C0">
        <w:t>curse of dimensionality are reduced by scaling weights and compressing relevant ones into a vector.</w:t>
      </w:r>
      <w:r>
        <w:t xml:space="preserve"> It is on this premise </w:t>
      </w:r>
      <w:r w:rsidR="006D6BDE">
        <w:t>that</w:t>
      </w:r>
      <w:r>
        <w:t xml:space="preserve"> the attention</w:t>
      </w:r>
      <w:r w:rsidR="006D6BDE">
        <w:t>-</w:t>
      </w:r>
      <w:r>
        <w:t>based fusion technique is relevant to provide a sophisticate</w:t>
      </w:r>
      <w:r w:rsidR="006D6BDE">
        <w:t>d</w:t>
      </w:r>
      <w:r>
        <w:t xml:space="preserve"> and more powerful concatenation technique of collating together various modalities for an accurate </w:t>
      </w:r>
      <w:r w:rsidR="00CD2CCF">
        <w:t xml:space="preserve">heart rate deviation </w:t>
      </w:r>
      <w:r>
        <w:t>prediction. Context awareness helps with weighted averages to improve performance</w:t>
      </w:r>
      <w:r w:rsidR="006D6BDE">
        <w:t>;</w:t>
      </w:r>
      <w:r>
        <w:t xml:space="preserve"> thus</w:t>
      </w:r>
      <w:r w:rsidR="006D6BDE">
        <w:t>,</w:t>
      </w:r>
      <w:r>
        <w:t xml:space="preserve"> attention</w:t>
      </w:r>
      <w:r w:rsidR="006D6BDE">
        <w:t>-</w:t>
      </w:r>
      <w:r>
        <w:t xml:space="preserve">based multimodal models intelligently gather all the relevant data features for predicting accurate heart rate deviation through </w:t>
      </w:r>
      <w:r w:rsidR="006D6BDE">
        <w:t xml:space="preserve">a </w:t>
      </w:r>
      <w:r>
        <w:t>responsive context</w:t>
      </w:r>
      <w:r w:rsidR="006D6BDE">
        <w:t>-</w:t>
      </w:r>
      <w:r>
        <w:t>aware technique.</w:t>
      </w:r>
      <w:r w:rsidR="00262D19">
        <w:t xml:space="preserve"> </w:t>
      </w:r>
      <w:r w:rsidR="00206AA0" w:rsidRPr="00206AA0">
        <w:t>A scalar–vector multiplication is applied to fuse three modalities</w:t>
      </w:r>
      <w:r w:rsidR="006E03F6">
        <w:t>,</w:t>
      </w:r>
      <w:r w:rsidR="00206AA0" w:rsidRPr="00206AA0">
        <w:t xml:space="preserve"> e.g.</w:t>
      </w:r>
      <w:r w:rsidR="006E03F6">
        <w:t>,</w:t>
      </w:r>
      <w:r w:rsidR="00206AA0" w:rsidRPr="00206AA0">
        <w:t xml:space="preserve"> audio (</w:t>
      </w:r>
      <w:proofErr w:type="spellStart"/>
      <w:r w:rsidR="00206AA0" w:rsidRPr="00206AA0">
        <w:t>aud</w:t>
      </w:r>
      <w:proofErr w:type="spellEnd"/>
      <w:r w:rsidR="00206AA0" w:rsidRPr="00206AA0">
        <w:t>), image (</w:t>
      </w:r>
      <w:proofErr w:type="spellStart"/>
      <w:r w:rsidR="00206AA0" w:rsidRPr="00206AA0">
        <w:t>img</w:t>
      </w:r>
      <w:proofErr w:type="spellEnd"/>
      <w:r w:rsidR="00206AA0" w:rsidRPr="00206AA0">
        <w:t>), texts (txt)</w:t>
      </w:r>
      <w:r w:rsidR="006E03F6">
        <w:t>,</w:t>
      </w:r>
      <w:r w:rsidR="00206AA0" w:rsidRPr="00206AA0">
        <w:t xml:space="preserve"> </w:t>
      </w:r>
      <w:proofErr w:type="gramStart"/>
      <w:r w:rsidR="00206AA0" w:rsidRPr="00206AA0">
        <w:t>and so on</w:t>
      </w:r>
      <w:proofErr w:type="gramEnd"/>
      <w:r w:rsidR="006E03F6">
        <w:t>,</w:t>
      </w:r>
      <w:r w:rsidR="00206AA0" w:rsidRPr="00206AA0">
        <w:t xml:space="preserve"> depending on the number of modalities</w:t>
      </w:r>
      <w:r w:rsidR="00AF2F3B">
        <w:t xml:space="preserve"> as </w:t>
      </w:r>
      <w:r w:rsidR="006E03F6">
        <w:t xml:space="preserve">a </w:t>
      </w:r>
      <w:r w:rsidR="00AF2F3B">
        <w:t>function</w:t>
      </w:r>
      <w:r w:rsidR="00AF2F3B" w:rsidRPr="00AF2F3B">
        <w:t xml:space="preserve"> F(x</w:t>
      </w:r>
      <w:proofErr w:type="gramStart"/>
      <w:r w:rsidR="00AF2F3B" w:rsidRPr="00AF2F3B">
        <w:t>)</w:t>
      </w:r>
      <w:r w:rsidR="00AF2F3B">
        <w:t>;</w:t>
      </w:r>
      <w:proofErr w:type="gramEnd"/>
    </w:p>
    <w:p w14:paraId="1B5EC618" w14:textId="77777777" w:rsidR="00CD2CCF" w:rsidRDefault="00CD2CCF" w:rsidP="00262D19">
      <w:pPr>
        <w:ind w:firstLine="14.40pt"/>
        <w:jc w:val="both"/>
      </w:pPr>
    </w:p>
    <w:p w14:paraId="6BDF835A" w14:textId="156AFB2B" w:rsidR="00206AA0" w:rsidRPr="00972CCE" w:rsidRDefault="00AF2F3B" w:rsidP="00206AA0">
      <w:pPr>
        <w:rPr>
          <w:rFonts w:eastAsiaTheme="minorEastAsia"/>
          <w:sz w:val="24"/>
          <w:szCs w:val="24"/>
        </w:rPr>
      </w:pPr>
      <w:r w:rsidRPr="00010640">
        <w:rPr>
          <w:i/>
        </w:rPr>
        <w:t xml:space="preserve">F(x) = </w:t>
      </w:r>
      <m:oMath>
        <m:r>
          <w:rPr>
            <w:rFonts w:ascii="Cambria Math" w:eastAsia="Cambria Math" w:hAnsi="Cambria Math" w:cs="Cambria Math"/>
          </w:rPr>
          <m:t xml:space="preserve">AWaud </m:t>
        </m:r>
        <m:r>
          <w:rPr>
            <w:rFonts w:ascii="Cambria Math" w:hAnsi="Cambria Math" w:cs="Cambria Math"/>
          </w:rPr>
          <m:t>⋅</m:t>
        </m:r>
        <m:r>
          <w:rPr>
            <w:rFonts w:ascii="Cambria Math" w:eastAsia="Cambria Math" w:hAnsi="Cambria Math" w:cs="Cambria Math"/>
          </w:rPr>
          <m:t xml:space="preserve">  FPaud  </m:t>
        </m:r>
        <m:r>
          <w:rPr>
            <w:rFonts w:ascii="Cambria Math" w:eastAsiaTheme="minorEastAsia" w:hAnsi="Cambria Math"/>
          </w:rPr>
          <m:t xml:space="preserve">+   </m:t>
        </m:r>
        <m:r>
          <w:rPr>
            <w:rFonts w:ascii="Cambria Math" w:eastAsia="Cambria Math" w:hAnsi="Cambria Math" w:cs="Cambria Math"/>
          </w:rPr>
          <m:t>AWtxt</m:t>
        </m:r>
        <m:r>
          <w:rPr>
            <w:rFonts w:ascii="Cambria Math" w:hAnsi="Cambria Math" w:cs="Cambria Math"/>
          </w:rPr>
          <m:t>⋅</m:t>
        </m:r>
        <m:r>
          <w:rPr>
            <w:rFonts w:ascii="Cambria Math" w:eastAsia="Cambria Math" w:hAnsi="Cambria Math" w:cs="Cambria Math"/>
          </w:rPr>
          <m:t xml:space="preserve">FPtxt   </m:t>
        </m:r>
        <m:r>
          <w:rPr>
            <w:rFonts w:ascii="Cambria Math" w:eastAsiaTheme="minorEastAsia" w:hAnsi="Cambria Math"/>
          </w:rPr>
          <m:t xml:space="preserve">+ </m:t>
        </m:r>
        <m:r>
          <w:rPr>
            <w:rFonts w:ascii="Cambria Math" w:eastAsia="Cambria Math" w:hAnsi="Cambria Math" w:cs="Cambria Math"/>
          </w:rPr>
          <m:t>AWimg</m:t>
        </m:r>
        <m:r>
          <w:rPr>
            <w:rFonts w:ascii="Cambria Math" w:hAnsi="Cambria Math" w:cs="Cambria Math"/>
          </w:rPr>
          <m:t>⋅</m:t>
        </m:r>
        <m:r>
          <w:rPr>
            <w:rFonts w:ascii="Cambria Math" w:eastAsia="Cambria Math" w:hAnsi="Cambria Math" w:cs="Cambria Math"/>
          </w:rPr>
          <m:t>FPimg</m:t>
        </m:r>
      </m:oMath>
      <w:r w:rsidR="00DF6918">
        <w:rPr>
          <w:rFonts w:eastAsiaTheme="minorEastAsia"/>
        </w:rPr>
        <w:t xml:space="preserve">                                                                              </w:t>
      </w:r>
      <w:r w:rsidR="00206AA0">
        <w:rPr>
          <w:rFonts w:eastAsiaTheme="minorEastAsia"/>
        </w:rPr>
        <w:t>(3)</w:t>
      </w:r>
    </w:p>
    <w:p w14:paraId="0C6E3691" w14:textId="77777777" w:rsidR="00BD1DA7" w:rsidRDefault="00BD1DA7" w:rsidP="00262D19">
      <w:pPr>
        <w:ind w:firstLine="14.40pt"/>
        <w:jc w:val="both"/>
      </w:pPr>
    </w:p>
    <w:p w14:paraId="037D70DC" w14:textId="0D0AB84F" w:rsidR="000F5318" w:rsidRDefault="00262D19" w:rsidP="00262D19">
      <w:pPr>
        <w:ind w:firstLine="14.40pt"/>
        <w:jc w:val="both"/>
      </w:pPr>
      <w:r>
        <w:t>An attention</w:t>
      </w:r>
      <w:r w:rsidR="006D6BDE">
        <w:t>-</w:t>
      </w:r>
      <w:r>
        <w:t xml:space="preserve">based fusion multimodal model is suited </w:t>
      </w:r>
      <w:r w:rsidR="006D6BDE">
        <w:t xml:space="preserve">to </w:t>
      </w:r>
      <w:r>
        <w:t>detecting hea</w:t>
      </w:r>
      <w:r w:rsidR="006E03F6">
        <w:t>r</w:t>
      </w:r>
      <w:r>
        <w:t>t rate deviation because it intelligently weigh</w:t>
      </w:r>
      <w:r w:rsidR="006D6BDE">
        <w:t>s</w:t>
      </w:r>
      <w:r>
        <w:t xml:space="preserve"> important signals to give a more accurate and contextualized </w:t>
      </w:r>
      <w:r w:rsidR="00A51AF2">
        <w:t>evaluation</w:t>
      </w:r>
      <w:r w:rsidR="00E37995">
        <w:t xml:space="preserve"> of the heart rate deviation</w:t>
      </w:r>
      <w:r>
        <w:t>.</w:t>
      </w:r>
      <w:r w:rsidR="00352F64" w:rsidRPr="00352F64">
        <w:t xml:space="preserve"> The central logic is that the model numerical</w:t>
      </w:r>
      <w:r w:rsidR="005668C0">
        <w:t>ly</w:t>
      </w:r>
      <w:r w:rsidR="00352F64" w:rsidRPr="00352F64">
        <w:t xml:space="preserve"> weigh</w:t>
      </w:r>
      <w:r w:rsidR="0060533B">
        <w:t>s</w:t>
      </w:r>
      <w:r w:rsidR="005668C0">
        <w:t xml:space="preserve"> modality for prediction. For example,</w:t>
      </w:r>
      <w:r w:rsidR="00352F64" w:rsidRPr="00352F64">
        <w:t xml:space="preserve"> a noisy image</w:t>
      </w:r>
      <w:r w:rsidR="00352F64">
        <w:t xml:space="preserve"> </w:t>
      </w:r>
      <w:r w:rsidR="00352F64" w:rsidRPr="00352F64">
        <w:t>(AW</w:t>
      </w:r>
      <w:r w:rsidR="00352F64">
        <w:t xml:space="preserve"> </w:t>
      </w:r>
      <w:r w:rsidR="00352F64" w:rsidRPr="00352F64">
        <w:t xml:space="preserve">img) </w:t>
      </w:r>
      <w:r w:rsidR="005668C0" w:rsidRPr="00352F64">
        <w:t>downweighs</w:t>
      </w:r>
      <w:r w:rsidR="00352F64" w:rsidRPr="00352F64">
        <w:t xml:space="preserve"> to </w:t>
      </w:r>
      <w:proofErr w:type="gramStart"/>
      <w:r w:rsidR="00352F64" w:rsidRPr="00352F64">
        <w:t>0</w:t>
      </w:r>
      <w:proofErr w:type="gramEnd"/>
      <w:r w:rsidR="00352F64" w:rsidRPr="00352F64">
        <w:t>, an average text (AW</w:t>
      </w:r>
      <w:r w:rsidR="00352F64">
        <w:t xml:space="preserve"> </w:t>
      </w:r>
      <w:r w:rsidR="00352F64" w:rsidRPr="00352F64">
        <w:t>txt) is average</w:t>
      </w:r>
      <w:r w:rsidR="0053323B">
        <w:t>-weighted</w:t>
      </w:r>
      <w:r w:rsidR="0051336C">
        <w:t>,</w:t>
      </w:r>
      <w:r w:rsidR="00352F64" w:rsidRPr="00352F64">
        <w:t xml:space="preserve"> and valuable audio (AW</w:t>
      </w:r>
      <w:r w:rsidR="00352F64">
        <w:t xml:space="preserve"> </w:t>
      </w:r>
      <w:proofErr w:type="spellStart"/>
      <w:r w:rsidR="00352F64" w:rsidRPr="00352F64">
        <w:t>aud</w:t>
      </w:r>
      <w:proofErr w:type="spellEnd"/>
      <w:r w:rsidR="00352F64" w:rsidRPr="00352F64">
        <w:t>) carries 1</w:t>
      </w:r>
      <w:r w:rsidR="00FE1CB0" w:rsidRPr="00352F64">
        <w:t xml:space="preserve">. </w:t>
      </w:r>
      <w:r>
        <w:t>The fused, context</w:t>
      </w:r>
      <w:r w:rsidR="006D6BDE">
        <w:t>-</w:t>
      </w:r>
      <w:r>
        <w:t xml:space="preserve">weighted vector </w:t>
      </w:r>
      <w:r w:rsidR="00A51AF2">
        <w:t>embeddings</w:t>
      </w:r>
      <w:r>
        <w:t xml:space="preserve"> are fed </w:t>
      </w:r>
      <w:r w:rsidR="006D6BDE">
        <w:t xml:space="preserve">to </w:t>
      </w:r>
      <w:r>
        <w:t xml:space="preserve">the prediction layer as outputs, </w:t>
      </w:r>
      <w:r w:rsidR="0060533B">
        <w:t xml:space="preserve">and </w:t>
      </w:r>
      <w:r>
        <w:t>a deviation scor</w:t>
      </w:r>
      <w:r w:rsidR="00A51AF2">
        <w:t xml:space="preserve">e </w:t>
      </w:r>
      <w:r>
        <w:t xml:space="preserve">denoted as </w:t>
      </w:r>
      <w:proofErr w:type="gramStart"/>
      <w:r>
        <w:t>0</w:t>
      </w:r>
      <w:proofErr w:type="gramEnd"/>
      <w:r>
        <w:t xml:space="preserve"> for </w:t>
      </w:r>
      <w:r w:rsidR="006D6BDE">
        <w:t xml:space="preserve">a </w:t>
      </w:r>
      <w:r>
        <w:t xml:space="preserve">normal beat, or 1 for </w:t>
      </w:r>
      <w:r w:rsidR="006D6BDE">
        <w:t xml:space="preserve">an </w:t>
      </w:r>
      <w:r>
        <w:t>abnormal heart rate</w:t>
      </w:r>
      <w:r w:rsidR="005668C0">
        <w:t xml:space="preserve"> can be used</w:t>
      </w:r>
      <w:r>
        <w:t>.</w:t>
      </w:r>
    </w:p>
    <w:p w14:paraId="17A9532B" w14:textId="327FF195" w:rsidR="009303D9" w:rsidRDefault="00A51AF2" w:rsidP="00ED0149">
      <w:pPr>
        <w:pStyle w:val="Heading2"/>
      </w:pPr>
      <w:r>
        <w:t>Heart rate Deviation (H</w:t>
      </w:r>
      <w:r w:rsidR="003C3539">
        <w:t>R</w:t>
      </w:r>
      <w:r>
        <w:t>D</w:t>
      </w:r>
      <w:r w:rsidR="003C3539">
        <w:t>) Indicator</w:t>
      </w:r>
    </w:p>
    <w:p w14:paraId="0C857123" w14:textId="3C1E1984" w:rsidR="00A92439" w:rsidRDefault="00CA28E5" w:rsidP="00A92439">
      <w:pPr>
        <w:jc w:val="both"/>
      </w:pPr>
      <w:r>
        <w:t xml:space="preserve">The </w:t>
      </w:r>
      <w:r w:rsidR="00175EB9">
        <w:t xml:space="preserve">prediction layer indicates </w:t>
      </w:r>
      <w:r w:rsidR="00F06107">
        <w:t>merg</w:t>
      </w:r>
      <w:r w:rsidR="00175EB9">
        <w:t>ed</w:t>
      </w:r>
      <w:r w:rsidR="00A92439">
        <w:t xml:space="preserve"> heart rate deviation by </w:t>
      </w:r>
      <w:r>
        <w:t>computing the difference betw</w:t>
      </w:r>
      <w:r w:rsidR="00A92439">
        <w:t xml:space="preserve">een a measured heart rate </w:t>
      </w:r>
      <w:r w:rsidR="00F06107">
        <w:t>score and</w:t>
      </w:r>
      <w:r>
        <w:t xml:space="preserve"> the expected score for </w:t>
      </w:r>
      <w:r w:rsidR="006D6BDE">
        <w:t xml:space="preserve">a </w:t>
      </w:r>
      <w:r>
        <w:t xml:space="preserve">given context. Though there are </w:t>
      </w:r>
      <w:proofErr w:type="gramStart"/>
      <w:r>
        <w:t>several</w:t>
      </w:r>
      <w:proofErr w:type="gramEnd"/>
      <w:r>
        <w:t xml:space="preserve"> ways of</w:t>
      </w:r>
      <w:r w:rsidR="00A92439">
        <w:t xml:space="preserve"> </w:t>
      </w:r>
      <w:r w:rsidR="007978C4">
        <w:t>implementing</w:t>
      </w:r>
      <w:r w:rsidR="00175EB9">
        <w:t xml:space="preserve"> the logic, the</w:t>
      </w:r>
      <w:r>
        <w:t xml:space="preserve"> </w:t>
      </w:r>
      <w:r w:rsidR="00F06107">
        <w:t>three</w:t>
      </w:r>
      <w:r>
        <w:t xml:space="preserve"> key </w:t>
      </w:r>
      <w:r w:rsidR="007A451D">
        <w:t>measured variables are</w:t>
      </w:r>
      <w:r>
        <w:t xml:space="preserve">: </w:t>
      </w:r>
      <w:r w:rsidR="00F06107">
        <w:t>absolute</w:t>
      </w:r>
      <w:r>
        <w:t xml:space="preserve"> </w:t>
      </w:r>
      <w:r w:rsidR="0074504A">
        <w:t>deviation (</w:t>
      </w:r>
      <w:r>
        <w:t>AD), relative deviation (RD)</w:t>
      </w:r>
      <w:r w:rsidR="006D6BDE">
        <w:t>,</w:t>
      </w:r>
      <w:r>
        <w:t xml:space="preserve"> and contextual </w:t>
      </w:r>
      <w:r w:rsidR="0074504A">
        <w:t>deviation (</w:t>
      </w:r>
      <w:r>
        <w:t>CD).</w:t>
      </w:r>
      <w:r w:rsidR="006D6BDE">
        <w:t xml:space="preserve"> </w:t>
      </w:r>
      <w:r>
        <w:t>Statistically, we consider AD</w:t>
      </w:r>
      <w:r w:rsidR="00B32544">
        <w:t xml:space="preserve"> = </w:t>
      </w:r>
      <w:r w:rsidR="00B32544">
        <w:lastRenderedPageBreak/>
        <w:t xml:space="preserve">60 to </w:t>
      </w:r>
      <w:r>
        <w:t xml:space="preserve">100 BPM at rest, which signals the difference from </w:t>
      </w:r>
      <w:r w:rsidR="006E03F6">
        <w:t xml:space="preserve">the </w:t>
      </w:r>
      <w:r>
        <w:t>normal rate</w:t>
      </w:r>
      <w:r w:rsidR="00D97C42">
        <w:t xml:space="preserve"> to </w:t>
      </w:r>
      <w:r w:rsidR="006E03F6">
        <w:t xml:space="preserve">the </w:t>
      </w:r>
      <w:r w:rsidR="00D97C42">
        <w:t>reference value, e.g.</w:t>
      </w:r>
      <w:r w:rsidR="006E03F6">
        <w:t>,</w:t>
      </w:r>
      <w:r>
        <w:t xml:space="preserve"> if the normal rate is 55 the variance to 75 is considered </w:t>
      </w:r>
      <w:r w:rsidR="006E03F6">
        <w:t xml:space="preserve">a </w:t>
      </w:r>
      <w:r>
        <w:t>significant deviation, and contextual deviation</w:t>
      </w:r>
      <w:r w:rsidR="00A92439">
        <w:t xml:space="preserve"> </w:t>
      </w:r>
      <w:r>
        <w:t xml:space="preserve">which </w:t>
      </w:r>
      <w:r w:rsidR="00F06107">
        <w:t>captures</w:t>
      </w:r>
      <w:r>
        <w:t xml:space="preserve"> </w:t>
      </w:r>
      <w:r w:rsidR="00F06107">
        <w:t>the variance</w:t>
      </w:r>
      <w:r>
        <w:t xml:space="preserve"> from the expected to </w:t>
      </w:r>
      <w:r w:rsidR="00F06107">
        <w:t>give</w:t>
      </w:r>
      <w:r>
        <w:t xml:space="preserve"> rate depend</w:t>
      </w:r>
      <w:r w:rsidR="00D97C42">
        <w:t>ing on the activity e.g.</w:t>
      </w:r>
      <w:r>
        <w:t xml:space="preserve"> not enough rising value during physical exercise.</w:t>
      </w:r>
      <w:r w:rsidR="00A92439">
        <w:t xml:space="preserve"> </w:t>
      </w:r>
      <w:r w:rsidR="00175EB9">
        <w:t>On the lighter logic, the heart rate</w:t>
      </w:r>
      <w:r w:rsidR="002615E9">
        <w:t xml:space="preserve"> (HR)</w:t>
      </w:r>
      <w:r w:rsidR="00175EB9">
        <w:t xml:space="preserve"> deviation is the result of deducting</w:t>
      </w:r>
      <w:r>
        <w:t xml:space="preserve"> </w:t>
      </w:r>
      <w:r w:rsidR="006E03F6">
        <w:t xml:space="preserve">the </w:t>
      </w:r>
      <w:r w:rsidR="00175EB9">
        <w:t xml:space="preserve">baseline heart rate from </w:t>
      </w:r>
      <w:r w:rsidR="006E03F6">
        <w:t xml:space="preserve">the </w:t>
      </w:r>
      <w:r>
        <w:t xml:space="preserve">current heart </w:t>
      </w:r>
      <w:r w:rsidR="00175EB9">
        <w:t>rate. A</w:t>
      </w:r>
      <w:r>
        <w:t xml:space="preserve"> huma</w:t>
      </w:r>
      <w:r w:rsidR="00F06107">
        <w:t>n</w:t>
      </w:r>
      <w:r>
        <w:t xml:space="preserve"> being </w:t>
      </w:r>
      <w:r w:rsidR="00175EB9">
        <w:t>can find</w:t>
      </w:r>
      <w:r>
        <w:t xml:space="preserve"> their baseline rate f</w:t>
      </w:r>
      <w:r w:rsidR="006D6BDE">
        <w:t>ro</w:t>
      </w:r>
      <w:r>
        <w:t xml:space="preserve">m </w:t>
      </w:r>
      <w:r w:rsidR="00F06107">
        <w:t>continu</w:t>
      </w:r>
      <w:r w:rsidR="006D6BDE">
        <w:t>ou</w:t>
      </w:r>
      <w:r w:rsidR="00F06107">
        <w:t>s</w:t>
      </w:r>
      <w:r>
        <w:t xml:space="preserve"> evaluation</w:t>
      </w:r>
      <w:r w:rsidR="006D6BDE">
        <w:t>,</w:t>
      </w:r>
      <w:r>
        <w:t xml:space="preserve"> such </w:t>
      </w:r>
      <w:r w:rsidR="006D6BDE">
        <w:t xml:space="preserve">as </w:t>
      </w:r>
      <w:r>
        <w:t xml:space="preserve">values </w:t>
      </w:r>
      <w:r w:rsidR="00F06107">
        <w:t>recorded</w:t>
      </w:r>
      <w:r>
        <w:t xml:space="preserve"> in a week before sleeping </w:t>
      </w:r>
      <w:r w:rsidR="00F06107">
        <w:t xml:space="preserve">time. </w:t>
      </w:r>
      <w:r w:rsidR="00175EB9">
        <w:t>If</w:t>
      </w:r>
      <w:r w:rsidR="006E03F6">
        <w:t>,</w:t>
      </w:r>
      <w:r w:rsidR="00175EB9">
        <w:t xml:space="preserve"> f</w:t>
      </w:r>
      <w:r w:rsidR="00F06107">
        <w:t>or</w:t>
      </w:r>
      <w:r w:rsidR="004826FD">
        <w:t xml:space="preserve"> example,</w:t>
      </w:r>
      <w:r w:rsidR="00175EB9">
        <w:t xml:space="preserve"> it</w:t>
      </w:r>
      <w:r>
        <w:t xml:space="preserve"> give</w:t>
      </w:r>
      <w:r w:rsidR="006D6BDE">
        <w:t>s</w:t>
      </w:r>
      <w:r>
        <w:t xml:space="preserve"> 65 BPM</w:t>
      </w:r>
      <w:r w:rsidR="00175EB9">
        <w:t xml:space="preserve"> (beat</w:t>
      </w:r>
      <w:r w:rsidR="006E03F6">
        <w:t>s</w:t>
      </w:r>
      <w:r w:rsidR="00175EB9">
        <w:t xml:space="preserve"> per minute)</w:t>
      </w:r>
      <w:r>
        <w:t>, the</w:t>
      </w:r>
      <w:r w:rsidR="000358CC">
        <w:t>n</w:t>
      </w:r>
      <w:r>
        <w:t xml:space="preserve"> </w:t>
      </w:r>
      <w:r w:rsidR="007978C4">
        <w:t>measures</w:t>
      </w:r>
      <w:r>
        <w:t xml:space="preserve"> </w:t>
      </w:r>
      <w:r w:rsidR="006E03F6">
        <w:t xml:space="preserve">the </w:t>
      </w:r>
      <w:r>
        <w:t xml:space="preserve">current heart rate, </w:t>
      </w:r>
      <w:r w:rsidR="00F06107">
        <w:t>e.g.</w:t>
      </w:r>
      <w:r w:rsidR="006D6BDE">
        <w:t>,</w:t>
      </w:r>
      <w:r>
        <w:t xml:space="preserve"> </w:t>
      </w:r>
      <w:r w:rsidR="006E03F6">
        <w:t xml:space="preserve">the </w:t>
      </w:r>
      <w:r>
        <w:t xml:space="preserve">monitor gives </w:t>
      </w:r>
      <w:proofErr w:type="gramStart"/>
      <w:r>
        <w:t>40</w:t>
      </w:r>
      <w:proofErr w:type="gramEnd"/>
      <w:r>
        <w:t xml:space="preserve">, then </w:t>
      </w:r>
      <w:r w:rsidR="00175EB9">
        <w:t>subtracting</w:t>
      </w:r>
      <w:r w:rsidR="00364622">
        <w:t xml:space="preserve"> gives</w:t>
      </w:r>
      <w:r w:rsidR="00A92439">
        <w:t xml:space="preserve"> 20 BPM, </w:t>
      </w:r>
      <w:r w:rsidR="006D6BDE">
        <w:t>which</w:t>
      </w:r>
      <w:r w:rsidR="00A92439">
        <w:t xml:space="preserve"> signals </w:t>
      </w:r>
      <w:r w:rsidR="006D6BDE">
        <w:t xml:space="preserve">a </w:t>
      </w:r>
      <w:r w:rsidR="00F06107">
        <w:t>significant</w:t>
      </w:r>
      <w:r>
        <w:t xml:space="preserve"> </w:t>
      </w:r>
      <w:r w:rsidR="00F06107">
        <w:t>deviation. The</w:t>
      </w:r>
      <w:r>
        <w:t xml:space="preserve"> multimodal model</w:t>
      </w:r>
      <w:r w:rsidR="002615E9">
        <w:t xml:space="preserve"> logic</w:t>
      </w:r>
      <w:r w:rsidR="00350ECC">
        <w:t xml:space="preserve"> metrics </w:t>
      </w:r>
      <w:r w:rsidR="00FA3166">
        <w:t>are computed</w:t>
      </w:r>
      <w:r w:rsidR="002615E9">
        <w:t xml:space="preserve"> as</w:t>
      </w:r>
      <w:r w:rsidR="006E03F6">
        <w:t xml:space="preserve"> follows</w:t>
      </w:r>
      <w:r w:rsidR="000358CC">
        <w:t>:</w:t>
      </w:r>
    </w:p>
    <w:p w14:paraId="19E115FF" w14:textId="77777777" w:rsidR="00BC6B2E" w:rsidRDefault="00BC6B2E" w:rsidP="00A92439">
      <w:pPr>
        <w:jc w:val="both"/>
      </w:pPr>
    </w:p>
    <w:p w14:paraId="59A1CDC8" w14:textId="4CE35340" w:rsidR="00F06107" w:rsidRDefault="00364622" w:rsidP="00A92439">
      <w:pPr>
        <w:jc w:val="both"/>
      </w:pPr>
      <w:r>
        <w:t xml:space="preserve">(i) Absolute deviation </w:t>
      </w:r>
      <w:proofErr w:type="gramStart"/>
      <w:r w:rsidR="007978C4">
        <w:t>as;</w:t>
      </w:r>
      <w:proofErr w:type="gramEnd"/>
    </w:p>
    <w:p w14:paraId="461065EF" w14:textId="2C1F4D2B" w:rsidR="00A92439" w:rsidRDefault="00D97C42" w:rsidP="00364622">
      <w:r>
        <w:rPr>
          <w:i/>
        </w:rPr>
        <w:t>HRD_AD = measured</w:t>
      </w:r>
      <w:r w:rsidR="00CA28E5" w:rsidRPr="00010640">
        <w:rPr>
          <w:i/>
        </w:rPr>
        <w:t xml:space="preserve"> HR </w:t>
      </w:r>
      <w:r>
        <w:rPr>
          <w:i/>
        </w:rPr>
        <w:t>–</w:t>
      </w:r>
      <w:r w:rsidR="00CA28E5" w:rsidRPr="00010640">
        <w:rPr>
          <w:i/>
        </w:rPr>
        <w:t xml:space="preserve"> </w:t>
      </w:r>
      <w:r>
        <w:rPr>
          <w:i/>
        </w:rPr>
        <w:t>reference value</w:t>
      </w:r>
      <w:r w:rsidR="00DF6918">
        <w:rPr>
          <w:i/>
        </w:rPr>
        <w:tab/>
      </w:r>
      <w:r w:rsidR="00CA28E5" w:rsidRPr="00010640">
        <w:rPr>
          <w:i/>
        </w:rPr>
        <w:t xml:space="preserve"> </w:t>
      </w:r>
      <w:r w:rsidR="00010640">
        <w:tab/>
      </w:r>
      <w:r w:rsidR="00364622" w:rsidRPr="00364622">
        <w:t>(4)</w:t>
      </w:r>
    </w:p>
    <w:p w14:paraId="14B5E071" w14:textId="77777777" w:rsidR="00364622" w:rsidRDefault="00364622" w:rsidP="00364622"/>
    <w:p w14:paraId="7BB07BD8" w14:textId="7F6A4D76" w:rsidR="00364622" w:rsidRDefault="00364622" w:rsidP="00364622">
      <w:pPr>
        <w:jc w:val="both"/>
      </w:pPr>
      <w:r>
        <w:t xml:space="preserve">(ii) Then relative deviation </w:t>
      </w:r>
      <w:proofErr w:type="gramStart"/>
      <w:r>
        <w:t>as;</w:t>
      </w:r>
      <w:proofErr w:type="gramEnd"/>
    </w:p>
    <w:p w14:paraId="7B88F0DB" w14:textId="1DB2A685" w:rsidR="00CA28E5" w:rsidRDefault="00DF6918" w:rsidP="00364622">
      <w:r>
        <w:rPr>
          <w:i/>
        </w:rPr>
        <w:t xml:space="preserve">  </w:t>
      </w:r>
      <w:r w:rsidR="00F06107" w:rsidRPr="00010640">
        <w:rPr>
          <w:i/>
        </w:rPr>
        <w:t>A</w:t>
      </w:r>
      <w:r w:rsidR="00CA28E5" w:rsidRPr="00010640">
        <w:rPr>
          <w:i/>
        </w:rPr>
        <w:t>verage</w:t>
      </w:r>
      <w:r w:rsidR="00F06107" w:rsidRPr="00010640">
        <w:rPr>
          <w:i/>
        </w:rPr>
        <w:t xml:space="preserve"> </w:t>
      </w:r>
      <w:r w:rsidR="00CA28E5" w:rsidRPr="00010640">
        <w:rPr>
          <w:i/>
        </w:rPr>
        <w:t>HRD_RD = current HR - Baseline_</w:t>
      </w:r>
      <w:proofErr w:type="gramStart"/>
      <w:r w:rsidR="00CA28E5" w:rsidRPr="00010640">
        <w:rPr>
          <w:i/>
        </w:rPr>
        <w:t>HR</w:t>
      </w:r>
      <w:r w:rsidR="00364622" w:rsidRPr="00010640">
        <w:rPr>
          <w:i/>
        </w:rPr>
        <w:t xml:space="preserve"> </w:t>
      </w:r>
      <w:r w:rsidR="00010640">
        <w:tab/>
      </w:r>
      <w:r w:rsidR="00364622" w:rsidRPr="00364622">
        <w:t>(</w:t>
      </w:r>
      <w:proofErr w:type="gramEnd"/>
      <w:r w:rsidR="00364622" w:rsidRPr="00364622">
        <w:t>5)</w:t>
      </w:r>
    </w:p>
    <w:p w14:paraId="20CC751C" w14:textId="77777777" w:rsidR="00364622" w:rsidRDefault="00364622" w:rsidP="00364622"/>
    <w:p w14:paraId="378FC02E" w14:textId="64B8152B" w:rsidR="00364622" w:rsidRDefault="00364622" w:rsidP="00364622">
      <w:pPr>
        <w:jc w:val="both"/>
      </w:pPr>
      <w:r>
        <w:t>(iii) Then</w:t>
      </w:r>
      <w:r w:rsidR="00B32544">
        <w:t xml:space="preserve"> contextual</w:t>
      </w:r>
      <w:r>
        <w:t xml:space="preserve"> deviation </w:t>
      </w:r>
      <w:proofErr w:type="gramStart"/>
      <w:r>
        <w:t>as;</w:t>
      </w:r>
      <w:proofErr w:type="gramEnd"/>
    </w:p>
    <w:p w14:paraId="4F8CF82B" w14:textId="1021E0B2" w:rsidR="00CA28E5" w:rsidRDefault="00CA28E5" w:rsidP="00DF6918">
      <w:r w:rsidRPr="00010640">
        <w:rPr>
          <w:i/>
        </w:rPr>
        <w:t>HRD_CD = current HR - Expected</w:t>
      </w:r>
      <w:r w:rsidR="006D6BDE" w:rsidRPr="00010640">
        <w:rPr>
          <w:i/>
        </w:rPr>
        <w:t xml:space="preserve"> cur</w:t>
      </w:r>
      <w:r w:rsidRPr="00010640">
        <w:rPr>
          <w:i/>
        </w:rPr>
        <w:t xml:space="preserve">rent activity </w:t>
      </w:r>
      <w:r w:rsidR="00DF6918" w:rsidRPr="00010640">
        <w:rPr>
          <w:i/>
        </w:rPr>
        <w:t>HR</w:t>
      </w:r>
      <w:r w:rsidR="00DF6918" w:rsidRPr="00364622">
        <w:t xml:space="preserve"> (</w:t>
      </w:r>
      <w:r w:rsidR="00364622" w:rsidRPr="00364622">
        <w:t>6)</w:t>
      </w:r>
    </w:p>
    <w:p w14:paraId="3AFAE750" w14:textId="77777777" w:rsidR="00364622" w:rsidRDefault="00364622" w:rsidP="00364622"/>
    <w:p w14:paraId="16237B13" w14:textId="52B19AE3" w:rsidR="00364622" w:rsidRDefault="00364622" w:rsidP="00364622">
      <w:pPr>
        <w:jc w:val="both"/>
      </w:pPr>
      <w:r>
        <w:t xml:space="preserve">(iv) Then deviation </w:t>
      </w:r>
      <w:proofErr w:type="gramStart"/>
      <w:r>
        <w:t>as;</w:t>
      </w:r>
      <w:proofErr w:type="gramEnd"/>
    </w:p>
    <w:p w14:paraId="6E197823" w14:textId="7EB5D4BE" w:rsidR="00CA28E5" w:rsidRDefault="00DF6918" w:rsidP="00364622">
      <w:r>
        <w:rPr>
          <w:i/>
        </w:rPr>
        <w:t xml:space="preserve">     </w:t>
      </w:r>
      <w:r w:rsidR="003A42BD">
        <w:rPr>
          <w:i/>
        </w:rPr>
        <w:t>HRD</w:t>
      </w:r>
      <w:r w:rsidR="00CA28E5" w:rsidRPr="00010640">
        <w:rPr>
          <w:i/>
        </w:rPr>
        <w:t>_Deviation = CR</w:t>
      </w:r>
      <w:r w:rsidR="003A42BD">
        <w:rPr>
          <w:i/>
        </w:rPr>
        <w:t>D - Baseline_HRD</w:t>
      </w:r>
      <w:r>
        <w:rPr>
          <w:i/>
        </w:rPr>
        <w:tab/>
      </w:r>
      <w:r>
        <w:rPr>
          <w:i/>
        </w:rPr>
        <w:tab/>
      </w:r>
      <w:proofErr w:type="gramStart"/>
      <w:r>
        <w:rPr>
          <w:i/>
        </w:rPr>
        <w:t xml:space="preserve">  </w:t>
      </w:r>
      <w:r w:rsidR="00364622" w:rsidRPr="00364622">
        <w:t xml:space="preserve"> (</w:t>
      </w:r>
      <w:proofErr w:type="gramEnd"/>
      <w:r w:rsidR="00364622" w:rsidRPr="00364622">
        <w:t>7)</w:t>
      </w:r>
    </w:p>
    <w:p w14:paraId="6B159899" w14:textId="77777777" w:rsidR="00BC6B2E" w:rsidRDefault="00BC6B2E" w:rsidP="00364622"/>
    <w:p w14:paraId="27E92C5A" w14:textId="3E65220D" w:rsidR="003C3539" w:rsidRDefault="00EF09F5" w:rsidP="00DF6894">
      <w:pPr>
        <w:jc w:val="both"/>
      </w:pPr>
      <w:r>
        <w:t>A</w:t>
      </w:r>
      <w:r w:rsidR="00CA28E5">
        <w:t xml:space="preserve">ttention </w:t>
      </w:r>
      <w:r>
        <w:t>fusion assigned</w:t>
      </w:r>
      <w:r w:rsidR="00CA28E5">
        <w:t xml:space="preserve"> weights </w:t>
      </w:r>
      <w:r w:rsidR="006D6BDE">
        <w:t xml:space="preserve">of </w:t>
      </w:r>
      <w:r w:rsidR="00CA28E5">
        <w:t>importance based on context</w:t>
      </w:r>
      <w:r>
        <w:t>, relevance</w:t>
      </w:r>
      <w:r w:rsidR="006E03F6">
        <w:t>,</w:t>
      </w:r>
      <w:r w:rsidR="00CA28E5">
        <w:t xml:space="preserve"> and risk output</w:t>
      </w:r>
      <w:r w:rsidR="00A92439">
        <w:t>.</w:t>
      </w:r>
      <w:r w:rsidR="00DF6894">
        <w:t xml:space="preserve"> </w:t>
      </w:r>
      <w:r w:rsidR="00AB4C0B">
        <w:t>For example, a</w:t>
      </w:r>
      <w:r w:rsidR="00DF6894">
        <w:t xml:space="preserve"> comprehensive overview of early ageing has been linked to heart performance</w:t>
      </w:r>
      <w:r w:rsidR="009054CF">
        <w:t>.</w:t>
      </w:r>
      <w:r>
        <w:t xml:space="preserve"> This</w:t>
      </w:r>
      <w:r w:rsidR="00DF6894">
        <w:t xml:space="preserve"> AI</w:t>
      </w:r>
      <w:r w:rsidR="00554B08">
        <w:t>-</w:t>
      </w:r>
      <w:r w:rsidR="00DF6894">
        <w:t>powered prediction strateg</w:t>
      </w:r>
      <w:r>
        <w:t>y can accurately</w:t>
      </w:r>
      <w:r w:rsidR="00DF6894">
        <w:t xml:space="preserve"> measure biological age and predict </w:t>
      </w:r>
      <w:r w:rsidR="00700020">
        <w:t>where</w:t>
      </w:r>
      <w:r w:rsidR="009054CF">
        <w:t xml:space="preserve"> </w:t>
      </w:r>
      <w:r w:rsidR="007978C4">
        <w:t>interventions</w:t>
      </w:r>
      <w:r>
        <w:t xml:space="preserve"> are needed. Most </w:t>
      </w:r>
      <w:r w:rsidR="00DF6894">
        <w:t>algorithm bia</w:t>
      </w:r>
      <w:r w:rsidR="006E03F6">
        <w:t>se</w:t>
      </w:r>
      <w:r w:rsidR="00DF6894">
        <w:t>s</w:t>
      </w:r>
      <w:r>
        <w:t xml:space="preserve"> are</w:t>
      </w:r>
      <w:r w:rsidR="00DF6894">
        <w:t xml:space="preserve"> due to limi</w:t>
      </w:r>
      <w:r>
        <w:t>ted training data features</w:t>
      </w:r>
      <w:r w:rsidR="006E03F6">
        <w:t>,</w:t>
      </w:r>
      <w:r>
        <w:t xml:space="preserve"> </w:t>
      </w:r>
      <w:r w:rsidR="006E03F6">
        <w:t>resulting in</w:t>
      </w:r>
      <w:r w:rsidR="00DF6894">
        <w:t xml:space="preserve"> ina</w:t>
      </w:r>
      <w:r w:rsidR="00554B08">
        <w:t>c</w:t>
      </w:r>
      <w:r w:rsidR="00DF6894">
        <w:t xml:space="preserve">curate results. </w:t>
      </w:r>
      <w:r w:rsidR="007978C4">
        <w:t>An initiative-taking</w:t>
      </w:r>
      <w:r w:rsidR="00DF6894">
        <w:t xml:space="preserve"> AI</w:t>
      </w:r>
      <w:r w:rsidR="006E03F6">
        <w:t>-</w:t>
      </w:r>
      <w:r w:rsidR="00DF6894">
        <w:t xml:space="preserve">powered prediction </w:t>
      </w:r>
      <w:r w:rsidR="006E03F6">
        <w:t>that</w:t>
      </w:r>
      <w:r w:rsidR="00DF6894">
        <w:t xml:space="preserve"> employs the transformative power of multimodal fusion to detect heart rate deviation from th</w:t>
      </w:r>
      <w:r w:rsidR="00D97C42">
        <w:t xml:space="preserve">e normal population to </w:t>
      </w:r>
      <w:r w:rsidR="00DF6894">
        <w:t xml:space="preserve">predict response is valuable to understand when there is </w:t>
      </w:r>
      <w:r w:rsidR="00554B08">
        <w:t xml:space="preserve">a </w:t>
      </w:r>
      <w:r w:rsidR="00DF6894">
        <w:t xml:space="preserve">need </w:t>
      </w:r>
      <w:r>
        <w:t>to consult a doctor. Despite that,</w:t>
      </w:r>
      <w:r w:rsidR="00DF6894">
        <w:t xml:space="preserve"> not all deviation</w:t>
      </w:r>
      <w:r w:rsidR="00554B08">
        <w:t>s</w:t>
      </w:r>
      <w:r w:rsidR="00700020">
        <w:t xml:space="preserve"> should be a concern</w:t>
      </w:r>
      <w:r w:rsidR="00DF6894">
        <w:t>,</w:t>
      </w:r>
      <w:r w:rsidR="009054CF">
        <w:t xml:space="preserve"> but</w:t>
      </w:r>
      <w:r w:rsidR="00DF6894">
        <w:t xml:space="preserve"> a</w:t>
      </w:r>
      <w:r w:rsidR="00554B08">
        <w:t>n</w:t>
      </w:r>
      <w:r w:rsidR="00DF6894">
        <w:t xml:space="preserve"> unexplained variation, </w:t>
      </w:r>
      <w:r w:rsidR="007978C4">
        <w:t>persistence,</w:t>
      </w:r>
      <w:r w:rsidR="00DF6894">
        <w:t xml:space="preserve"> and sometime</w:t>
      </w:r>
      <w:r w:rsidR="00554B08">
        <w:t>s</w:t>
      </w:r>
      <w:r w:rsidR="00DF6894">
        <w:t xml:space="preserve"> accompanied by other complications such as chest pains, shortness of breath, needs to be evaluated by medical health professionals. This is an unfor</w:t>
      </w:r>
      <w:r w:rsidR="00554B08">
        <w:t>tu</w:t>
      </w:r>
      <w:r w:rsidR="00DF6894">
        <w:t>nate situation that mostly occurs at home, at night, or unexpectedly</w:t>
      </w:r>
      <w:r w:rsidR="00554B08">
        <w:t>,</w:t>
      </w:r>
      <w:r w:rsidR="00DF6894">
        <w:t xml:space="preserve"> with drastic repercu</w:t>
      </w:r>
      <w:r w:rsidR="00554B08">
        <w:t>s</w:t>
      </w:r>
      <w:r w:rsidR="00DF6894">
        <w:t xml:space="preserve">sions in </w:t>
      </w:r>
      <w:r w:rsidR="00554B08">
        <w:t xml:space="preserve">a </w:t>
      </w:r>
      <w:r w:rsidR="00DF6894">
        <w:t>short space of time.</w:t>
      </w:r>
      <w:r w:rsidR="00554B08">
        <w:t xml:space="preserve"> </w:t>
      </w:r>
      <w:r>
        <w:t>As discussed in</w:t>
      </w:r>
      <w:r w:rsidR="006650ED">
        <w:t xml:space="preserve"> [5]</w:t>
      </w:r>
      <w:r w:rsidR="006E03F6">
        <w:t>,</w:t>
      </w:r>
      <w:r w:rsidR="00DF6894">
        <w:t xml:space="preserve"> "a healthy biological systems exhibit patterns of variability that can be describe</w:t>
      </w:r>
      <w:r>
        <w:t>d by mathematical chaos</w:t>
      </w:r>
      <w:r w:rsidR="006E03F6">
        <w:t>,</w:t>
      </w:r>
      <w:r w:rsidR="00700020">
        <w:t>”.</w:t>
      </w:r>
      <w:r w:rsidR="00350ECC">
        <w:t xml:space="preserve"> </w:t>
      </w:r>
      <w:r w:rsidR="00700020">
        <w:t>H</w:t>
      </w:r>
      <w:r>
        <w:t>eart rate deviation</w:t>
      </w:r>
      <w:r w:rsidR="00DF6894">
        <w:t xml:space="preserve"> involves variations in time intervals between </w:t>
      </w:r>
      <w:r w:rsidR="009054CF">
        <w:t>continuous</w:t>
      </w:r>
      <w:r w:rsidR="00DF6894">
        <w:t xml:space="preserve"> heartbeats, constantly changing</w:t>
      </w:r>
      <w:r w:rsidR="0060533B">
        <w:t>,</w:t>
      </w:r>
      <w:r w:rsidR="00DF6894">
        <w:t xml:space="preserve"> even from harmless habits like drinking coffee with unmonitored caffeine content.</w:t>
      </w:r>
      <w:r w:rsidR="009054CF">
        <w:t xml:space="preserve"> </w:t>
      </w:r>
      <w:r>
        <w:t>Heart rate deviation</w:t>
      </w:r>
      <w:r w:rsidR="009B2299">
        <w:t xml:space="preserve"> as </w:t>
      </w:r>
      <w:r w:rsidR="00554B08">
        <w:t xml:space="preserve">a </w:t>
      </w:r>
      <w:r w:rsidR="00AB4C0B">
        <w:t xml:space="preserve">contextual </w:t>
      </w:r>
      <w:r w:rsidR="009B2299">
        <w:t xml:space="preserve">mathematical measure </w:t>
      </w:r>
      <w:r w:rsidR="00AB4C0B">
        <w:t>from</w:t>
      </w:r>
      <w:r w:rsidR="009B2299">
        <w:t xml:space="preserve"> fused feature modalities is vital for monitoring human </w:t>
      </w:r>
      <w:r w:rsidR="008B75B7">
        <w:t>health. Therefore</w:t>
      </w:r>
      <w:r w:rsidR="00554B08">
        <w:t>,</w:t>
      </w:r>
      <w:r w:rsidR="009B2299">
        <w:t xml:space="preserve"> the logic lies in how the a</w:t>
      </w:r>
      <w:r w:rsidR="009B2299" w:rsidRPr="00941014">
        <w:t>ttention</w:t>
      </w:r>
      <w:r w:rsidR="009B2299">
        <w:t>-based fusion multimodal p</w:t>
      </w:r>
      <w:r w:rsidR="009B2299" w:rsidRPr="00941014">
        <w:t>redictive</w:t>
      </w:r>
      <w:r w:rsidR="009B2299">
        <w:t xml:space="preserve"> structure is implemented</w:t>
      </w:r>
      <w:r w:rsidR="00545FD4">
        <w:t xml:space="preserve"> [7], [18]</w:t>
      </w:r>
      <w:r w:rsidR="009B2299">
        <w:t>.</w:t>
      </w:r>
    </w:p>
    <w:p w14:paraId="0307DDDF" w14:textId="10941B8E" w:rsidR="009303D9" w:rsidRDefault="00704BFB" w:rsidP="00ED2D4F">
      <w:pPr>
        <w:pStyle w:val="Heading1"/>
      </w:pPr>
      <w:r>
        <w:t xml:space="preserve">Simulation </w:t>
      </w:r>
      <w:r w:rsidR="00ED2D4F">
        <w:t>Experiment</w:t>
      </w:r>
      <w:r w:rsidR="00143FFA">
        <w:t xml:space="preserve"> elucidation</w:t>
      </w:r>
      <w:r w:rsidR="00152198">
        <w:t xml:space="preserve"> </w:t>
      </w:r>
    </w:p>
    <w:p w14:paraId="772A7450" w14:textId="5E0B56C5" w:rsidR="00A9720C" w:rsidRDefault="006650ED" w:rsidP="006650ED">
      <w:pPr>
        <w:jc w:val="both"/>
      </w:pPr>
      <w:r>
        <w:t xml:space="preserve"> </w:t>
      </w:r>
      <w:r w:rsidR="00A9720C">
        <w:t xml:space="preserve">To construct an intelligent heart rate detection model that concatenates multiple data modalities to provide a contextual deviation score, </w:t>
      </w:r>
      <w:r w:rsidR="00554B08">
        <w:t>which</w:t>
      </w:r>
      <w:r w:rsidR="00A9720C">
        <w:t xml:space="preserve"> understands variation between normal and </w:t>
      </w:r>
      <w:r w:rsidR="00AB4C0B">
        <w:t>abnormal heart rate, the structure is</w:t>
      </w:r>
      <w:r w:rsidR="00A9720C">
        <w:t xml:space="preserve"> broken down into important layer</w:t>
      </w:r>
      <w:r w:rsidR="002F69D1">
        <w:t>s, each performing a vital</w:t>
      </w:r>
      <w:r w:rsidR="00A9720C">
        <w:t xml:space="preserve"> role as ou</w:t>
      </w:r>
      <w:r w:rsidR="00554B08">
        <w:t>t</w:t>
      </w:r>
      <w:r w:rsidR="00A9720C">
        <w:t xml:space="preserve">lined </w:t>
      </w:r>
      <w:r w:rsidR="00AB4C0B">
        <w:t xml:space="preserve">in </w:t>
      </w:r>
      <w:r w:rsidR="00A9720C">
        <w:t>the Logical Flow Chart</w:t>
      </w:r>
      <w:r w:rsidR="00704BFB">
        <w:t xml:space="preserve"> 1</w:t>
      </w:r>
      <w:r w:rsidR="00A9720C">
        <w:t>. The model functionality</w:t>
      </w:r>
      <w:r w:rsidR="00554B08">
        <w:t>,</w:t>
      </w:r>
      <w:r w:rsidR="00A9720C">
        <w:t xml:space="preserve"> as summed up, prioritizes</w:t>
      </w:r>
      <w:r w:rsidR="00AB4C0B">
        <w:t xml:space="preserve"> key areas</w:t>
      </w:r>
      <w:r w:rsidR="00554B08">
        <w:t>:</w:t>
      </w:r>
      <w:r w:rsidR="00A9720C">
        <w:t xml:space="preserve"> multimodal u</w:t>
      </w:r>
      <w:r w:rsidR="00704BFB">
        <w:t>nderstanding, context awareness</w:t>
      </w:r>
      <w:r w:rsidR="00A9720C">
        <w:t>, pattern recognition</w:t>
      </w:r>
      <w:r w:rsidR="00554B08">
        <w:t>,</w:t>
      </w:r>
      <w:r w:rsidR="00A9720C">
        <w:t xml:space="preserve"> as well as explanatory prediction outputs. This is an advanced </w:t>
      </w:r>
      <w:r w:rsidR="00F40070">
        <w:t xml:space="preserve">model </w:t>
      </w:r>
      <w:r w:rsidR="00A9720C">
        <w:t>revolution because instead of just providing statistics, it provide</w:t>
      </w:r>
      <w:r w:rsidR="00704BFB">
        <w:t>s</w:t>
      </w:r>
      <w:r w:rsidR="00A9720C">
        <w:t xml:space="preserve"> descriptive answers as it learns, understands, interprets</w:t>
      </w:r>
      <w:r w:rsidR="00554B08">
        <w:t>,</w:t>
      </w:r>
      <w:r w:rsidR="00A9720C">
        <w:t xml:space="preserve"> and responds.</w:t>
      </w:r>
    </w:p>
    <w:p w14:paraId="70CBD8FE" w14:textId="4BC0C57D" w:rsidR="00A000EE" w:rsidRDefault="00704BFB" w:rsidP="004D3439">
      <w:pPr>
        <w:jc w:val="both"/>
      </w:pPr>
      <w:r>
        <w:t>The logic</w:t>
      </w:r>
      <w:r w:rsidR="006C10E2">
        <w:t xml:space="preserve"> builds a conceptual model that puts together all four components</w:t>
      </w:r>
      <w:r w:rsidR="00554B08">
        <w:t>,</w:t>
      </w:r>
      <w:r w:rsidR="006C10E2">
        <w:t xml:space="preserve"> namely, multimodal understanding, context awareness, pattern recognition, </w:t>
      </w:r>
      <w:r w:rsidR="00554B08">
        <w:t>and</w:t>
      </w:r>
      <w:r w:rsidR="006C10E2">
        <w:t xml:space="preserve"> explanatory prediction outputs to form a heart-rate deviation model that identifies variation in patients</w:t>
      </w:r>
      <w:r w:rsidR="00554B08">
        <w:t>'</w:t>
      </w:r>
      <w:r w:rsidR="006C10E2">
        <w:t xml:space="preserve"> baseline, provides a reason why that occurs, </w:t>
      </w:r>
      <w:r w:rsidR="00554B08">
        <w:t xml:space="preserve">and </w:t>
      </w:r>
      <w:r w:rsidR="006C10E2">
        <w:t>predicts future variation by fusing multiple data context</w:t>
      </w:r>
      <w:r w:rsidR="00554B08">
        <w:t>s</w:t>
      </w:r>
      <w:r w:rsidR="006C10E2">
        <w:t>.</w:t>
      </w:r>
      <w:r w:rsidR="00554B08">
        <w:t xml:space="preserve"> </w:t>
      </w:r>
      <w:r w:rsidR="006C10E2">
        <w:t>All th</w:t>
      </w:r>
      <w:r w:rsidR="00554B08">
        <w:t>ese</w:t>
      </w:r>
      <w:r w:rsidR="006C10E2">
        <w:t xml:space="preserve"> functionalities occur at the </w:t>
      </w:r>
      <w:r>
        <w:t xml:space="preserve">various </w:t>
      </w:r>
      <w:r w:rsidR="006C10E2">
        <w:t>architecture layers.</w:t>
      </w:r>
      <w:r w:rsidR="00554B08">
        <w:t xml:space="preserve"> </w:t>
      </w:r>
      <w:r>
        <w:t>For example,</w:t>
      </w:r>
      <w:r w:rsidR="006C10E2">
        <w:t xml:space="preserve"> </w:t>
      </w:r>
      <w:r>
        <w:t>t</w:t>
      </w:r>
      <w:r w:rsidR="006C10E2">
        <w:t>he user enter</w:t>
      </w:r>
      <w:r>
        <w:t>s</w:t>
      </w:r>
      <w:r w:rsidR="006C10E2">
        <w:t xml:space="preserve"> input signals such as variations during sleep, heart rate during running, then context awareness interprets heart rate data to situation</w:t>
      </w:r>
      <w:r>
        <w:t>s</w:t>
      </w:r>
      <w:r w:rsidR="006C10E2">
        <w:t xml:space="preserve"> such as </w:t>
      </w:r>
      <w:r w:rsidR="00554B08">
        <w:t xml:space="preserve">the </w:t>
      </w:r>
      <w:r w:rsidR="006C10E2">
        <w:t>bo</w:t>
      </w:r>
      <w:r>
        <w:t>d</w:t>
      </w:r>
      <w:r w:rsidR="006C10E2">
        <w:t xml:space="preserve">y at rest </w:t>
      </w:r>
      <w:r w:rsidR="00554B08">
        <w:t xml:space="preserve">or </w:t>
      </w:r>
      <w:r w:rsidR="006C10E2">
        <w:t xml:space="preserve">at physical activity. Pattern recognition then detects correlation to </w:t>
      </w:r>
      <w:r w:rsidR="00F52977">
        <w:t xml:space="preserve">score </w:t>
      </w:r>
      <w:r w:rsidR="006C10E2">
        <w:t>ranges such as human baseline</w:t>
      </w:r>
      <w:r w:rsidR="00683873">
        <w:t>, and</w:t>
      </w:r>
      <w:r w:rsidR="006C10E2">
        <w:t xml:space="preserve"> prediction layer outputs justified response such as "heart rate deviates during sleep despi</w:t>
      </w:r>
      <w:r w:rsidR="00700020">
        <w:t>te low physical activity, high (100)</w:t>
      </w:r>
      <w:r w:rsidR="006C10E2">
        <w:t xml:space="preserve">, medical attention </w:t>
      </w:r>
      <w:r w:rsidR="00554B08">
        <w:t>recommen</w:t>
      </w:r>
      <w:r w:rsidR="006C10E2">
        <w:t>ded, visit a doctor ".In this output format</w:t>
      </w:r>
      <w:r w:rsidR="00554B08">
        <w:t>,</w:t>
      </w:r>
      <w:r w:rsidR="006C10E2">
        <w:t xml:space="preserve"> the model prediction and interpretation </w:t>
      </w:r>
      <w:r w:rsidR="00554B08">
        <w:t>are</w:t>
      </w:r>
      <w:r w:rsidR="006C10E2">
        <w:t xml:space="preserve"> structured to give four comp</w:t>
      </w:r>
      <w:r w:rsidR="00554B08">
        <w:t>ar</w:t>
      </w:r>
      <w:r w:rsidR="006C10E2">
        <w:t>tments</w:t>
      </w:r>
      <w:r w:rsidR="00554B08">
        <w:t>:</w:t>
      </w:r>
      <w:r w:rsidR="00683873">
        <w:t xml:space="preserve"> response heart rate deviation</w:t>
      </w:r>
      <w:r w:rsidR="006C10E2">
        <w:t xml:space="preserve"> score range, risk severity, medical interpretation</w:t>
      </w:r>
      <w:r w:rsidR="00554B08">
        <w:t>,</w:t>
      </w:r>
      <w:r w:rsidR="006C10E2">
        <w:t xml:space="preserve"> and recommen</w:t>
      </w:r>
      <w:r w:rsidR="00554B08">
        <w:t>de</w:t>
      </w:r>
      <w:r w:rsidR="006C10E2">
        <w:t>d action.</w:t>
      </w:r>
      <w:r w:rsidR="005B5779">
        <w:t xml:space="preserve"> </w:t>
      </w:r>
      <w:r w:rsidR="00CB5575">
        <w:t>A</w:t>
      </w:r>
      <w:r w:rsidR="005669A7" w:rsidRPr="005669A7">
        <w:t xml:space="preserve">rtificial </w:t>
      </w:r>
      <w:r w:rsidR="00CB5575">
        <w:t>I</w:t>
      </w:r>
      <w:r w:rsidR="005669A7" w:rsidRPr="005669A7">
        <w:t>ntelligence reshapes medicine, mak</w:t>
      </w:r>
      <w:r w:rsidR="006E03F6">
        <w:t>ing</w:t>
      </w:r>
      <w:r w:rsidR="005669A7" w:rsidRPr="005669A7">
        <w:t xml:space="preserve"> healthcare more accurate and eff</w:t>
      </w:r>
      <w:r w:rsidR="00554B08">
        <w:t xml:space="preserve">icient </w:t>
      </w:r>
      <w:r w:rsidR="006650ED">
        <w:t>[4]</w:t>
      </w:r>
      <w:r w:rsidR="00AA091F">
        <w:t>, including</w:t>
      </w:r>
      <w:r w:rsidR="00CB5575" w:rsidRPr="00CB5575">
        <w:t xml:space="preserve"> other areas such as </w:t>
      </w:r>
      <w:r w:rsidR="006E03F6">
        <w:t xml:space="preserve">the </w:t>
      </w:r>
      <w:r w:rsidR="00CB5575" w:rsidRPr="00CB5575">
        <w:t xml:space="preserve">prediction of stock movements </w:t>
      </w:r>
      <w:r w:rsidR="00545FD4">
        <w:t>[28]</w:t>
      </w:r>
      <w:r w:rsidR="006650ED">
        <w:t xml:space="preserve">. </w:t>
      </w:r>
      <w:r w:rsidR="005B5779">
        <w:t>In this case, i</w:t>
      </w:r>
      <w:r w:rsidR="00683873">
        <w:t>t is important that noisy modalities have been</w:t>
      </w:r>
      <w:r w:rsidR="004D3439">
        <w:t xml:space="preserve"> weighed down</w:t>
      </w:r>
      <w:r w:rsidR="00683873">
        <w:t xml:space="preserve"> by </w:t>
      </w:r>
      <w:r w:rsidR="007978C4">
        <w:t>logical</w:t>
      </w:r>
      <w:r w:rsidR="00AA091F">
        <w:t xml:space="preserve"> equations. It </w:t>
      </w:r>
      <w:r w:rsidR="006E03F6">
        <w:t xml:space="preserve">is </w:t>
      </w:r>
      <w:r w:rsidR="00AA091F">
        <w:t>also</w:t>
      </w:r>
      <w:r w:rsidR="00683873">
        <w:t xml:space="preserve"> key </w:t>
      </w:r>
      <w:r w:rsidR="006E03F6">
        <w:t xml:space="preserve">that </w:t>
      </w:r>
      <w:r w:rsidR="00683873">
        <w:t xml:space="preserve">where </w:t>
      </w:r>
      <w:r w:rsidR="006E03F6">
        <w:t xml:space="preserve">the </w:t>
      </w:r>
      <w:r w:rsidR="004D3439">
        <w:t>value of modality regr</w:t>
      </w:r>
      <w:r w:rsidR="00E111C8">
        <w:t>ess</w:t>
      </w:r>
      <w:r w:rsidR="004D3439">
        <w:t>es with time</w:t>
      </w:r>
      <w:r w:rsidR="006E03F6">
        <w:t>,</w:t>
      </w:r>
      <w:r w:rsidR="004D3439">
        <w:t xml:space="preserve"> as heartbeats are contin</w:t>
      </w:r>
      <w:r w:rsidR="00E111C8">
        <w:t>u</w:t>
      </w:r>
      <w:r w:rsidR="00344593">
        <w:t>ous,</w:t>
      </w:r>
      <w:r w:rsidR="004D3439">
        <w:t xml:space="preserve"> attention </w:t>
      </w:r>
      <w:r w:rsidR="00344593">
        <w:t>remains</w:t>
      </w:r>
      <w:r w:rsidR="004D3439">
        <w:t xml:space="preserve"> focused on clean temporal signals. Therefore</w:t>
      </w:r>
      <w:r w:rsidR="00E111C8">
        <w:t>,</w:t>
      </w:r>
      <w:r w:rsidR="004D3439">
        <w:t xml:space="preserve"> </w:t>
      </w:r>
      <w:r w:rsidR="007978C4">
        <w:t>dynamic</w:t>
      </w:r>
      <w:r w:rsidR="004D3439">
        <w:t xml:space="preserve"> as opposed to static fusion is mandatory</w:t>
      </w:r>
      <w:r w:rsidR="00E111C8">
        <w:t>;</w:t>
      </w:r>
      <w:r w:rsidR="005B5779">
        <w:t xml:space="preserve"> the solution is</w:t>
      </w:r>
      <w:r w:rsidR="004D3439">
        <w:t xml:space="preserve"> context</w:t>
      </w:r>
      <w:r w:rsidR="006E03F6">
        <w:t>-</w:t>
      </w:r>
      <w:r w:rsidR="004D3439">
        <w:t>aware and adaptive</w:t>
      </w:r>
      <w:r w:rsidR="00D945C3">
        <w:t>,</w:t>
      </w:r>
      <w:r w:rsidR="005B5779">
        <w:t xml:space="preserve"> and</w:t>
      </w:r>
      <w:r w:rsidR="004D3439">
        <w:t xml:space="preserve"> able to stabilize the periodic heart rhythm across modalities.</w:t>
      </w:r>
    </w:p>
    <w:p w14:paraId="269CF684" w14:textId="1E6A5013" w:rsidR="00152198" w:rsidRDefault="00A000EE" w:rsidP="00143FFA">
      <w:pPr>
        <w:jc w:val="both"/>
      </w:pPr>
      <w:r>
        <w:t>A</w:t>
      </w:r>
      <w:r w:rsidR="005B5779">
        <w:t xml:space="preserve">s shown in </w:t>
      </w:r>
      <w:r w:rsidR="001B7BF5">
        <w:t>[14]</w:t>
      </w:r>
      <w:r w:rsidR="005B5779">
        <w:t>, [</w:t>
      </w:r>
      <w:r w:rsidR="00545FD4">
        <w:t>8]</w:t>
      </w:r>
      <w:r w:rsidR="006E03F6">
        <w:t>,</w:t>
      </w:r>
      <w:r>
        <w:t xml:space="preserve"> </w:t>
      </w:r>
      <w:r w:rsidR="005B5779">
        <w:t xml:space="preserve">in </w:t>
      </w:r>
      <w:r>
        <w:t xml:space="preserve">today's deep learning era, </w:t>
      </w:r>
      <w:r w:rsidR="00E111C8">
        <w:t xml:space="preserve">the </w:t>
      </w:r>
      <w:r>
        <w:t xml:space="preserve">conventional multimodal data fusion approach is no longer </w:t>
      </w:r>
      <w:r w:rsidR="001B7BF5">
        <w:t>effective. As</w:t>
      </w:r>
      <w:r>
        <w:t xml:space="preserve"> emotionally intelligent systems demand increases, a more nuanced emotional understanding is needed</w:t>
      </w:r>
      <w:r w:rsidR="005B5779">
        <w:t xml:space="preserve"> to</w:t>
      </w:r>
      <w:r>
        <w:t xml:space="preserve"> improve the naturalness and emotional understanding of modalities, mimic human expert reasoning</w:t>
      </w:r>
      <w:r w:rsidR="00E111C8">
        <w:t>,</w:t>
      </w:r>
      <w:r>
        <w:t xml:space="preserve"> and </w:t>
      </w:r>
      <w:r w:rsidR="00E111C8">
        <w:t>enabl</w:t>
      </w:r>
      <w:r>
        <w:t>e medical professional</w:t>
      </w:r>
      <w:r w:rsidR="00E111C8">
        <w:t>s</w:t>
      </w:r>
      <w:r>
        <w:t xml:space="preserve"> </w:t>
      </w:r>
      <w:r w:rsidR="00E111C8">
        <w:t xml:space="preserve">to make </w:t>
      </w:r>
      <w:r>
        <w:t xml:space="preserve">intelligent decisions. </w:t>
      </w:r>
      <w:r w:rsidR="00143FFA">
        <w:t>The advancement of multimodal data fusion exponentially increased computational com</w:t>
      </w:r>
      <w:r w:rsidR="00207650">
        <w:t>plexity and data dimensionality [23]</w:t>
      </w:r>
      <w:r w:rsidR="00AD507A">
        <w:t>,</w:t>
      </w:r>
      <w:r w:rsidR="00B225BF">
        <w:t xml:space="preserve"> </w:t>
      </w:r>
      <w:r w:rsidR="00AD507A">
        <w:t>[29]</w:t>
      </w:r>
      <w:r w:rsidR="00143FFA">
        <w:rPr>
          <w:rFonts w:hint="eastAsia"/>
        </w:rPr>
        <w:t>.</w:t>
      </w:r>
      <w:r w:rsidR="00344593">
        <w:t xml:space="preserve"> It is on this premise </w:t>
      </w:r>
      <w:r w:rsidR="0060533B">
        <w:t>that</w:t>
      </w:r>
      <w:r w:rsidR="00344593">
        <w:t xml:space="preserve"> equations 1</w:t>
      </w:r>
      <w:r w:rsidR="0053340F">
        <w:t>, 2</w:t>
      </w:r>
      <w:r w:rsidR="0060533B">
        <w:t>,</w:t>
      </w:r>
      <w:r w:rsidR="00344593">
        <w:t xml:space="preserve"> and 3 were mandatory.</w:t>
      </w:r>
      <w:r w:rsidR="00760003">
        <w:t xml:space="preserve"> The </w:t>
      </w:r>
      <w:r w:rsidR="00760003" w:rsidRPr="00760003">
        <w:t>metrics</w:t>
      </w:r>
      <w:r w:rsidR="00760003">
        <w:t xml:space="preserve"> in equations 4,5</w:t>
      </w:r>
      <w:r w:rsidR="00DC389A">
        <w:t>,</w:t>
      </w:r>
      <w:r w:rsidR="00760003">
        <w:t>6, and 7</w:t>
      </w:r>
      <w:r w:rsidR="00760003" w:rsidRPr="00760003">
        <w:t xml:space="preserve"> </w:t>
      </w:r>
      <w:r w:rsidR="00760003">
        <w:t xml:space="preserve">perform well in </w:t>
      </w:r>
      <w:r w:rsidR="00760003" w:rsidRPr="00760003">
        <w:t>physiological monitoring, wearable sensor ana</w:t>
      </w:r>
      <w:r w:rsidR="00760003">
        <w:t>lytics</w:t>
      </w:r>
      <w:r w:rsidR="00FA3166">
        <w:t>,</w:t>
      </w:r>
      <w:r w:rsidR="00760003">
        <w:t xml:space="preserve"> and anomaly detection be</w:t>
      </w:r>
      <w:r w:rsidR="00760003" w:rsidRPr="00760003">
        <w:t>c</w:t>
      </w:r>
      <w:r w:rsidR="00760003">
        <w:t>a</w:t>
      </w:r>
      <w:r w:rsidR="00760003" w:rsidRPr="00760003">
        <w:t xml:space="preserve">use the </w:t>
      </w:r>
      <w:r w:rsidR="002F69D1">
        <w:t>absolute deviation(</w:t>
      </w:r>
      <w:r w:rsidR="00760003" w:rsidRPr="00760003">
        <w:t>AD</w:t>
      </w:r>
      <w:r w:rsidR="002F69D1">
        <w:t>)</w:t>
      </w:r>
      <w:r w:rsidR="00760003" w:rsidRPr="00760003">
        <w:t xml:space="preserve"> compute</w:t>
      </w:r>
      <w:r w:rsidR="00FA3166">
        <w:t>s</w:t>
      </w:r>
      <w:r w:rsidR="00760003" w:rsidRPr="00760003">
        <w:t xml:space="preserve"> raw measure, </w:t>
      </w:r>
      <w:r w:rsidR="002F69D1">
        <w:t>relative deviation(</w:t>
      </w:r>
      <w:r w:rsidR="00760003" w:rsidRPr="00760003">
        <w:t>RD</w:t>
      </w:r>
      <w:r w:rsidR="002F69D1">
        <w:t>)</w:t>
      </w:r>
      <w:r w:rsidR="00760003" w:rsidRPr="00760003">
        <w:t xml:space="preserve"> standa</w:t>
      </w:r>
      <w:r w:rsidR="00760003">
        <w:t>r</w:t>
      </w:r>
      <w:r w:rsidR="00760003" w:rsidRPr="00760003">
        <w:t>d</w:t>
      </w:r>
      <w:r w:rsidR="00760003">
        <w:t>ize</w:t>
      </w:r>
      <w:r w:rsidR="00FA3166">
        <w:t>s</w:t>
      </w:r>
      <w:r w:rsidR="00760003">
        <w:t xml:space="preserve"> comparison</w:t>
      </w:r>
      <w:r w:rsidR="00FA3166">
        <w:t>,</w:t>
      </w:r>
      <w:r w:rsidR="00760003">
        <w:t xml:space="preserve"> and </w:t>
      </w:r>
      <w:r w:rsidR="002F69D1">
        <w:t>contextual deviation (</w:t>
      </w:r>
      <w:r w:rsidR="00760003">
        <w:t>CD</w:t>
      </w:r>
      <w:r w:rsidR="002F69D1">
        <w:t>)</w:t>
      </w:r>
      <w:r w:rsidR="00760003">
        <w:t xml:space="preserve"> counts what</w:t>
      </w:r>
      <w:r w:rsidR="00760003" w:rsidRPr="00760003">
        <w:t xml:space="preserve"> is normal in a given context.</w:t>
      </w:r>
    </w:p>
    <w:p w14:paraId="722A421F" w14:textId="12DF3637" w:rsidR="00A72D6A" w:rsidRDefault="00481B3F" w:rsidP="00A72D6A">
      <w:pPr>
        <w:pStyle w:val="bulletlist"/>
        <w:numPr>
          <w:ilvl w:val="0"/>
          <w:numId w:val="0"/>
        </w:numPr>
        <w:ind w:start="28.80pt" w:hanging="14.40pt"/>
        <w:rPr>
          <w:lang w:val="en-US"/>
        </w:rPr>
      </w:pPr>
      <w:r w:rsidRPr="00481B3F">
        <w:rPr>
          <w:noProof/>
        </w:rPr>
        <w:lastRenderedPageBreak/>
        <w:drawing>
          <wp:inline distT="0" distB="0" distL="0" distR="0" wp14:anchorId="182F8545" wp14:editId="14C7E301">
            <wp:extent cx="2564765" cy="3138985"/>
            <wp:effectExtent l="0" t="0" r="6985" b="4445"/>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2639109" cy="3229974"/>
                    </a:xfrm>
                    <a:prstGeom prst="rect">
                      <a:avLst/>
                    </a:prstGeom>
                  </pic:spPr>
                </pic:pic>
              </a:graphicData>
            </a:graphic>
          </wp:inline>
        </w:drawing>
      </w:r>
    </w:p>
    <w:p w14:paraId="301763B8" w14:textId="24B189F6" w:rsidR="00AF0D15" w:rsidRPr="00AF0D15" w:rsidRDefault="00AF0D15" w:rsidP="00AF0D15">
      <w:pPr>
        <w:pStyle w:val="Heading1"/>
        <w:numPr>
          <w:ilvl w:val="0"/>
          <w:numId w:val="0"/>
        </w:numPr>
        <w:jc w:val="both"/>
        <w:rPr>
          <w:sz w:val="16"/>
          <w:szCs w:val="16"/>
        </w:rPr>
      </w:pPr>
      <w:r w:rsidRPr="00AF0D15">
        <w:rPr>
          <w:sz w:val="16"/>
          <w:szCs w:val="16"/>
        </w:rPr>
        <w:t>Fig. 1. Logical Flow Chart</w:t>
      </w:r>
    </w:p>
    <w:p w14:paraId="08E2B9D9" w14:textId="77777777" w:rsidR="008F4074" w:rsidRPr="00AF0D15" w:rsidRDefault="008F4074" w:rsidP="008F4074">
      <w:pPr>
        <w:pStyle w:val="tablehead"/>
      </w:pPr>
      <w:r w:rsidRPr="00AF0D15">
        <w:t>Model Prediction and Interpretation</w:t>
      </w:r>
    </w:p>
    <w:tbl>
      <w:tblPr>
        <w:tblStyle w:val="TableGrid"/>
        <w:tblW w:w="233.65pt" w:type="dxa"/>
        <w:tblLayout w:type="fixed"/>
        <w:tblLook w:firstRow="1" w:lastRow="0" w:firstColumn="1" w:lastColumn="0" w:noHBand="0" w:noVBand="1"/>
      </w:tblPr>
      <w:tblGrid>
        <w:gridCol w:w="846"/>
        <w:gridCol w:w="1134"/>
        <w:gridCol w:w="1559"/>
        <w:gridCol w:w="1134"/>
      </w:tblGrid>
      <w:tr w:rsidR="00BC6D50" w14:paraId="7CC48272" w14:textId="77777777" w:rsidTr="005B5779">
        <w:trPr>
          <w:trHeight w:val="847"/>
        </w:trPr>
        <w:tc>
          <w:tcPr>
            <w:tcW w:w="42.30pt" w:type="dxa"/>
          </w:tcPr>
          <w:p w14:paraId="5F57F6C7" w14:textId="36C9BB19" w:rsidR="00BC6D50" w:rsidRPr="00D965A7" w:rsidRDefault="00BC6D50" w:rsidP="005B5779">
            <w:pPr>
              <w:rPr>
                <w:b/>
              </w:rPr>
            </w:pPr>
            <w:r w:rsidRPr="00D965A7">
              <w:rPr>
                <w:b/>
              </w:rPr>
              <w:t>Heart Score Range</w:t>
            </w:r>
          </w:p>
        </w:tc>
        <w:tc>
          <w:tcPr>
            <w:tcW w:w="56.70pt" w:type="dxa"/>
          </w:tcPr>
          <w:p w14:paraId="4CA3155F" w14:textId="77777777" w:rsidR="00BC6D50" w:rsidRPr="00D965A7" w:rsidRDefault="00BC6D50" w:rsidP="00BC6D50">
            <w:pPr>
              <w:jc w:val="both"/>
              <w:rPr>
                <w:b/>
              </w:rPr>
            </w:pPr>
            <w:r w:rsidRPr="00D965A7">
              <w:rPr>
                <w:b/>
              </w:rPr>
              <w:t>Risk Level</w:t>
            </w:r>
          </w:p>
          <w:p w14:paraId="2777B8A0" w14:textId="77777777" w:rsidR="00BC6D50" w:rsidRPr="00D965A7" w:rsidRDefault="00BC6D50" w:rsidP="00472A94">
            <w:pPr>
              <w:rPr>
                <w:b/>
              </w:rPr>
            </w:pPr>
          </w:p>
        </w:tc>
        <w:tc>
          <w:tcPr>
            <w:tcW w:w="77.95pt" w:type="dxa"/>
          </w:tcPr>
          <w:p w14:paraId="5FD5736C" w14:textId="77777777" w:rsidR="005B5779" w:rsidRDefault="005B5779" w:rsidP="00BC6D50">
            <w:pPr>
              <w:jc w:val="both"/>
              <w:rPr>
                <w:b/>
              </w:rPr>
            </w:pPr>
            <w:r>
              <w:rPr>
                <w:b/>
              </w:rPr>
              <w:t>Medical</w:t>
            </w:r>
          </w:p>
          <w:p w14:paraId="36F2A72B" w14:textId="741B8BF7" w:rsidR="00BC6D50" w:rsidRPr="00D965A7" w:rsidRDefault="00BC6D50" w:rsidP="00BC6D50">
            <w:pPr>
              <w:jc w:val="both"/>
              <w:rPr>
                <w:b/>
              </w:rPr>
            </w:pPr>
            <w:r w:rsidRPr="00D965A7">
              <w:rPr>
                <w:b/>
              </w:rPr>
              <w:t>Interpretation</w:t>
            </w:r>
          </w:p>
          <w:p w14:paraId="1603FCAF" w14:textId="77777777" w:rsidR="00BC6D50" w:rsidRPr="00D965A7" w:rsidRDefault="00BC6D50" w:rsidP="00472A94">
            <w:pPr>
              <w:rPr>
                <w:b/>
              </w:rPr>
            </w:pPr>
          </w:p>
        </w:tc>
        <w:tc>
          <w:tcPr>
            <w:tcW w:w="56.70pt" w:type="dxa"/>
          </w:tcPr>
          <w:p w14:paraId="320173CE" w14:textId="77777777" w:rsidR="00BC6D50" w:rsidRPr="00D965A7" w:rsidRDefault="00BC6D50" w:rsidP="00BC6D50">
            <w:pPr>
              <w:jc w:val="both"/>
              <w:rPr>
                <w:b/>
              </w:rPr>
            </w:pPr>
            <w:r w:rsidRPr="00D965A7">
              <w:rPr>
                <w:b/>
              </w:rPr>
              <w:t>Action</w:t>
            </w:r>
          </w:p>
        </w:tc>
      </w:tr>
      <w:tr w:rsidR="00BC6D50" w14:paraId="5BB8EFA5" w14:textId="77777777" w:rsidTr="005B5779">
        <w:tc>
          <w:tcPr>
            <w:tcW w:w="42.30pt" w:type="dxa"/>
          </w:tcPr>
          <w:p w14:paraId="19CD3CBD" w14:textId="1854833E" w:rsidR="00BC6D50" w:rsidRPr="008A1D1E" w:rsidRDefault="00C900A1" w:rsidP="00472A94">
            <w:r>
              <w:t>0-25</w:t>
            </w:r>
          </w:p>
        </w:tc>
        <w:tc>
          <w:tcPr>
            <w:tcW w:w="56.70pt" w:type="dxa"/>
          </w:tcPr>
          <w:p w14:paraId="719FD2BC" w14:textId="77777777" w:rsidR="00BC6D50" w:rsidRPr="00D965A7" w:rsidRDefault="00BC6D50" w:rsidP="00BC6D50">
            <w:pPr>
              <w:jc w:val="both"/>
            </w:pPr>
            <w:r w:rsidRPr="00D965A7">
              <w:rPr>
                <w:noProof/>
              </w:rPr>
              <w:drawing>
                <wp:anchor distT="0" distB="0" distL="114300" distR="114300" simplePos="0" relativeHeight="251659776" behindDoc="0" locked="0" layoutInCell="1" allowOverlap="1" wp14:anchorId="2C1C8728" wp14:editId="6C2D3568">
                  <wp:simplePos x="0" y="0"/>
                  <wp:positionH relativeFrom="column">
                    <wp:posOffset>166605</wp:posOffset>
                  </wp:positionH>
                  <wp:positionV relativeFrom="paragraph">
                    <wp:posOffset>170445</wp:posOffset>
                  </wp:positionV>
                  <wp:extent cx="253706" cy="100425"/>
                  <wp:effectExtent l="0" t="0" r="13335" b="13970"/>
                  <wp:wrapNone/>
                  <wp:docPr id="2" name="Rectangle 2"/>
                  <wp:cNvGraphicFramePr/>
                  <a:graphic xmlns:a="http://purl.oclc.org/ooxml/drawingml/main">
                    <a:graphicData uri="http://schemas.microsoft.com/office/word/2010/wordprocessingShape">
                      <wp:wsp>
                        <wp:cNvSpPr/>
                        <wp:spPr>
                          <a:xfrm>
                            <a:off x="0" y="0"/>
                            <a:ext cx="253706" cy="100425"/>
                          </a:xfrm>
                          <a:prstGeom prst="rect">
                            <a:avLst/>
                          </a:prstGeom>
                          <a:solidFill>
                            <a:srgbClr val="002060"/>
                          </a:solidFill>
                          <a:ln>
                            <a:solidFill>
                              <a:schemeClr val="accent5">
                                <a:lumMod val="75%"/>
                              </a:schemeClr>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t xml:space="preserve">Too low </w:t>
            </w:r>
          </w:p>
        </w:tc>
        <w:tc>
          <w:tcPr>
            <w:tcW w:w="77.95pt" w:type="dxa"/>
          </w:tcPr>
          <w:p w14:paraId="1B64595B" w14:textId="77777777" w:rsidR="00BC6D50" w:rsidRPr="008A1D1E" w:rsidRDefault="00BC6D50" w:rsidP="00877E55">
            <w:pPr>
              <w:jc w:val="both"/>
            </w:pPr>
            <w:r>
              <w:t>Be cautious</w:t>
            </w:r>
          </w:p>
        </w:tc>
        <w:tc>
          <w:tcPr>
            <w:tcW w:w="56.70pt" w:type="dxa"/>
          </w:tcPr>
          <w:p w14:paraId="73C4B0A0" w14:textId="77777777" w:rsidR="00BC6D50" w:rsidRPr="00D965A7" w:rsidRDefault="00BC6D50" w:rsidP="005B5779">
            <w:pPr>
              <w:jc w:val="both"/>
            </w:pPr>
            <w:r>
              <w:t>Monitor deviation</w:t>
            </w:r>
          </w:p>
        </w:tc>
      </w:tr>
      <w:tr w:rsidR="00BC6D50" w14:paraId="4E5BB1D0" w14:textId="77777777" w:rsidTr="005B5779">
        <w:tc>
          <w:tcPr>
            <w:tcW w:w="42.30pt" w:type="dxa"/>
          </w:tcPr>
          <w:p w14:paraId="60CE8127" w14:textId="61004FEB" w:rsidR="00BC6D50" w:rsidRPr="008A1D1E" w:rsidRDefault="00C900A1" w:rsidP="00472A94">
            <w:r>
              <w:t>25-59</w:t>
            </w:r>
          </w:p>
        </w:tc>
        <w:tc>
          <w:tcPr>
            <w:tcW w:w="56.70pt" w:type="dxa"/>
          </w:tcPr>
          <w:p w14:paraId="6D3DAACE" w14:textId="77777777" w:rsidR="00BC6D50" w:rsidRPr="008A1D1E" w:rsidRDefault="00BC6D50" w:rsidP="00BC6D50">
            <w:pPr>
              <w:jc w:val="both"/>
            </w:pPr>
            <w:r w:rsidRPr="0050512A">
              <w:rPr>
                <w:noProof/>
                <w:color w:val="ED7D31" w:themeColor="accent2"/>
              </w:rPr>
              <w:drawing>
                <wp:anchor distT="0" distB="0" distL="114300" distR="114300" simplePos="0" relativeHeight="251660800" behindDoc="0" locked="0" layoutInCell="1" allowOverlap="1" wp14:anchorId="23ADB7E2" wp14:editId="29E66D7B">
                  <wp:simplePos x="0" y="0"/>
                  <wp:positionH relativeFrom="column">
                    <wp:posOffset>169145</wp:posOffset>
                  </wp:positionH>
                  <wp:positionV relativeFrom="paragraph">
                    <wp:posOffset>201747</wp:posOffset>
                  </wp:positionV>
                  <wp:extent cx="253706" cy="100425"/>
                  <wp:effectExtent l="0" t="0" r="13335" b="13970"/>
                  <wp:wrapNone/>
                  <wp:docPr id="4" name="Rectangle 4"/>
                  <wp:cNvGraphicFramePr/>
                  <a:graphic xmlns:a="http://purl.oclc.org/ooxml/drawingml/main">
                    <a:graphicData uri="http://schemas.microsoft.com/office/word/2010/wordprocessingShape">
                      <wp:wsp>
                        <wp:cNvSpPr/>
                        <wp:spPr>
                          <a:xfrm>
                            <a:off x="0" y="0"/>
                            <a:ext cx="253706" cy="100425"/>
                          </a:xfrm>
                          <a:prstGeom prst="rect">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t>Low</w:t>
            </w:r>
          </w:p>
        </w:tc>
        <w:tc>
          <w:tcPr>
            <w:tcW w:w="77.95pt" w:type="dxa"/>
          </w:tcPr>
          <w:p w14:paraId="71CE816A" w14:textId="77777777" w:rsidR="00BC6D50" w:rsidRPr="008A1D1E" w:rsidRDefault="00BC6D50" w:rsidP="00BC6D50">
            <w:pPr>
              <w:jc w:val="both"/>
            </w:pPr>
            <w:r>
              <w:t>Mild</w:t>
            </w:r>
          </w:p>
        </w:tc>
        <w:tc>
          <w:tcPr>
            <w:tcW w:w="56.70pt" w:type="dxa"/>
          </w:tcPr>
          <w:p w14:paraId="1A47C4F5" w14:textId="77777777" w:rsidR="00BC6D50" w:rsidRPr="00D965A7" w:rsidRDefault="00BC6D50" w:rsidP="005B5779">
            <w:pPr>
              <w:jc w:val="both"/>
            </w:pPr>
            <w:r>
              <w:t>Noticeable state</w:t>
            </w:r>
          </w:p>
        </w:tc>
      </w:tr>
      <w:tr w:rsidR="00BC6D50" w14:paraId="1A396EBD" w14:textId="77777777" w:rsidTr="005B5779">
        <w:tc>
          <w:tcPr>
            <w:tcW w:w="42.30pt" w:type="dxa"/>
          </w:tcPr>
          <w:p w14:paraId="2EC144FE" w14:textId="6A660193" w:rsidR="00BC6D50" w:rsidRPr="00C900A1" w:rsidRDefault="00C900A1" w:rsidP="00472A94">
            <w:r w:rsidRPr="00C900A1">
              <w:rPr>
                <w:rFonts w:ascii="Times New Roman" w:hAnsi="Times New Roman" w:cs="Times New Roman"/>
              </w:rPr>
              <w:t>&lt; 60</w:t>
            </w:r>
          </w:p>
        </w:tc>
        <w:tc>
          <w:tcPr>
            <w:tcW w:w="56.70pt" w:type="dxa"/>
          </w:tcPr>
          <w:p w14:paraId="4780823D" w14:textId="77777777" w:rsidR="00BC6D50" w:rsidRPr="008A1D1E" w:rsidRDefault="00BC6D50" w:rsidP="00BC6D50">
            <w:pPr>
              <w:jc w:val="both"/>
            </w:pPr>
            <w:r>
              <w:rPr>
                <w:noProof/>
              </w:rPr>
              <w:drawing>
                <wp:anchor distT="0" distB="0" distL="114300" distR="114300" simplePos="0" relativeHeight="251661824" behindDoc="0" locked="0" layoutInCell="1" allowOverlap="1" wp14:anchorId="31A314F9" wp14:editId="6DBFE689">
                  <wp:simplePos x="0" y="0"/>
                  <wp:positionH relativeFrom="column">
                    <wp:posOffset>121575</wp:posOffset>
                  </wp:positionH>
                  <wp:positionV relativeFrom="paragraph">
                    <wp:posOffset>197618</wp:posOffset>
                  </wp:positionV>
                  <wp:extent cx="253706" cy="100425"/>
                  <wp:effectExtent l="0" t="0" r="13335" b="13970"/>
                  <wp:wrapNone/>
                  <wp:docPr id="5" name="Rectangle 5"/>
                  <wp:cNvGraphicFramePr/>
                  <a:graphic xmlns:a="http://purl.oclc.org/ooxml/drawingml/main">
                    <a:graphicData uri="http://schemas.microsoft.com/office/word/2010/wordprocessingShape">
                      <wp:wsp>
                        <wp:cNvSpPr/>
                        <wp:spPr>
                          <a:xfrm>
                            <a:off x="0" y="0"/>
                            <a:ext cx="253706" cy="100425"/>
                          </a:xfrm>
                          <a:prstGeom prst="rect">
                            <a:avLst/>
                          </a:prstGeom>
                          <a:solidFill>
                            <a:schemeClr val="accent6"/>
                          </a:solidFill>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t>Moderate</w:t>
            </w:r>
          </w:p>
        </w:tc>
        <w:tc>
          <w:tcPr>
            <w:tcW w:w="77.95pt" w:type="dxa"/>
          </w:tcPr>
          <w:p w14:paraId="28114051" w14:textId="77777777" w:rsidR="00BC6D50" w:rsidRPr="00D965A7" w:rsidRDefault="00BC6D50" w:rsidP="00BC6D50">
            <w:pPr>
              <w:jc w:val="both"/>
            </w:pPr>
            <w:r>
              <w:t>Normal</w:t>
            </w:r>
          </w:p>
        </w:tc>
        <w:tc>
          <w:tcPr>
            <w:tcW w:w="56.70pt" w:type="dxa"/>
          </w:tcPr>
          <w:p w14:paraId="38DD3B51" w14:textId="77777777" w:rsidR="00BC6D50" w:rsidRPr="00D965A7" w:rsidRDefault="00BC6D50" w:rsidP="005B5779">
            <w:pPr>
              <w:jc w:val="both"/>
            </w:pPr>
            <w:r>
              <w:t>No action needed</w:t>
            </w:r>
          </w:p>
        </w:tc>
      </w:tr>
      <w:tr w:rsidR="00BC6D50" w14:paraId="7F6DBFDE" w14:textId="77777777" w:rsidTr="005B5779">
        <w:tc>
          <w:tcPr>
            <w:tcW w:w="42.30pt" w:type="dxa"/>
          </w:tcPr>
          <w:p w14:paraId="285A1A1C" w14:textId="4290A91C" w:rsidR="00BC6D50" w:rsidRPr="005A23CF" w:rsidRDefault="005A23CF" w:rsidP="00472A94">
            <w:r w:rsidRPr="005A23CF">
              <w:rPr>
                <w:rFonts w:ascii="Times New Roman" w:hAnsi="Times New Roman" w:cs="Times New Roman"/>
              </w:rPr>
              <w:t>&lt; 85</w:t>
            </w:r>
          </w:p>
        </w:tc>
        <w:tc>
          <w:tcPr>
            <w:tcW w:w="56.70pt" w:type="dxa"/>
          </w:tcPr>
          <w:p w14:paraId="23A868A9" w14:textId="77777777" w:rsidR="00BC6D50" w:rsidRPr="008A1D1E" w:rsidRDefault="00BC6D50" w:rsidP="00BC6D50">
            <w:pPr>
              <w:jc w:val="both"/>
            </w:pPr>
            <w:r>
              <w:rPr>
                <w:noProof/>
              </w:rPr>
              <w:drawing>
                <wp:anchor distT="0" distB="0" distL="114300" distR="114300" simplePos="0" relativeHeight="251662848" behindDoc="0" locked="0" layoutInCell="1" allowOverlap="1" wp14:anchorId="3728C4A1" wp14:editId="4AA2C490">
                  <wp:simplePos x="0" y="0"/>
                  <wp:positionH relativeFrom="column">
                    <wp:posOffset>147349</wp:posOffset>
                  </wp:positionH>
                  <wp:positionV relativeFrom="paragraph">
                    <wp:posOffset>184862</wp:posOffset>
                  </wp:positionV>
                  <wp:extent cx="253706" cy="100425"/>
                  <wp:effectExtent l="0" t="0" r="13335" b="13970"/>
                  <wp:wrapNone/>
                  <wp:docPr id="6" name="Rectangle 6"/>
                  <wp:cNvGraphicFramePr/>
                  <a:graphic xmlns:a="http://purl.oclc.org/ooxml/drawingml/main">
                    <a:graphicData uri="http://schemas.microsoft.com/office/word/2010/wordprocessingShape">
                      <wp:wsp>
                        <wp:cNvSpPr/>
                        <wp:spPr>
                          <a:xfrm>
                            <a:off x="0" y="0"/>
                            <a:ext cx="253706" cy="100425"/>
                          </a:xfrm>
                          <a:prstGeom prst="rect">
                            <a:avLst/>
                          </a:prstGeom>
                          <a:solidFill>
                            <a:schemeClr val="accent2"/>
                          </a:solidFill>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t xml:space="preserve">Elevated </w:t>
            </w:r>
          </w:p>
        </w:tc>
        <w:tc>
          <w:tcPr>
            <w:tcW w:w="77.95pt" w:type="dxa"/>
          </w:tcPr>
          <w:p w14:paraId="0EC3CF9F" w14:textId="56D16DE5" w:rsidR="00BC6D50" w:rsidRPr="008A1D1E" w:rsidRDefault="00C900A1" w:rsidP="00BC6D50">
            <w:pPr>
              <w:jc w:val="both"/>
            </w:pPr>
            <w:r>
              <w:t>Abnormal</w:t>
            </w:r>
          </w:p>
        </w:tc>
        <w:tc>
          <w:tcPr>
            <w:tcW w:w="56.70pt" w:type="dxa"/>
          </w:tcPr>
          <w:p w14:paraId="0900D165" w14:textId="705C68DC" w:rsidR="00BC6D50" w:rsidRPr="00D965A7" w:rsidRDefault="00F45199" w:rsidP="00A0238D">
            <w:pPr>
              <w:jc w:val="both"/>
            </w:pPr>
            <w:r>
              <w:t>Beauteous</w:t>
            </w:r>
            <w:r w:rsidR="00BC6D50">
              <w:t xml:space="preserve"> lifestyle</w:t>
            </w:r>
          </w:p>
        </w:tc>
      </w:tr>
      <w:tr w:rsidR="00BC6D50" w14:paraId="18921814" w14:textId="77777777" w:rsidTr="005B5779">
        <w:tc>
          <w:tcPr>
            <w:tcW w:w="42.30pt" w:type="dxa"/>
          </w:tcPr>
          <w:p w14:paraId="30669FFC" w14:textId="3E1D3D82" w:rsidR="00BC6D50" w:rsidRDefault="005A23CF" w:rsidP="005A23CF">
            <w:pPr>
              <w:jc w:val="both"/>
            </w:pPr>
            <w:r>
              <w:t>95-100</w:t>
            </w:r>
          </w:p>
        </w:tc>
        <w:tc>
          <w:tcPr>
            <w:tcW w:w="56.70pt" w:type="dxa"/>
          </w:tcPr>
          <w:p w14:paraId="6C145598" w14:textId="48EE67A1" w:rsidR="00BC6D50" w:rsidRPr="008A1D1E" w:rsidRDefault="00BC6D50" w:rsidP="00BC6D50">
            <w:pPr>
              <w:jc w:val="both"/>
            </w:pPr>
            <w:r w:rsidRPr="00BC6D50">
              <w:rPr>
                <w:noProof/>
                <w:color w:val="FF0000"/>
              </w:rPr>
              <w:drawing>
                <wp:anchor distT="0" distB="0" distL="114300" distR="114300" simplePos="0" relativeHeight="251663872" behindDoc="0" locked="0" layoutInCell="1" allowOverlap="1" wp14:anchorId="18995B58" wp14:editId="12769DD9">
                  <wp:simplePos x="0" y="0"/>
                  <wp:positionH relativeFrom="column">
                    <wp:posOffset>121729</wp:posOffset>
                  </wp:positionH>
                  <wp:positionV relativeFrom="paragraph">
                    <wp:posOffset>163701</wp:posOffset>
                  </wp:positionV>
                  <wp:extent cx="253706" cy="100425"/>
                  <wp:effectExtent l="0" t="0" r="13335" b="13970"/>
                  <wp:wrapNone/>
                  <wp:docPr id="7" name="Rectangle 7"/>
                  <wp:cNvGraphicFramePr/>
                  <a:graphic xmlns:a="http://purl.oclc.org/ooxml/drawingml/main">
                    <a:graphicData uri="http://schemas.microsoft.com/office/word/2010/wordprocessingShape">
                      <wp:wsp>
                        <wp:cNvSpPr/>
                        <wp:spPr>
                          <a:xfrm>
                            <a:off x="0" y="0"/>
                            <a:ext cx="253706" cy="100425"/>
                          </a:xfrm>
                          <a:prstGeom prst="rect">
                            <a:avLst/>
                          </a:prstGeom>
                          <a:solidFill>
                            <a:srgbClr val="FFC000"/>
                          </a:solidFill>
                          <a:ln>
                            <a:solidFill>
                              <a:srgbClr val="FF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t xml:space="preserve">High  </w:t>
            </w:r>
          </w:p>
        </w:tc>
        <w:tc>
          <w:tcPr>
            <w:tcW w:w="77.95pt" w:type="dxa"/>
          </w:tcPr>
          <w:p w14:paraId="63249A42" w14:textId="77777777" w:rsidR="00BC6D50" w:rsidRPr="00D965A7" w:rsidRDefault="00BC6D50" w:rsidP="00BC6D50">
            <w:pPr>
              <w:jc w:val="both"/>
            </w:pPr>
            <w:r>
              <w:t>Medical attention</w:t>
            </w:r>
          </w:p>
        </w:tc>
        <w:tc>
          <w:tcPr>
            <w:tcW w:w="56.70pt" w:type="dxa"/>
          </w:tcPr>
          <w:p w14:paraId="0E3EC181" w14:textId="77777777" w:rsidR="00BC6D50" w:rsidRPr="00D965A7" w:rsidRDefault="00BC6D50" w:rsidP="00BC6D50">
            <w:pPr>
              <w:jc w:val="both"/>
            </w:pPr>
            <w:r>
              <w:t>Visit doctor</w:t>
            </w:r>
          </w:p>
        </w:tc>
      </w:tr>
      <w:tr w:rsidR="00BC6D50" w14:paraId="5982281B" w14:textId="77777777" w:rsidTr="005B5779">
        <w:tc>
          <w:tcPr>
            <w:tcW w:w="42.30pt" w:type="dxa"/>
          </w:tcPr>
          <w:p w14:paraId="37B2832B" w14:textId="1EEFC17D" w:rsidR="00BC6D50" w:rsidRDefault="005A23CF" w:rsidP="00472A94">
            <w:r w:rsidRPr="005A23CF">
              <w:rPr>
                <w:rFonts w:ascii="Times New Roman" w:hAnsi="Times New Roman" w:cs="Times New Roman"/>
              </w:rPr>
              <w:t>&lt;</w:t>
            </w:r>
            <w:r w:rsidR="00BC6D50">
              <w:t>100</w:t>
            </w:r>
          </w:p>
        </w:tc>
        <w:tc>
          <w:tcPr>
            <w:tcW w:w="56.70pt" w:type="dxa"/>
          </w:tcPr>
          <w:p w14:paraId="565EE289" w14:textId="7CC2296F" w:rsidR="00BC6D50" w:rsidRPr="008A1D1E" w:rsidRDefault="00BC6D50" w:rsidP="00BC6D50">
            <w:pPr>
              <w:jc w:val="both"/>
            </w:pPr>
            <w:r>
              <w:rPr>
                <w:noProof/>
              </w:rPr>
              <w:drawing>
                <wp:anchor distT="0" distB="0" distL="114300" distR="114300" simplePos="0" relativeHeight="251664896" behindDoc="0" locked="0" layoutInCell="1" allowOverlap="1" wp14:anchorId="3C66A7B4" wp14:editId="76E85EE4">
                  <wp:simplePos x="0" y="0"/>
                  <wp:positionH relativeFrom="column">
                    <wp:posOffset>133321</wp:posOffset>
                  </wp:positionH>
                  <wp:positionV relativeFrom="paragraph">
                    <wp:posOffset>337508</wp:posOffset>
                  </wp:positionV>
                  <wp:extent cx="253706" cy="100425"/>
                  <wp:effectExtent l="0" t="0" r="13335" b="13970"/>
                  <wp:wrapNone/>
                  <wp:docPr id="8" name="Rectangle 8"/>
                  <wp:cNvGraphicFramePr/>
                  <a:graphic xmlns:a="http://purl.oclc.org/ooxml/drawingml/main">
                    <a:graphicData uri="http://schemas.microsoft.com/office/word/2010/wordprocessingShape">
                      <wp:wsp>
                        <wp:cNvSpPr/>
                        <wp:spPr>
                          <a:xfrm>
                            <a:off x="0" y="0"/>
                            <a:ext cx="253706" cy="100425"/>
                          </a:xfrm>
                          <a:prstGeom prst="rect">
                            <a:avLst/>
                          </a:prstGeom>
                          <a:solidFill>
                            <a:srgbClr val="FF0000"/>
                          </a:solidFill>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r w:rsidR="007978C4">
              <w:t>Extremely critical</w:t>
            </w:r>
          </w:p>
        </w:tc>
        <w:tc>
          <w:tcPr>
            <w:tcW w:w="77.95pt" w:type="dxa"/>
          </w:tcPr>
          <w:p w14:paraId="11257A6A" w14:textId="77777777" w:rsidR="00BC6D50" w:rsidRPr="00D965A7" w:rsidRDefault="00BC6D50" w:rsidP="00BC6D50">
            <w:pPr>
              <w:jc w:val="both"/>
            </w:pPr>
            <w:r>
              <w:t>Urgent medical attention</w:t>
            </w:r>
          </w:p>
        </w:tc>
        <w:tc>
          <w:tcPr>
            <w:tcW w:w="56.70pt" w:type="dxa"/>
          </w:tcPr>
          <w:p w14:paraId="65D5E369" w14:textId="4AE70E21" w:rsidR="00BC6D50" w:rsidRPr="00D965A7" w:rsidRDefault="00877E55" w:rsidP="00BC6D50">
            <w:pPr>
              <w:jc w:val="both"/>
            </w:pPr>
            <w:r>
              <w:t>emergency care</w:t>
            </w:r>
          </w:p>
        </w:tc>
      </w:tr>
    </w:tbl>
    <w:p w14:paraId="598141B9" w14:textId="0B82782D" w:rsidR="0053340F" w:rsidRDefault="0053340F" w:rsidP="0053340F">
      <w:pPr>
        <w:jc w:val="both"/>
      </w:pPr>
      <w:r w:rsidRPr="00344593">
        <w:t xml:space="preserve">Table </w:t>
      </w:r>
      <w:r>
        <w:t>(</w:t>
      </w:r>
      <w:r w:rsidRPr="00344593">
        <w:t>ii</w:t>
      </w:r>
      <w:r>
        <w:t>)</w:t>
      </w:r>
      <w:r w:rsidRPr="00344593">
        <w:t xml:space="preserve"> classifies </w:t>
      </w:r>
      <w:r>
        <w:t xml:space="preserve">examples of </w:t>
      </w:r>
      <w:r w:rsidRPr="00344593">
        <w:t>labels and assign</w:t>
      </w:r>
      <w:r w:rsidR="0060533B">
        <w:t>s</w:t>
      </w:r>
      <w:r w:rsidRPr="00344593">
        <w:t xml:space="preserve"> </w:t>
      </w:r>
      <w:r w:rsidR="0060533B">
        <w:t xml:space="preserve">the </w:t>
      </w:r>
      <w:r w:rsidRPr="00344593">
        <w:t>meaning of heart signals, with recommended actions.</w:t>
      </w:r>
    </w:p>
    <w:p w14:paraId="73ACED3C" w14:textId="63EAEB3D" w:rsidR="008F4074" w:rsidRPr="00EE6ADD" w:rsidRDefault="008F4074" w:rsidP="00EE6ADD">
      <w:pPr>
        <w:pStyle w:val="Heading1"/>
      </w:pPr>
      <w:r w:rsidRPr="00EE6ADD">
        <w:t>Gated Attention-Based Fusion</w:t>
      </w:r>
    </w:p>
    <w:p w14:paraId="7BD34390" w14:textId="59630DF9" w:rsidR="009B0ED8" w:rsidRDefault="009B0ED8" w:rsidP="009B0ED8">
      <w:pPr>
        <w:jc w:val="both"/>
      </w:pPr>
      <w:r>
        <w:t xml:space="preserve">   An intelligent approach to monitoring heart health is mandatory</w:t>
      </w:r>
      <w:r w:rsidR="006E03F6">
        <w:t>. F</w:t>
      </w:r>
      <w:r>
        <w:t>or example</w:t>
      </w:r>
      <w:r w:rsidR="006E03F6">
        <w:t>,</w:t>
      </w:r>
      <w:r>
        <w:t xml:space="preserve"> instead of getting statistic</w:t>
      </w:r>
      <w:r w:rsidR="00525A7C">
        <w:t>al figures such as heart rate ranges</w:t>
      </w:r>
      <w:r>
        <w:t xml:space="preserve"> between 100-120, it </w:t>
      </w:r>
      <w:r w:rsidR="00525A7C">
        <w:t xml:space="preserve">is </w:t>
      </w:r>
      <w:r>
        <w:t xml:space="preserve">more important to get </w:t>
      </w:r>
      <w:r w:rsidR="00525A7C">
        <w:t xml:space="preserve">a </w:t>
      </w:r>
      <w:r>
        <w:t xml:space="preserve">comprehensive and </w:t>
      </w:r>
      <w:r w:rsidR="00525A7C">
        <w:t>descriptive</w:t>
      </w:r>
      <w:r>
        <w:t xml:space="preserve"> response</w:t>
      </w:r>
      <w:r w:rsidR="006E03F6">
        <w:t>,</w:t>
      </w:r>
      <w:r>
        <w:t xml:space="preserve"> such as "the heart is behaving </w:t>
      </w:r>
      <w:r w:rsidR="006E03F6">
        <w:t>abnormall</w:t>
      </w:r>
      <w:r>
        <w:t>y</w:t>
      </w:r>
      <w:r w:rsidR="006E03F6">
        <w:t>,</w:t>
      </w:r>
      <w:r>
        <w:t xml:space="preserve"> therefore </w:t>
      </w:r>
      <w:r w:rsidR="007978C4">
        <w:t>seeking</w:t>
      </w:r>
      <w:r>
        <w:t xml:space="preserve"> </w:t>
      </w:r>
      <w:r w:rsidR="006E03F6">
        <w:t xml:space="preserve">a </w:t>
      </w:r>
      <w:r w:rsidR="00525A7C">
        <w:t>medical</w:t>
      </w:r>
      <w:r>
        <w:t xml:space="preserve"> doctor". Despite the progressive outcomes fr</w:t>
      </w:r>
      <w:r w:rsidR="00525A7C">
        <w:t>om multimodal models, we</w:t>
      </w:r>
      <w:r>
        <w:t xml:space="preserve"> reduce false alarm</w:t>
      </w:r>
      <w:r w:rsidR="006E03F6">
        <w:t>s</w:t>
      </w:r>
      <w:r>
        <w:t xml:space="preserve"> due </w:t>
      </w:r>
      <w:r w:rsidR="006E03F6">
        <w:t>t</w:t>
      </w:r>
      <w:r>
        <w:t xml:space="preserve">o noisy data features, ensure early detection, </w:t>
      </w:r>
      <w:r w:rsidR="00525A7C">
        <w:t>and personalize re</w:t>
      </w:r>
      <w:r>
        <w:t>s</w:t>
      </w:r>
      <w:r w:rsidR="00525A7C">
        <w:t>po</w:t>
      </w:r>
      <w:r>
        <w:t>nse</w:t>
      </w:r>
      <w:r w:rsidR="006E03F6">
        <w:t>s</w:t>
      </w:r>
      <w:r>
        <w:t xml:space="preserve"> to </w:t>
      </w:r>
      <w:r w:rsidR="00525A7C">
        <w:t>individual</w:t>
      </w:r>
      <w:r>
        <w:t xml:space="preserve"> baselines, with a technically </w:t>
      </w:r>
      <w:r w:rsidR="00525A7C">
        <w:t>efficient</w:t>
      </w:r>
      <w:r>
        <w:t xml:space="preserve"> and scalable </w:t>
      </w:r>
      <w:r w:rsidR="00525A7C">
        <w:t xml:space="preserve">model. The </w:t>
      </w:r>
      <w:r w:rsidR="00525A7C">
        <w:t>study</w:t>
      </w:r>
      <w:r>
        <w:t xml:space="preserve"> </w:t>
      </w:r>
      <w:r w:rsidR="00525A7C">
        <w:t>applied</w:t>
      </w:r>
      <w:r>
        <w:t xml:space="preserve"> a learned gate to control the extent to which </w:t>
      </w:r>
      <w:r w:rsidR="007978C4">
        <w:t>data</w:t>
      </w:r>
      <w:r>
        <w:t xml:space="preserve"> modality can influence the final fused </w:t>
      </w:r>
      <w:r w:rsidR="00525A7C">
        <w:t>representation</w:t>
      </w:r>
      <w:r>
        <w:t>. It filter</w:t>
      </w:r>
      <w:r w:rsidR="006E03F6">
        <w:t>s</w:t>
      </w:r>
      <w:r>
        <w:t xml:space="preserve"> and downwei</w:t>
      </w:r>
      <w:r w:rsidR="00525A7C">
        <w:t>ghs</w:t>
      </w:r>
      <w:r>
        <w:t xml:space="preserve"> unreliable data modality</w:t>
      </w:r>
      <w:r w:rsidR="00207650">
        <w:t xml:space="preserve"> [17</w:t>
      </w:r>
      <w:r w:rsidR="007978C4">
        <w:t>]. In</w:t>
      </w:r>
      <w:r>
        <w:t xml:space="preserve"> this case, gating is added to attention using </w:t>
      </w:r>
      <w:r w:rsidR="00525A7C">
        <w:t>gates (</w:t>
      </w:r>
      <w:r>
        <w:t>sigmoid masks)</w:t>
      </w:r>
      <w:r w:rsidR="006E03F6">
        <w:t>,</w:t>
      </w:r>
      <w:r>
        <w:t xml:space="preserve"> so they decide how much to trust a computed attention modality.</w:t>
      </w:r>
    </w:p>
    <w:p w14:paraId="40DE9A73" w14:textId="77777777" w:rsidR="009A7999" w:rsidRPr="00F34E98" w:rsidRDefault="009A7999" w:rsidP="00EE6ADD">
      <w:pPr>
        <w:pStyle w:val="tablehead"/>
        <w:numPr>
          <w:ilvl w:val="0"/>
          <w:numId w:val="0"/>
        </w:numPr>
        <w:jc w:val="both"/>
        <w:rPr>
          <w:sz w:val="20"/>
          <w:szCs w:val="20"/>
        </w:rPr>
      </w:pPr>
      <w:r w:rsidRPr="00F34E98">
        <w:rPr>
          <w:sz w:val="20"/>
          <w:szCs w:val="20"/>
        </w:rPr>
        <w:t>Simulation Implementation: Pseudocode</w:t>
      </w:r>
    </w:p>
    <w:p w14:paraId="3D90D642" w14:textId="77777777" w:rsidR="005A23CF" w:rsidRPr="00F962FB" w:rsidRDefault="005A23CF" w:rsidP="005A23CF">
      <w:pPr>
        <w:jc w:val="both"/>
        <w:rPr>
          <w:i/>
        </w:rPr>
      </w:pPr>
      <w:r w:rsidRPr="00F962FB">
        <w:rPr>
          <w:i/>
        </w:rPr>
        <w:t>Begin</w:t>
      </w:r>
    </w:p>
    <w:p w14:paraId="78787F09" w14:textId="77777777" w:rsidR="005A23CF" w:rsidRPr="00F962FB" w:rsidRDefault="005A23CF" w:rsidP="005A23CF">
      <w:pPr>
        <w:jc w:val="both"/>
        <w:rPr>
          <w:i/>
        </w:rPr>
      </w:pPr>
      <w:r w:rsidRPr="00F962FB">
        <w:rPr>
          <w:i/>
        </w:rPr>
        <w:t xml:space="preserve">Input HR </w:t>
      </w:r>
      <w:proofErr w:type="gramStart"/>
      <w:r w:rsidRPr="00F962FB">
        <w:rPr>
          <w:i/>
        </w:rPr>
        <w:t>signals</w:t>
      </w:r>
      <w:proofErr w:type="gramEnd"/>
    </w:p>
    <w:p w14:paraId="41AE6D09" w14:textId="1AAEADD7" w:rsidR="005A23CF" w:rsidRPr="00F962FB" w:rsidRDefault="009A7999" w:rsidP="005A23CF">
      <w:pPr>
        <w:jc w:val="both"/>
        <w:rPr>
          <w:i/>
        </w:rPr>
      </w:pPr>
      <w:proofErr w:type="gramStart"/>
      <w:r w:rsidRPr="00F962FB">
        <w:rPr>
          <w:i/>
        </w:rPr>
        <w:t>Compute</w:t>
      </w:r>
      <w:proofErr w:type="gramEnd"/>
      <w:r w:rsidR="005A23CF" w:rsidRPr="00F962FB">
        <w:rPr>
          <w:i/>
        </w:rPr>
        <w:t xml:space="preserve"> [FP =</w:t>
      </w:r>
      <w:proofErr w:type="gramStart"/>
      <w:r w:rsidR="005A23CF" w:rsidRPr="00F962FB">
        <w:rPr>
          <w:i/>
        </w:rPr>
        <w:t>AD,RD</w:t>
      </w:r>
      <w:proofErr w:type="gramEnd"/>
      <w:r w:rsidR="005A23CF" w:rsidRPr="00F962FB">
        <w:rPr>
          <w:i/>
        </w:rPr>
        <w:t>,CD] //</w:t>
      </w:r>
      <w:r w:rsidR="00FE1CB0" w:rsidRPr="00F962FB">
        <w:rPr>
          <w:i/>
        </w:rPr>
        <w:t>FP (</w:t>
      </w:r>
      <w:r w:rsidR="005A23CF" w:rsidRPr="00F962FB">
        <w:rPr>
          <w:i/>
        </w:rPr>
        <w:t>featurevector)</w:t>
      </w:r>
    </w:p>
    <w:p w14:paraId="5B99DA58" w14:textId="77777777" w:rsidR="005A23CF" w:rsidRPr="00F962FB" w:rsidRDefault="005A23CF" w:rsidP="005A23CF">
      <w:pPr>
        <w:jc w:val="both"/>
        <w:rPr>
          <w:i/>
        </w:rPr>
      </w:pPr>
      <w:r w:rsidRPr="00F962FB">
        <w:rPr>
          <w:i/>
        </w:rPr>
        <w:t>Return FP</w:t>
      </w:r>
    </w:p>
    <w:p w14:paraId="385A4746" w14:textId="77777777" w:rsidR="005A23CF" w:rsidRPr="00F962FB" w:rsidRDefault="005A23CF" w:rsidP="005A23CF">
      <w:pPr>
        <w:jc w:val="both"/>
        <w:rPr>
          <w:i/>
        </w:rPr>
      </w:pPr>
      <w:r w:rsidRPr="00F962FB">
        <w:rPr>
          <w:i/>
        </w:rPr>
        <w:t xml:space="preserve">WeighModalities [AW1 → ​AD </w:t>
      </w:r>
      <w:proofErr w:type="gramStart"/>
      <w:r w:rsidRPr="00F962FB">
        <w:rPr>
          <w:i/>
        </w:rPr>
        <w:t>+  AW</w:t>
      </w:r>
      <w:proofErr w:type="gramEnd"/>
      <w:r w:rsidRPr="00F962FB">
        <w:rPr>
          <w:i/>
        </w:rPr>
        <w:t xml:space="preserve">2 → RD + AW3 → CD]       </w:t>
      </w:r>
    </w:p>
    <w:p w14:paraId="7A6D1215" w14:textId="77777777" w:rsidR="005A23CF" w:rsidRDefault="005A23CF" w:rsidP="005A23CF">
      <w:pPr>
        <w:jc w:val="both"/>
        <w:rPr>
          <w:i/>
        </w:rPr>
      </w:pPr>
      <w:r w:rsidRPr="00F962FB">
        <w:rPr>
          <w:i/>
        </w:rPr>
        <w:t xml:space="preserve">Calculate combined Deviation </w:t>
      </w:r>
      <w:proofErr w:type="gramStart"/>
      <w:r w:rsidRPr="00F962FB">
        <w:rPr>
          <w:i/>
        </w:rPr>
        <w:t>Score  [</w:t>
      </w:r>
      <w:proofErr w:type="gramEnd"/>
      <w:r w:rsidRPr="00F962FB">
        <w:rPr>
          <w:i/>
        </w:rPr>
        <w:t xml:space="preserve">FusedScore </w:t>
      </w:r>
      <w:proofErr w:type="gramStart"/>
      <w:r w:rsidRPr="00F962FB">
        <w:rPr>
          <w:i/>
        </w:rPr>
        <w:t xml:space="preserve">=  </w:t>
      </w:r>
      <w:r w:rsidRPr="00F962FB">
        <w:rPr>
          <w:rStyle w:val="mord"/>
          <w:i/>
        </w:rPr>
        <w:t>AW</w:t>
      </w:r>
      <w:proofErr w:type="gramEnd"/>
      <w:r w:rsidRPr="00F962FB">
        <w:rPr>
          <w:rStyle w:val="mord"/>
          <w:i/>
        </w:rPr>
        <w:t>1</w:t>
      </w:r>
      <w:r w:rsidRPr="00F962FB">
        <w:rPr>
          <w:rStyle w:val="vlist-s"/>
          <w:i/>
        </w:rPr>
        <w:t>​</w:t>
      </w:r>
      <w:r w:rsidRPr="00F962FB">
        <w:rPr>
          <w:rStyle w:val="mbin"/>
          <w:rFonts w:ascii="Cambria Math" w:hAnsi="Cambria Math" w:cs="Cambria Math"/>
          <w:i/>
        </w:rPr>
        <w:t>⋅</w:t>
      </w:r>
      <w:r w:rsidRPr="00F962FB">
        <w:rPr>
          <w:rStyle w:val="mord"/>
          <w:i/>
        </w:rPr>
        <w:t xml:space="preserve">AD </w:t>
      </w:r>
      <w:r w:rsidRPr="00F962FB">
        <w:rPr>
          <w:rStyle w:val="mbin"/>
          <w:i/>
        </w:rPr>
        <w:t>+</w:t>
      </w:r>
      <w:r w:rsidRPr="00F962FB">
        <w:rPr>
          <w:rStyle w:val="mord"/>
          <w:i/>
        </w:rPr>
        <w:t>AW2</w:t>
      </w:r>
      <w:r w:rsidRPr="00F962FB">
        <w:rPr>
          <w:rStyle w:val="vlist-s"/>
          <w:i/>
        </w:rPr>
        <w:t>​</w:t>
      </w:r>
      <w:r w:rsidRPr="00F962FB">
        <w:rPr>
          <w:rStyle w:val="mbin"/>
          <w:rFonts w:ascii="Cambria Math" w:hAnsi="Cambria Math" w:cs="Cambria Math"/>
          <w:i/>
        </w:rPr>
        <w:t>⋅</w:t>
      </w:r>
      <w:r w:rsidRPr="00F962FB">
        <w:rPr>
          <w:rStyle w:val="mord"/>
          <w:i/>
        </w:rPr>
        <w:t>RD</w:t>
      </w:r>
      <w:r w:rsidRPr="00F962FB">
        <w:rPr>
          <w:rStyle w:val="mbin"/>
          <w:i/>
        </w:rPr>
        <w:t xml:space="preserve">+ </w:t>
      </w:r>
      <w:r w:rsidRPr="00F962FB">
        <w:rPr>
          <w:rStyle w:val="mord"/>
          <w:i/>
        </w:rPr>
        <w:t>AW3</w:t>
      </w:r>
      <w:r w:rsidRPr="00F962FB">
        <w:rPr>
          <w:rStyle w:val="vlist-s"/>
          <w:i/>
        </w:rPr>
        <w:t>​</w:t>
      </w:r>
      <w:r w:rsidRPr="00F962FB">
        <w:rPr>
          <w:rStyle w:val="mbin"/>
          <w:rFonts w:ascii="Cambria Math" w:hAnsi="Cambria Math" w:cs="Cambria Math"/>
          <w:i/>
        </w:rPr>
        <w:t>⋅</w:t>
      </w:r>
      <w:r w:rsidRPr="00F962FB">
        <w:rPr>
          <w:rStyle w:val="mord"/>
          <w:i/>
        </w:rPr>
        <w:t>CD</w:t>
      </w:r>
      <w:r w:rsidRPr="00F962FB">
        <w:rPr>
          <w:i/>
        </w:rPr>
        <w:t>]</w:t>
      </w:r>
    </w:p>
    <w:p w14:paraId="62D72538" w14:textId="66F53CA2" w:rsidR="00A6360A" w:rsidRPr="00F962FB" w:rsidRDefault="00A6360A" w:rsidP="005A23CF">
      <w:pPr>
        <w:jc w:val="both"/>
        <w:rPr>
          <w:i/>
        </w:rPr>
      </w:pPr>
      <w:r w:rsidRPr="00A6360A">
        <w:rPr>
          <w:rFonts w:hint="eastAsia"/>
          <w:i/>
        </w:rPr>
        <w:t xml:space="preserve">FusedScore </w:t>
      </w:r>
      <w:r w:rsidRPr="00A6360A">
        <w:rPr>
          <w:rFonts w:hint="eastAsia"/>
          <w:i/>
        </w:rPr>
        <w:t>←</w:t>
      </w:r>
      <w:r w:rsidRPr="00A6360A">
        <w:rPr>
          <w:rFonts w:hint="eastAsia"/>
          <w:i/>
        </w:rPr>
        <w:t xml:space="preserve"> FusedScore + g[i] </w:t>
      </w:r>
      <w:r w:rsidRPr="00A6360A">
        <w:rPr>
          <w:rFonts w:hint="eastAsia"/>
          <w:i/>
        </w:rPr>
        <w:t>×</w:t>
      </w:r>
      <w:r w:rsidRPr="00A6360A">
        <w:rPr>
          <w:rFonts w:hint="eastAsia"/>
          <w:i/>
        </w:rPr>
        <w:t xml:space="preserve"> FP[i] // g[i]: gating </w:t>
      </w:r>
      <w:r w:rsidR="009A7999">
        <w:rPr>
          <w:i/>
        </w:rPr>
        <w:t>//</w:t>
      </w:r>
      <w:r w:rsidRPr="00A6360A">
        <w:rPr>
          <w:rFonts w:hint="eastAsia"/>
          <w:i/>
        </w:rPr>
        <w:t>features i, 0</w:t>
      </w:r>
      <w:r>
        <w:rPr>
          <w:i/>
        </w:rPr>
        <w:t xml:space="preserve"> </w:t>
      </w:r>
      <w:r w:rsidRPr="00F962FB">
        <w:rPr>
          <w:i/>
        </w:rPr>
        <w:t>&lt;</w:t>
      </w:r>
      <w:r w:rsidRPr="00A6360A">
        <w:rPr>
          <w:rFonts w:hint="eastAsia"/>
          <w:i/>
        </w:rPr>
        <w:t xml:space="preserve"> 1  </w:t>
      </w:r>
    </w:p>
    <w:p w14:paraId="455B9EAC" w14:textId="14B8F86F" w:rsidR="005A23CF" w:rsidRPr="00F962FB" w:rsidRDefault="005A23CF" w:rsidP="005A23CF">
      <w:pPr>
        <w:jc w:val="both"/>
        <w:rPr>
          <w:i/>
        </w:rPr>
      </w:pPr>
      <w:r w:rsidRPr="00F962FB">
        <w:rPr>
          <w:i/>
        </w:rPr>
        <w:t>Classify</w:t>
      </w:r>
      <w:r w:rsidR="009A7999" w:rsidRPr="00F962FB">
        <w:rPr>
          <w:i/>
        </w:rPr>
        <w:t xml:space="preserve">: </w:t>
      </w:r>
      <w:proofErr w:type="gramStart"/>
      <w:r w:rsidR="009A7999" w:rsidRPr="00F962FB">
        <w:rPr>
          <w:i/>
        </w:rPr>
        <w:t>[</w:t>
      </w:r>
      <w:r w:rsidRPr="00F962FB">
        <w:rPr>
          <w:i/>
        </w:rPr>
        <w:t xml:space="preserve"> IF</w:t>
      </w:r>
      <w:proofErr w:type="gramEnd"/>
      <w:r w:rsidRPr="00F962FB">
        <w:rPr>
          <w:i/>
        </w:rPr>
        <w:t xml:space="preserve"> FusedScore &lt; 60 THEN</w:t>
      </w:r>
    </w:p>
    <w:p w14:paraId="66E30DD0" w14:textId="77777777" w:rsidR="005A23CF" w:rsidRPr="00F962FB" w:rsidRDefault="005A23CF" w:rsidP="005A23CF">
      <w:pPr>
        <w:jc w:val="both"/>
        <w:rPr>
          <w:i/>
        </w:rPr>
      </w:pPr>
      <w:r w:rsidRPr="00F962FB">
        <w:rPr>
          <w:i/>
        </w:rPr>
        <w:t xml:space="preserve">          Print ← "</w:t>
      </w:r>
      <w:proofErr w:type="gramStart"/>
      <w:r w:rsidRPr="00F962FB">
        <w:rPr>
          <w:i/>
        </w:rPr>
        <w:t>Normal"</w:t>
      </w:r>
      <w:proofErr w:type="gramEnd"/>
    </w:p>
    <w:p w14:paraId="2F95E2E5" w14:textId="77777777" w:rsidR="005A23CF" w:rsidRPr="00F962FB" w:rsidRDefault="005A23CF" w:rsidP="005A23CF">
      <w:pPr>
        <w:jc w:val="both"/>
        <w:rPr>
          <w:i/>
        </w:rPr>
      </w:pPr>
      <w:r w:rsidRPr="00F962FB">
        <w:rPr>
          <w:i/>
        </w:rPr>
        <w:t xml:space="preserve">          Else if FusedScore &lt; 85 THEN</w:t>
      </w:r>
    </w:p>
    <w:p w14:paraId="242E281C" w14:textId="055CF67D" w:rsidR="005A23CF" w:rsidRPr="00F962FB" w:rsidRDefault="005A23CF" w:rsidP="005A23CF">
      <w:pPr>
        <w:jc w:val="both"/>
        <w:rPr>
          <w:i/>
        </w:rPr>
      </w:pPr>
      <w:r w:rsidRPr="00F962FB">
        <w:rPr>
          <w:i/>
        </w:rPr>
        <w:t xml:space="preserve">          Print ← "Abnormal"        else</w:t>
      </w:r>
    </w:p>
    <w:p w14:paraId="19C58780" w14:textId="77777777" w:rsidR="005A23CF" w:rsidRPr="00F962FB" w:rsidRDefault="005A23CF" w:rsidP="005A23CF">
      <w:pPr>
        <w:jc w:val="both"/>
        <w:rPr>
          <w:i/>
        </w:rPr>
      </w:pPr>
      <w:r w:rsidRPr="00F962FB">
        <w:rPr>
          <w:i/>
        </w:rPr>
        <w:t xml:space="preserve">          Print ← "Medical </w:t>
      </w:r>
      <w:proofErr w:type="gramStart"/>
      <w:r w:rsidRPr="00F962FB">
        <w:rPr>
          <w:i/>
        </w:rPr>
        <w:t>Attention"</w:t>
      </w:r>
      <w:proofErr w:type="gramEnd"/>
    </w:p>
    <w:p w14:paraId="49EBFE5C" w14:textId="7F78B0F6" w:rsidR="005A23CF" w:rsidRPr="00F962FB" w:rsidRDefault="008F4074" w:rsidP="005A23CF">
      <w:pPr>
        <w:jc w:val="both"/>
        <w:rPr>
          <w:i/>
        </w:rPr>
      </w:pPr>
      <w:r>
        <w:rPr>
          <w:i/>
        </w:rPr>
        <w:t xml:space="preserve">          End</w:t>
      </w:r>
      <w:r w:rsidR="005A23CF" w:rsidRPr="00F962FB">
        <w:rPr>
          <w:i/>
        </w:rPr>
        <w:t xml:space="preserve"> </w:t>
      </w:r>
      <w:proofErr w:type="gramStart"/>
      <w:r>
        <w:rPr>
          <w:i/>
        </w:rPr>
        <w:t>if</w:t>
      </w:r>
      <w:proofErr w:type="gramEnd"/>
    </w:p>
    <w:p w14:paraId="7D89E67C" w14:textId="77777777" w:rsidR="005A23CF" w:rsidRPr="00F962FB" w:rsidRDefault="005A23CF" w:rsidP="005A23CF">
      <w:pPr>
        <w:jc w:val="both"/>
        <w:rPr>
          <w:i/>
        </w:rPr>
      </w:pPr>
      <w:r w:rsidRPr="00F962FB">
        <w:rPr>
          <w:i/>
        </w:rPr>
        <w:t xml:space="preserve">          RETURN </w:t>
      </w:r>
      <w:proofErr w:type="gramStart"/>
      <w:r w:rsidRPr="00F962FB">
        <w:rPr>
          <w:i/>
        </w:rPr>
        <w:t>FusedScore ]</w:t>
      </w:r>
      <w:proofErr w:type="gramEnd"/>
    </w:p>
    <w:p w14:paraId="2E5C25CC" w14:textId="633ECE62" w:rsidR="005A23CF" w:rsidRPr="00F962FB" w:rsidRDefault="005A23CF" w:rsidP="005A23CF">
      <w:pPr>
        <w:jc w:val="both"/>
        <w:rPr>
          <w:i/>
        </w:rPr>
      </w:pPr>
      <w:proofErr w:type="spellStart"/>
      <w:r w:rsidRPr="00F962FB">
        <w:rPr>
          <w:i/>
        </w:rPr>
        <w:t>FusedScore</w:t>
      </w:r>
      <w:proofErr w:type="spellEnd"/>
      <w:proofErr w:type="gramStart"/>
      <w:r w:rsidRPr="00F962FB">
        <w:rPr>
          <w:i/>
        </w:rPr>
        <w:t>=“</w:t>
      </w:r>
      <w:proofErr w:type="spellStart"/>
      <w:proofErr w:type="gramEnd"/>
      <w:r w:rsidR="00FE1CB0" w:rsidRPr="00F962FB">
        <w:rPr>
          <w:i/>
        </w:rPr>
        <w:t>RiskLevelImage</w:t>
      </w:r>
      <w:proofErr w:type="spellEnd"/>
      <w:r w:rsidR="00FE1CB0" w:rsidRPr="00F962FB">
        <w:rPr>
          <w:i/>
        </w:rPr>
        <w:t xml:space="preserve">” </w:t>
      </w:r>
      <w:proofErr w:type="gramStart"/>
      <w:r w:rsidR="00FE1CB0" w:rsidRPr="00F962FB">
        <w:rPr>
          <w:i/>
        </w:rPr>
        <w:t>+</w:t>
      </w:r>
      <w:r w:rsidRPr="00F962FB">
        <w:rPr>
          <w:i/>
        </w:rPr>
        <w:t>“</w:t>
      </w:r>
      <w:proofErr w:type="spellStart"/>
      <w:r w:rsidRPr="00F962FB">
        <w:rPr>
          <w:i/>
        </w:rPr>
        <w:t>MedicalInterpretation</w:t>
      </w:r>
      <w:proofErr w:type="spellEnd"/>
      <w:r w:rsidRPr="00F962FB">
        <w:rPr>
          <w:i/>
        </w:rPr>
        <w:t>”+</w:t>
      </w:r>
      <w:proofErr w:type="gramEnd"/>
      <w:r w:rsidRPr="00F962FB">
        <w:rPr>
          <w:i/>
        </w:rPr>
        <w:t xml:space="preserve"> “Action”</w:t>
      </w:r>
    </w:p>
    <w:p w14:paraId="2022DB9A" w14:textId="77777777" w:rsidR="005A23CF" w:rsidRPr="00F962FB" w:rsidRDefault="005A23CF" w:rsidP="005A23CF">
      <w:pPr>
        <w:jc w:val="both"/>
        <w:rPr>
          <w:i/>
        </w:rPr>
      </w:pPr>
      <w:r w:rsidRPr="00F962FB">
        <w:rPr>
          <w:i/>
        </w:rPr>
        <w:t>Print FusedScore</w:t>
      </w:r>
    </w:p>
    <w:p w14:paraId="744F6A46" w14:textId="77777777" w:rsidR="005A23CF" w:rsidRDefault="005A23CF" w:rsidP="005A23CF">
      <w:pPr>
        <w:jc w:val="both"/>
        <w:rPr>
          <w:i/>
        </w:rPr>
      </w:pPr>
      <w:r w:rsidRPr="00F962FB">
        <w:rPr>
          <w:i/>
        </w:rPr>
        <w:t>End</w:t>
      </w:r>
    </w:p>
    <w:p w14:paraId="1A18F06D" w14:textId="77777777" w:rsidR="00BC6B2E" w:rsidRPr="00F962FB" w:rsidRDefault="00BC6B2E" w:rsidP="005A23CF">
      <w:pPr>
        <w:jc w:val="both"/>
        <w:rPr>
          <w:i/>
        </w:rPr>
      </w:pPr>
    </w:p>
    <w:p w14:paraId="17325A52" w14:textId="5CEE610D" w:rsidR="009B0ED8" w:rsidRDefault="00B61064" w:rsidP="009B0ED8">
      <w:pPr>
        <w:jc w:val="both"/>
      </w:pPr>
      <w:r w:rsidRPr="00B61064">
        <w:t>The pseudocode imp</w:t>
      </w:r>
      <w:r w:rsidR="00F34E98">
        <w:t>lements a conceptual logic fusing</w:t>
      </w:r>
      <w:r w:rsidRPr="00B61064">
        <w:t xml:space="preserve"> various modalities (image, texts), p</w:t>
      </w:r>
      <w:r w:rsidR="00F34E98">
        <w:t>roduce</w:t>
      </w:r>
      <w:r w:rsidR="006E03F6">
        <w:t>s</w:t>
      </w:r>
      <w:r w:rsidR="00F34E98">
        <w:t xml:space="preserve"> feature vectors, assign</w:t>
      </w:r>
      <w:r w:rsidR="006E03F6">
        <w:t>s</w:t>
      </w:r>
      <w:r w:rsidR="00F34E98" w:rsidRPr="00B61064">
        <w:t xml:space="preserve"> </w:t>
      </w:r>
      <w:r w:rsidR="00F34E98">
        <w:t>weights</w:t>
      </w:r>
      <w:r w:rsidR="006E03F6">
        <w:t>,</w:t>
      </w:r>
      <w:r w:rsidR="00F34E98">
        <w:t xml:space="preserve"> and give</w:t>
      </w:r>
      <w:r w:rsidR="006E03F6">
        <w:t>s</w:t>
      </w:r>
      <w:r w:rsidRPr="00B61064">
        <w:t xml:space="preserve"> </w:t>
      </w:r>
      <w:r w:rsidR="006E03F6">
        <w:t xml:space="preserve">a </w:t>
      </w:r>
      <w:r w:rsidRPr="00B61064">
        <w:t xml:space="preserve">fused representation, </w:t>
      </w:r>
      <w:r w:rsidR="00F34E98">
        <w:t xml:space="preserve">then </w:t>
      </w:r>
      <w:r w:rsidRPr="00B61064">
        <w:t xml:space="preserve">outputs the weighted sum of all </w:t>
      </w:r>
      <w:r w:rsidR="00584A96">
        <w:t xml:space="preserve">gated </w:t>
      </w:r>
      <w:r w:rsidRPr="00B61064">
        <w:t>modalities.</w:t>
      </w:r>
      <w:r>
        <w:t xml:space="preserve"> </w:t>
      </w:r>
      <w:r w:rsidR="009B0ED8">
        <w:t xml:space="preserve">It is </w:t>
      </w:r>
      <w:r w:rsidR="00525A7C">
        <w:t>difficult to</w:t>
      </w:r>
      <w:r w:rsidR="009B0ED8">
        <w:t xml:space="preserve"> track heart rate when the characteristics keep changing</w:t>
      </w:r>
      <w:r w:rsidR="00207650">
        <w:t xml:space="preserve"> [19]</w:t>
      </w:r>
      <w:r w:rsidR="009B0ED8">
        <w:t>. Assessing the accuracy of popular commercial technologies that measure resting heart rate and heart rate variability</w:t>
      </w:r>
      <w:r>
        <w:t xml:space="preserve"> is</w:t>
      </w:r>
      <w:r w:rsidR="00F34E98">
        <w:t xml:space="preserve"> also</w:t>
      </w:r>
      <w:r>
        <w:t xml:space="preserve"> challenging.</w:t>
      </w:r>
      <w:r w:rsidR="00BC2393">
        <w:t xml:space="preserve"> Therefore, a gating technique is relevant.</w:t>
      </w:r>
      <w:r>
        <w:t xml:space="preserve"> The</w:t>
      </w:r>
      <w:r w:rsidR="009B0ED8">
        <w:t xml:space="preserve"> consecutive fluctuations of heartbeats show heart rate variability, which provides insights into cardiac function and physiological state</w:t>
      </w:r>
      <w:r w:rsidR="00207650">
        <w:t xml:space="preserve"> [25]</w:t>
      </w:r>
      <w:r w:rsidR="009B0ED8">
        <w:t>.</w:t>
      </w:r>
      <w:r w:rsidR="00BC2393">
        <w:t xml:space="preserve"> </w:t>
      </w:r>
      <w:r w:rsidR="00F34E98">
        <w:t>Modelling this framework properly solves the shortcomings of modern heart rate systems.</w:t>
      </w:r>
    </w:p>
    <w:p w14:paraId="1097B914" w14:textId="2FFEAE67" w:rsidR="00C33476" w:rsidRPr="00941014" w:rsidRDefault="001B0488" w:rsidP="00C33476">
      <w:pPr>
        <w:pStyle w:val="Heading1"/>
      </w:pPr>
      <w:r>
        <w:t>Conclusion</w:t>
      </w:r>
    </w:p>
    <w:p w14:paraId="57875A4B" w14:textId="73411316" w:rsidR="00B225BF" w:rsidRDefault="00037731" w:rsidP="009B0ED8">
      <w:pPr>
        <w:jc w:val="both"/>
      </w:pPr>
      <w:r>
        <w:t>In conclusion</w:t>
      </w:r>
      <w:r w:rsidR="006E03F6">
        <w:t>,</w:t>
      </w:r>
      <w:r>
        <w:t xml:space="preserve"> study</w:t>
      </w:r>
      <w:r w:rsidR="00B225BF" w:rsidRPr="00B225BF">
        <w:t xml:space="preserve"> findings reinforce the critical role</w:t>
      </w:r>
      <w:r>
        <w:t xml:space="preserve"> played by</w:t>
      </w:r>
      <w:r w:rsidR="00B225BF" w:rsidRPr="00B225BF">
        <w:t xml:space="preserve"> multimodal intelligence in advan</w:t>
      </w:r>
      <w:r w:rsidR="00AA791D">
        <w:t xml:space="preserve">cing heart rate deviation </w:t>
      </w:r>
      <w:r w:rsidR="00B225BF" w:rsidRPr="00B225BF">
        <w:t>prediction. By integrating complementary signal features</w:t>
      </w:r>
      <w:r w:rsidR="00965F5B">
        <w:t xml:space="preserve"> through a gated attention</w:t>
      </w:r>
      <w:r w:rsidR="00B225BF" w:rsidRPr="00B225BF">
        <w:t xml:space="preserve"> fusion approach, the proposed multimodal model demonstrates superior predictive accuracy and robustness compared to traditional unimodal systems. The simulat</w:t>
      </w:r>
      <w:r w:rsidR="0005013C">
        <w:t>ion experiments confirm that heart rate deviation</w:t>
      </w:r>
      <w:r w:rsidR="00B225BF" w:rsidRPr="00B225BF">
        <w:t xml:space="preserve"> is inherently complex and cannot be reliably characteri</w:t>
      </w:r>
      <w:r>
        <w:t>zed using limited, traditional unimodal</w:t>
      </w:r>
      <w:r w:rsidR="00B225BF" w:rsidRPr="00B225BF">
        <w:t xml:space="preserve"> data</w:t>
      </w:r>
      <w:r>
        <w:t xml:space="preserve"> models</w:t>
      </w:r>
      <w:r w:rsidR="00B225BF" w:rsidRPr="00B225BF">
        <w:t>.</w:t>
      </w:r>
      <w:r w:rsidR="0062409D">
        <w:t xml:space="preserve"> Therefore</w:t>
      </w:r>
      <w:r w:rsidR="00FA3166">
        <w:t>,</w:t>
      </w:r>
      <w:r w:rsidR="0062409D" w:rsidRPr="0062409D">
        <w:t xml:space="preserve"> </w:t>
      </w:r>
      <w:r w:rsidR="0062409D">
        <w:t>a</w:t>
      </w:r>
      <w:r w:rsidR="0062409D" w:rsidRPr="0062409D">
        <w:t>bsolute deviation,</w:t>
      </w:r>
      <w:r w:rsidR="0062409D">
        <w:t xml:space="preserve"> contextual deviation</w:t>
      </w:r>
      <w:r w:rsidR="00FA3166">
        <w:t>,</w:t>
      </w:r>
      <w:r w:rsidR="0062409D">
        <w:t xml:space="preserve"> and relative</w:t>
      </w:r>
      <w:r w:rsidR="0062409D" w:rsidRPr="0062409D">
        <w:t xml:space="preserve"> deviation as heart rate signals played a vital role as metrics of standard comparison, raw measure</w:t>
      </w:r>
      <w:r w:rsidR="00FA3166">
        <w:t>,</w:t>
      </w:r>
      <w:r w:rsidR="0062409D" w:rsidRPr="0062409D">
        <w:t xml:space="preserve"> and anomaly detection.</w:t>
      </w:r>
      <w:r w:rsidR="00B225BF" w:rsidRPr="00B225BF">
        <w:t xml:space="preserve"> Consequently, int</w:t>
      </w:r>
      <w:r>
        <w:t xml:space="preserve">elligent multimodal systems, </w:t>
      </w:r>
      <w:r w:rsidR="00B225BF" w:rsidRPr="00B225BF">
        <w:t xml:space="preserve">particularly those enhanced with </w:t>
      </w:r>
      <w:r w:rsidR="0005013C">
        <w:t xml:space="preserve">gated </w:t>
      </w:r>
      <w:r w:rsidR="00B225BF" w:rsidRPr="00B225BF">
        <w:t>attention mechanisms</w:t>
      </w:r>
      <w:r w:rsidR="006E03F6">
        <w:t>,</w:t>
      </w:r>
      <w:r>
        <w:t xml:space="preserve"> </w:t>
      </w:r>
      <w:r w:rsidR="00B225BF" w:rsidRPr="00B225BF">
        <w:t xml:space="preserve">offer a more comprehensive and </w:t>
      </w:r>
      <w:r>
        <w:t>clinically meaningful representation</w:t>
      </w:r>
      <w:r w:rsidR="00B225BF" w:rsidRPr="00B225BF">
        <w:t xml:space="preserve"> of </w:t>
      </w:r>
      <w:r w:rsidR="00B225BF" w:rsidRPr="00B225BF">
        <w:lastRenderedPageBreak/>
        <w:t xml:space="preserve">cardiovascular fluctuations. These outcomes highlight the promise of </w:t>
      </w:r>
      <w:r>
        <w:t xml:space="preserve">modern AI </w:t>
      </w:r>
      <w:r w:rsidR="00B225BF" w:rsidRPr="00B225BF">
        <w:t>models in supporting next-generation health monitoring technologi</w:t>
      </w:r>
      <w:r>
        <w:t>es and underscore the value</w:t>
      </w:r>
      <w:r w:rsidR="00B225BF" w:rsidRPr="00B225BF">
        <w:t xml:space="preserve"> of continued research into adaptive, fusion-driven predictive framework</w:t>
      </w:r>
      <w:r w:rsidR="00965F5B">
        <w:t xml:space="preserve"> models</w:t>
      </w:r>
      <w:r w:rsidR="00B225BF" w:rsidRPr="00B225BF">
        <w:t>.</w:t>
      </w:r>
      <w:r w:rsidR="0062409D">
        <w:t xml:space="preserve"> I</w:t>
      </w:r>
      <w:r>
        <w:t>mpressi</w:t>
      </w:r>
      <w:r w:rsidR="0060533B">
        <w:t>ve</w:t>
      </w:r>
      <w:r w:rsidR="0062409D">
        <w:t>ly,</w:t>
      </w:r>
      <w:r w:rsidR="00BC2393">
        <w:t xml:space="preserve"> gating </w:t>
      </w:r>
      <w:r>
        <w:t xml:space="preserve">implementation </w:t>
      </w:r>
      <w:r w:rsidR="0060533B">
        <w:t>offered</w:t>
      </w:r>
      <w:r>
        <w:t xml:space="preserve"> insights on how to manage computational complexity</w:t>
      </w:r>
      <w:r w:rsidR="00BC2393">
        <w:t xml:space="preserve"> and</w:t>
      </w:r>
      <w:r w:rsidR="006E03F6">
        <w:t xml:space="preserve"> </w:t>
      </w:r>
      <w:r w:rsidR="0060533B">
        <w:t xml:space="preserve">the </w:t>
      </w:r>
      <w:r>
        <w:t xml:space="preserve">curse of dimensionality while achieving the core goals of computing heart rate deviation. </w:t>
      </w:r>
      <w:r w:rsidR="00965F5B">
        <w:t>In conclusion</w:t>
      </w:r>
      <w:r>
        <w:t>,</w:t>
      </w:r>
      <w:r w:rsidRPr="00037731">
        <w:t xml:space="preserve"> a gated attention-based fusion multimodal predictive model for </w:t>
      </w:r>
      <w:r w:rsidR="006E03F6">
        <w:t>h</w:t>
      </w:r>
      <w:r w:rsidRPr="00037731">
        <w:t xml:space="preserve">eart </w:t>
      </w:r>
      <w:r w:rsidR="006E03F6">
        <w:t>r</w:t>
      </w:r>
      <w:r w:rsidRPr="00037731">
        <w:t xml:space="preserve">ate </w:t>
      </w:r>
      <w:r w:rsidR="006E03F6">
        <w:t>d</w:t>
      </w:r>
      <w:r w:rsidRPr="00037731">
        <w:t>eviation</w:t>
      </w:r>
      <w:r w:rsidR="006E03F6">
        <w:t>,</w:t>
      </w:r>
      <w:r w:rsidRPr="00037731">
        <w:t xml:space="preserve"> as elucidated </w:t>
      </w:r>
      <w:r w:rsidR="0005013C">
        <w:t xml:space="preserve">by </w:t>
      </w:r>
      <w:r w:rsidR="006E03F6">
        <w:t xml:space="preserve">a </w:t>
      </w:r>
      <w:r w:rsidR="0005013C">
        <w:t>pseudocode-based simulative design study</w:t>
      </w:r>
      <w:r w:rsidR="006E03F6">
        <w:t>,</w:t>
      </w:r>
      <w:r w:rsidR="0005013C">
        <w:t xml:space="preserve"> achieves</w:t>
      </w:r>
      <w:r w:rsidR="00BC2393">
        <w:t xml:space="preserve"> better prediction accuracy and</w:t>
      </w:r>
      <w:r w:rsidR="006E03F6">
        <w:t xml:space="preserve"> </w:t>
      </w:r>
      <w:r w:rsidR="00BC2393">
        <w:t>comprehensive heart</w:t>
      </w:r>
      <w:r w:rsidR="00965F5B">
        <w:t xml:space="preserve"> rate</w:t>
      </w:r>
      <w:r w:rsidR="00BC2393">
        <w:t xml:space="preserve"> deviation</w:t>
      </w:r>
      <w:r w:rsidRPr="00037731">
        <w:t>.</w:t>
      </w:r>
    </w:p>
    <w:p w14:paraId="7E448512" w14:textId="44D7741E" w:rsidR="009303D9" w:rsidRDefault="009303D9" w:rsidP="00EE6ADD">
      <w:pPr>
        <w:pStyle w:val="Heading1"/>
        <w:numPr>
          <w:ilvl w:val="0"/>
          <w:numId w:val="0"/>
        </w:numPr>
      </w:pPr>
      <w:r w:rsidRPr="00941014">
        <w:t>References</w:t>
      </w:r>
    </w:p>
    <w:p w14:paraId="7E71B5A5"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140832">
        <w:t>[1]</w:t>
      </w:r>
      <w:r w:rsidRPr="00140832">
        <w:tab/>
      </w:r>
      <w:r w:rsidRPr="00BC6B2E">
        <w:rPr>
          <w:sz w:val="16"/>
          <w:szCs w:val="16"/>
        </w:rPr>
        <w:t xml:space="preserve">Y. Wu, Q. Mi, and T. Gao, “A comprehensive review of multimodal emotion recognition: Techniques, challenges, and future directions,” </w:t>
      </w:r>
      <w:r w:rsidRPr="00BC6B2E">
        <w:rPr>
          <w:i/>
          <w:iCs/>
          <w:sz w:val="16"/>
          <w:szCs w:val="16"/>
        </w:rPr>
        <w:t>Biomimetics</w:t>
      </w:r>
      <w:r w:rsidRPr="00BC6B2E">
        <w:rPr>
          <w:sz w:val="16"/>
          <w:szCs w:val="16"/>
        </w:rPr>
        <w:t>, vol. 10, no. 7, p. 418, 2025.</w:t>
      </w:r>
    </w:p>
    <w:p w14:paraId="6B5285A2"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w:t>
      </w:r>
      <w:r w:rsidRPr="00BC6B2E">
        <w:rPr>
          <w:sz w:val="16"/>
          <w:szCs w:val="16"/>
        </w:rPr>
        <w:tab/>
        <w:t xml:space="preserve">A. Ouarka, T. Ait Baha, Y. Es-Saady, and M. El Hajji, “A deep multimodal fusion method for personality traits prediction,” </w:t>
      </w:r>
      <w:r w:rsidRPr="00BC6B2E">
        <w:rPr>
          <w:i/>
          <w:iCs/>
          <w:sz w:val="16"/>
          <w:szCs w:val="16"/>
        </w:rPr>
        <w:t>Multimedia Tools and Applications</w:t>
      </w:r>
      <w:r w:rsidRPr="00BC6B2E">
        <w:rPr>
          <w:sz w:val="16"/>
          <w:szCs w:val="16"/>
        </w:rPr>
        <w:t>, vol. 84, no. 25, pp. 29665–29687, 2025.</w:t>
      </w:r>
    </w:p>
    <w:p w14:paraId="57DD7A15"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3]</w:t>
      </w:r>
      <w:r w:rsidRPr="00BC6B2E">
        <w:rPr>
          <w:sz w:val="16"/>
          <w:szCs w:val="16"/>
        </w:rPr>
        <w:tab/>
        <w:t xml:space="preserve">G. Du, L. Zhang, K. Su, X. Wang, S. Teng, and P. X. Liu, “A multimodal fusion fatigue driving detection method based on heart rate and PERCLOS,” </w:t>
      </w:r>
      <w:r w:rsidRPr="00BC6B2E">
        <w:rPr>
          <w:i/>
          <w:iCs/>
          <w:sz w:val="16"/>
          <w:szCs w:val="16"/>
        </w:rPr>
        <w:t>IEEE transactions on intelligent transportation systems</w:t>
      </w:r>
      <w:r w:rsidRPr="00BC6B2E">
        <w:rPr>
          <w:sz w:val="16"/>
          <w:szCs w:val="16"/>
        </w:rPr>
        <w:t>, vol. 23, no. 11, pp. 21810–21820, 2022.</w:t>
      </w:r>
    </w:p>
    <w:p w14:paraId="66A15690"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4]</w:t>
      </w:r>
      <w:r w:rsidRPr="00BC6B2E">
        <w:rPr>
          <w:sz w:val="16"/>
          <w:szCs w:val="16"/>
        </w:rPr>
        <w:tab/>
        <w:t xml:space="preserve">P. Rajpurkar, E. Chen, O. Banerjee, and E. J. Topol, “AI in health and medicine,” </w:t>
      </w:r>
      <w:r w:rsidRPr="00BC6B2E">
        <w:rPr>
          <w:i/>
          <w:iCs/>
          <w:sz w:val="16"/>
          <w:szCs w:val="16"/>
        </w:rPr>
        <w:t>Nature medicine</w:t>
      </w:r>
      <w:r w:rsidRPr="00BC6B2E">
        <w:rPr>
          <w:sz w:val="16"/>
          <w:szCs w:val="16"/>
        </w:rPr>
        <w:t>, vol. 28, no. 1, pp. 31–38, 2022.</w:t>
      </w:r>
    </w:p>
    <w:p w14:paraId="5682B178"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5]</w:t>
      </w:r>
      <w:r w:rsidRPr="00BC6B2E">
        <w:rPr>
          <w:sz w:val="16"/>
          <w:szCs w:val="16"/>
        </w:rPr>
        <w:tab/>
        <w:t xml:space="preserve">F. Shaffer and J. P. Ginsberg, “An overview of heart rate variability metrics and norms,” </w:t>
      </w:r>
      <w:r w:rsidRPr="00BC6B2E">
        <w:rPr>
          <w:i/>
          <w:iCs/>
          <w:sz w:val="16"/>
          <w:szCs w:val="16"/>
        </w:rPr>
        <w:t>Frontiers in public health</w:t>
      </w:r>
      <w:r w:rsidRPr="00BC6B2E">
        <w:rPr>
          <w:sz w:val="16"/>
          <w:szCs w:val="16"/>
        </w:rPr>
        <w:t>, vol. 5, p. 258, 2017.</w:t>
      </w:r>
    </w:p>
    <w:p w14:paraId="6EDF3CA8"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6]</w:t>
      </w:r>
      <w:r w:rsidRPr="00BC6B2E">
        <w:rPr>
          <w:sz w:val="16"/>
          <w:szCs w:val="16"/>
        </w:rPr>
        <w:tab/>
        <w:t xml:space="preserve">E. Popovska and G. Georgieva-Tsaneva, “Analysis and Prediction of Time-Series Data Heart Rate Variability Using ARIMA Model,” </w:t>
      </w:r>
      <w:r w:rsidRPr="00BC6B2E">
        <w:rPr>
          <w:i/>
          <w:iCs/>
          <w:sz w:val="16"/>
          <w:szCs w:val="16"/>
        </w:rPr>
        <w:t>Science Series-Innovative STEM Education</w:t>
      </w:r>
      <w:r w:rsidRPr="00BC6B2E">
        <w:rPr>
          <w:sz w:val="16"/>
          <w:szCs w:val="16"/>
        </w:rPr>
        <w:t>, vol. 6, pp. 225–235, 2024.</w:t>
      </w:r>
    </w:p>
    <w:p w14:paraId="0526E0BC"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7]</w:t>
      </w:r>
      <w:r w:rsidRPr="00BC6B2E">
        <w:rPr>
          <w:sz w:val="16"/>
          <w:szCs w:val="16"/>
        </w:rPr>
        <w:tab/>
        <w:t xml:space="preserve">A. </w:t>
      </w:r>
      <w:proofErr w:type="spellStart"/>
      <w:r w:rsidRPr="00BC6B2E">
        <w:rPr>
          <w:sz w:val="16"/>
          <w:szCs w:val="16"/>
        </w:rPr>
        <w:t>Nagrani</w:t>
      </w:r>
      <w:proofErr w:type="spellEnd"/>
      <w:r w:rsidRPr="00BC6B2E">
        <w:rPr>
          <w:sz w:val="16"/>
          <w:szCs w:val="16"/>
        </w:rPr>
        <w:t xml:space="preserve">, S. Yang, A. Arnab, A. Jansen, C. Schmid, and C. Sun, “Attention bottlenecks for multimodal fusion,” </w:t>
      </w:r>
      <w:r w:rsidRPr="00BC6B2E">
        <w:rPr>
          <w:i/>
          <w:iCs/>
          <w:sz w:val="16"/>
          <w:szCs w:val="16"/>
        </w:rPr>
        <w:t>Advances in neural information processing systems</w:t>
      </w:r>
      <w:r w:rsidRPr="00BC6B2E">
        <w:rPr>
          <w:sz w:val="16"/>
          <w:szCs w:val="16"/>
        </w:rPr>
        <w:t>, vol. 34, pp. 14200–14213, 2021.</w:t>
      </w:r>
    </w:p>
    <w:p w14:paraId="3F884EC2"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8]</w:t>
      </w:r>
      <w:r w:rsidRPr="00BC6B2E">
        <w:rPr>
          <w:sz w:val="16"/>
          <w:szCs w:val="16"/>
        </w:rPr>
        <w:tab/>
        <w:t xml:space="preserve">J. C. Augusto, “Contexts and Context-awareness Revisited from an Intelligent Environments Perspective,” </w:t>
      </w:r>
      <w:r w:rsidRPr="00BC6B2E">
        <w:rPr>
          <w:i/>
          <w:iCs/>
          <w:sz w:val="16"/>
          <w:szCs w:val="16"/>
        </w:rPr>
        <w:t>Applied Artificial Intelligence</w:t>
      </w:r>
      <w:r w:rsidRPr="00BC6B2E">
        <w:rPr>
          <w:sz w:val="16"/>
          <w:szCs w:val="16"/>
        </w:rPr>
        <w:t xml:space="preserve">, vol. 36, no. 1, p. 2008644, Dec. 2022, </w:t>
      </w:r>
      <w:proofErr w:type="spellStart"/>
      <w:r w:rsidRPr="00BC6B2E">
        <w:rPr>
          <w:sz w:val="16"/>
          <w:szCs w:val="16"/>
        </w:rPr>
        <w:t>doi</w:t>
      </w:r>
      <w:proofErr w:type="spellEnd"/>
      <w:r w:rsidRPr="00BC6B2E">
        <w:rPr>
          <w:sz w:val="16"/>
          <w:szCs w:val="16"/>
        </w:rPr>
        <w:t>: 10.1080/08839514.2021.2008644.</w:t>
      </w:r>
    </w:p>
    <w:p w14:paraId="6B4246BC"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9]</w:t>
      </w:r>
      <w:r w:rsidRPr="00BC6B2E">
        <w:rPr>
          <w:sz w:val="16"/>
          <w:szCs w:val="16"/>
        </w:rPr>
        <w:tab/>
        <w:t xml:space="preserve">T. Kgosietsile, “Cosine Similarity Preserving Curse of Dimensionality Reduction for Managing Computational Complexity,” in </w:t>
      </w:r>
      <w:r w:rsidRPr="00BC6B2E">
        <w:rPr>
          <w:i/>
          <w:iCs/>
          <w:sz w:val="16"/>
          <w:szCs w:val="16"/>
        </w:rPr>
        <w:t>International Conference on Emerging Trends and Technologies on Intelligent Systems</w:t>
      </w:r>
      <w:r w:rsidRPr="00BC6B2E">
        <w:rPr>
          <w:sz w:val="16"/>
          <w:szCs w:val="16"/>
        </w:rPr>
        <w:t>, Springer, 2024, pp. 253–265.</w:t>
      </w:r>
    </w:p>
    <w:p w14:paraId="68A08777"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0]</w:t>
      </w:r>
      <w:r w:rsidRPr="00BC6B2E">
        <w:rPr>
          <w:sz w:val="16"/>
          <w:szCs w:val="16"/>
        </w:rPr>
        <w:tab/>
        <w:t xml:space="preserve">J. Zhang, Y. Xie, W. Ding, and Z. Wang, “Cross on cross attention: Deep fusion transformer for image captioning,” </w:t>
      </w:r>
      <w:r w:rsidRPr="00BC6B2E">
        <w:rPr>
          <w:i/>
          <w:iCs/>
          <w:sz w:val="16"/>
          <w:szCs w:val="16"/>
        </w:rPr>
        <w:t>IEEE Transactions on Circuits and Systems for Video Technology</w:t>
      </w:r>
      <w:r w:rsidRPr="00BC6B2E">
        <w:rPr>
          <w:sz w:val="16"/>
          <w:szCs w:val="16"/>
        </w:rPr>
        <w:t>, vol. 33, no. 8, pp. 4257–4268, 2023.</w:t>
      </w:r>
    </w:p>
    <w:p w14:paraId="7179D318"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1]</w:t>
      </w:r>
      <w:r w:rsidRPr="00BC6B2E">
        <w:rPr>
          <w:sz w:val="16"/>
          <w:szCs w:val="16"/>
        </w:rPr>
        <w:tab/>
        <w:t xml:space="preserve">M. Jiang and S. Ji, “Cross-modality gated attention fusion for multimodal sentiment analysis,” </w:t>
      </w:r>
      <w:proofErr w:type="spellStart"/>
      <w:r w:rsidRPr="00BC6B2E">
        <w:rPr>
          <w:i/>
          <w:iCs/>
          <w:sz w:val="16"/>
          <w:szCs w:val="16"/>
        </w:rPr>
        <w:t>arXiv</w:t>
      </w:r>
      <w:proofErr w:type="spellEnd"/>
      <w:r w:rsidRPr="00BC6B2E">
        <w:rPr>
          <w:i/>
          <w:iCs/>
          <w:sz w:val="16"/>
          <w:szCs w:val="16"/>
        </w:rPr>
        <w:t xml:space="preserve"> preprint arXiv:2208.11893</w:t>
      </w:r>
      <w:r w:rsidRPr="00BC6B2E">
        <w:rPr>
          <w:sz w:val="16"/>
          <w:szCs w:val="16"/>
        </w:rPr>
        <w:t>, 2022.</w:t>
      </w:r>
    </w:p>
    <w:p w14:paraId="69A42B04"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2]</w:t>
      </w:r>
      <w:r w:rsidRPr="00BC6B2E">
        <w:rPr>
          <w:sz w:val="16"/>
          <w:szCs w:val="16"/>
        </w:rPr>
        <w:tab/>
        <w:t xml:space="preserve">L. Chen, “Curse of Dimensionality,” in </w:t>
      </w:r>
      <w:r w:rsidRPr="00BC6B2E">
        <w:rPr>
          <w:i/>
          <w:iCs/>
          <w:sz w:val="16"/>
          <w:szCs w:val="16"/>
        </w:rPr>
        <w:t>Encyclopedia of Database Systems</w:t>
      </w:r>
      <w:r w:rsidRPr="00BC6B2E">
        <w:rPr>
          <w:sz w:val="16"/>
          <w:szCs w:val="16"/>
        </w:rPr>
        <w:t xml:space="preserve">, L. </w:t>
      </w:r>
      <w:proofErr w:type="gramStart"/>
      <w:r w:rsidRPr="00BC6B2E">
        <w:rPr>
          <w:sz w:val="16"/>
          <w:szCs w:val="16"/>
        </w:rPr>
        <w:t>LIU</w:t>
      </w:r>
      <w:proofErr w:type="gramEnd"/>
      <w:r w:rsidRPr="00BC6B2E">
        <w:rPr>
          <w:sz w:val="16"/>
          <w:szCs w:val="16"/>
        </w:rPr>
        <w:t xml:space="preserve"> and M. T. ÖZSU, Eds., Boston, MA: Springer US, 2009, pp. 545–546. </w:t>
      </w:r>
      <w:proofErr w:type="spellStart"/>
      <w:r w:rsidRPr="00BC6B2E">
        <w:rPr>
          <w:sz w:val="16"/>
          <w:szCs w:val="16"/>
        </w:rPr>
        <w:t>doi</w:t>
      </w:r>
      <w:proofErr w:type="spellEnd"/>
      <w:r w:rsidRPr="00BC6B2E">
        <w:rPr>
          <w:sz w:val="16"/>
          <w:szCs w:val="16"/>
        </w:rPr>
        <w:t>: 10.1007/978-0-387-39940-9_133.</w:t>
      </w:r>
    </w:p>
    <w:p w14:paraId="5A13167D"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3]</w:t>
      </w:r>
      <w:r w:rsidRPr="00BC6B2E">
        <w:rPr>
          <w:sz w:val="16"/>
          <w:szCs w:val="16"/>
        </w:rPr>
        <w:tab/>
        <w:t xml:space="preserve">Y. Hu, X. Li, Y. Yi, Y. Huang, G. Wang, and D. Wang, “Deep learning-driven survival prediction in pan-cancer studies by integrating multimodal histology-genomic data,” </w:t>
      </w:r>
      <w:r w:rsidRPr="00BC6B2E">
        <w:rPr>
          <w:i/>
          <w:iCs/>
          <w:sz w:val="16"/>
          <w:szCs w:val="16"/>
        </w:rPr>
        <w:t>Briefings in Bioinformatics</w:t>
      </w:r>
      <w:r w:rsidRPr="00BC6B2E">
        <w:rPr>
          <w:sz w:val="16"/>
          <w:szCs w:val="16"/>
        </w:rPr>
        <w:t>, vol. 26, no. 2, p. bbaf121, 2025.</w:t>
      </w:r>
    </w:p>
    <w:p w14:paraId="295291AD"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4]</w:t>
      </w:r>
      <w:r w:rsidRPr="00BC6B2E">
        <w:rPr>
          <w:sz w:val="16"/>
          <w:szCs w:val="16"/>
        </w:rPr>
        <w:tab/>
        <w:t xml:space="preserve">F. Zhao, C. Zhang, and B. Geng, “Deep multimodal data fusion,” </w:t>
      </w:r>
      <w:r w:rsidRPr="00BC6B2E">
        <w:rPr>
          <w:i/>
          <w:iCs/>
          <w:sz w:val="16"/>
          <w:szCs w:val="16"/>
        </w:rPr>
        <w:t>ACM computing surveys</w:t>
      </w:r>
      <w:r w:rsidRPr="00BC6B2E">
        <w:rPr>
          <w:sz w:val="16"/>
          <w:szCs w:val="16"/>
        </w:rPr>
        <w:t>, vol. 56, no. 9, pp. 1–36, 2024.</w:t>
      </w:r>
    </w:p>
    <w:p w14:paraId="5FAB72A3"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5]</w:t>
      </w:r>
      <w:r w:rsidRPr="00BC6B2E">
        <w:rPr>
          <w:sz w:val="16"/>
          <w:szCs w:val="16"/>
        </w:rPr>
        <w:tab/>
        <w:t xml:space="preserve">H. Tsuji </w:t>
      </w:r>
      <w:r w:rsidRPr="00BC6B2E">
        <w:rPr>
          <w:i/>
          <w:iCs/>
          <w:sz w:val="16"/>
          <w:szCs w:val="16"/>
        </w:rPr>
        <w:t>et al.</w:t>
      </w:r>
      <w:r w:rsidRPr="00BC6B2E">
        <w:rPr>
          <w:sz w:val="16"/>
          <w:szCs w:val="16"/>
        </w:rPr>
        <w:t xml:space="preserve">, “Determinants of heart rate variability,” </w:t>
      </w:r>
      <w:r w:rsidRPr="00BC6B2E">
        <w:rPr>
          <w:i/>
          <w:iCs/>
          <w:sz w:val="16"/>
          <w:szCs w:val="16"/>
        </w:rPr>
        <w:t>Journal of the American College of Cardiology</w:t>
      </w:r>
      <w:r w:rsidRPr="00BC6B2E">
        <w:rPr>
          <w:sz w:val="16"/>
          <w:szCs w:val="16"/>
        </w:rPr>
        <w:t>, vol. 28, no. 6, pp. 1539–1546, 1996.</w:t>
      </w:r>
    </w:p>
    <w:p w14:paraId="4F59BA6B" w14:textId="430B3988"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6]</w:t>
      </w:r>
      <w:r w:rsidRPr="00BC6B2E">
        <w:rPr>
          <w:sz w:val="16"/>
          <w:szCs w:val="16"/>
        </w:rPr>
        <w:tab/>
        <w:t>S. Veni, R. Anand, D. Mohan, and E. PAUL, “Feature fusion in multimodal emotion recognition system for enhancement of human-</w:t>
      </w:r>
      <w:r w:rsidRPr="00BC6B2E">
        <w:rPr>
          <w:sz w:val="16"/>
          <w:szCs w:val="16"/>
        </w:rPr>
        <w:t xml:space="preserve">machine interaction,” in </w:t>
      </w:r>
      <w:r w:rsidRPr="00BC6B2E">
        <w:rPr>
          <w:i/>
          <w:iCs/>
          <w:sz w:val="16"/>
          <w:szCs w:val="16"/>
        </w:rPr>
        <w:t>IOP conference series: materials science and engineering</w:t>
      </w:r>
      <w:r w:rsidRPr="00BC6B2E">
        <w:rPr>
          <w:sz w:val="16"/>
          <w:szCs w:val="16"/>
        </w:rPr>
        <w:t>, IOP Publishing, 2021, p. 012004</w:t>
      </w:r>
      <w:r w:rsidR="00920034">
        <w:rPr>
          <w:sz w:val="16"/>
          <w:szCs w:val="16"/>
        </w:rPr>
        <w:t>.</w:t>
      </w:r>
    </w:p>
    <w:p w14:paraId="40518798"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7]</w:t>
      </w:r>
      <w:r w:rsidRPr="00BC6B2E">
        <w:rPr>
          <w:sz w:val="16"/>
          <w:szCs w:val="16"/>
        </w:rPr>
        <w:tab/>
        <w:t xml:space="preserve">M. U. Ramzan </w:t>
      </w:r>
      <w:r w:rsidRPr="00BC6B2E">
        <w:rPr>
          <w:i/>
          <w:iCs/>
          <w:sz w:val="16"/>
          <w:szCs w:val="16"/>
        </w:rPr>
        <w:t>et al.</w:t>
      </w:r>
      <w:r w:rsidRPr="00BC6B2E">
        <w:rPr>
          <w:sz w:val="16"/>
          <w:szCs w:val="16"/>
        </w:rPr>
        <w:t xml:space="preserve">, “Gated-attention feature-fusion based framework for poverty prediction,” in </w:t>
      </w:r>
      <w:r w:rsidRPr="00BC6B2E">
        <w:rPr>
          <w:i/>
          <w:iCs/>
          <w:sz w:val="16"/>
          <w:szCs w:val="16"/>
        </w:rPr>
        <w:t>International Conference on Data Engineering and Communication Technology</w:t>
      </w:r>
      <w:r w:rsidRPr="00BC6B2E">
        <w:rPr>
          <w:sz w:val="16"/>
          <w:szCs w:val="16"/>
        </w:rPr>
        <w:t>, Springer, 2024, pp. 415–426.</w:t>
      </w:r>
    </w:p>
    <w:p w14:paraId="12CB9B34"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8]</w:t>
      </w:r>
      <w:r w:rsidRPr="00BC6B2E">
        <w:rPr>
          <w:sz w:val="16"/>
          <w:szCs w:val="16"/>
        </w:rPr>
        <w:tab/>
        <w:t xml:space="preserve">C. M. van </w:t>
      </w:r>
      <w:proofErr w:type="spellStart"/>
      <w:r w:rsidRPr="00BC6B2E">
        <w:rPr>
          <w:sz w:val="16"/>
          <w:szCs w:val="16"/>
        </w:rPr>
        <w:t>Ravenswaaij</w:t>
      </w:r>
      <w:proofErr w:type="spellEnd"/>
      <w:r w:rsidRPr="00BC6B2E">
        <w:rPr>
          <w:sz w:val="16"/>
          <w:szCs w:val="16"/>
        </w:rPr>
        <w:t xml:space="preserve">-Arts, L. A. </w:t>
      </w:r>
      <w:proofErr w:type="spellStart"/>
      <w:r w:rsidRPr="00BC6B2E">
        <w:rPr>
          <w:sz w:val="16"/>
          <w:szCs w:val="16"/>
        </w:rPr>
        <w:t>Kollee</w:t>
      </w:r>
      <w:proofErr w:type="spellEnd"/>
      <w:r w:rsidRPr="00BC6B2E">
        <w:rPr>
          <w:sz w:val="16"/>
          <w:szCs w:val="16"/>
        </w:rPr>
        <w:t xml:space="preserve">, J. C. Hopman, G. B. </w:t>
      </w:r>
      <w:proofErr w:type="spellStart"/>
      <w:r w:rsidRPr="00BC6B2E">
        <w:rPr>
          <w:sz w:val="16"/>
          <w:szCs w:val="16"/>
        </w:rPr>
        <w:t>Stoelinga</w:t>
      </w:r>
      <w:proofErr w:type="spellEnd"/>
      <w:r w:rsidRPr="00BC6B2E">
        <w:rPr>
          <w:sz w:val="16"/>
          <w:szCs w:val="16"/>
        </w:rPr>
        <w:t xml:space="preserve">, and H. P. van Geijn, “Heart rate variability,” </w:t>
      </w:r>
      <w:r w:rsidRPr="00BC6B2E">
        <w:rPr>
          <w:i/>
          <w:iCs/>
          <w:sz w:val="16"/>
          <w:szCs w:val="16"/>
        </w:rPr>
        <w:t>Annals of internal medicine</w:t>
      </w:r>
      <w:r w:rsidRPr="00BC6B2E">
        <w:rPr>
          <w:sz w:val="16"/>
          <w:szCs w:val="16"/>
        </w:rPr>
        <w:t>, vol. 118, no. 6, pp. 436–447, 1993.</w:t>
      </w:r>
    </w:p>
    <w:p w14:paraId="280DCA39"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19]</w:t>
      </w:r>
      <w:r w:rsidRPr="00BC6B2E">
        <w:rPr>
          <w:sz w:val="16"/>
          <w:szCs w:val="16"/>
        </w:rPr>
        <w:tab/>
        <w:t xml:space="preserve">G. Ramkumar, J. Seetha, R. Priyadarshini, M. Gopila, and G. Saranya, “IoT-based patient monitoring system for predicting heart disease using deep learning,” </w:t>
      </w:r>
      <w:r w:rsidRPr="00BC6B2E">
        <w:rPr>
          <w:i/>
          <w:iCs/>
          <w:sz w:val="16"/>
          <w:szCs w:val="16"/>
        </w:rPr>
        <w:t>Measurement</w:t>
      </w:r>
      <w:r w:rsidRPr="00BC6B2E">
        <w:rPr>
          <w:sz w:val="16"/>
          <w:szCs w:val="16"/>
        </w:rPr>
        <w:t>, vol. 218, p. 113235, 2023.</w:t>
      </w:r>
    </w:p>
    <w:p w14:paraId="3413A641"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0]</w:t>
      </w:r>
      <w:r w:rsidRPr="00BC6B2E">
        <w:rPr>
          <w:sz w:val="16"/>
          <w:szCs w:val="16"/>
        </w:rPr>
        <w:tab/>
        <w:t>F. Liu, S.-Y. Shen, Z.-W. Fu, H.-Y. Wang, A.-M. Zhou, and J.-Y. Qi, “</w:t>
      </w:r>
      <w:proofErr w:type="spellStart"/>
      <w:r w:rsidRPr="00BC6B2E">
        <w:rPr>
          <w:sz w:val="16"/>
          <w:szCs w:val="16"/>
        </w:rPr>
        <w:t>Lgcct</w:t>
      </w:r>
      <w:proofErr w:type="spellEnd"/>
      <w:r w:rsidRPr="00BC6B2E">
        <w:rPr>
          <w:sz w:val="16"/>
          <w:szCs w:val="16"/>
        </w:rPr>
        <w:t xml:space="preserve">: A light gated and crossed complementation transformer for multimodal speech emotion recognition,” </w:t>
      </w:r>
      <w:r w:rsidRPr="00BC6B2E">
        <w:rPr>
          <w:i/>
          <w:iCs/>
          <w:sz w:val="16"/>
          <w:szCs w:val="16"/>
        </w:rPr>
        <w:t>Entropy</w:t>
      </w:r>
      <w:r w:rsidRPr="00BC6B2E">
        <w:rPr>
          <w:sz w:val="16"/>
          <w:szCs w:val="16"/>
        </w:rPr>
        <w:t>, vol. 24, no. 7, p. 1010, 2022.</w:t>
      </w:r>
    </w:p>
    <w:p w14:paraId="70DDD245"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1]</w:t>
      </w:r>
      <w:r w:rsidRPr="00BC6B2E">
        <w:rPr>
          <w:sz w:val="16"/>
          <w:szCs w:val="16"/>
        </w:rPr>
        <w:tab/>
        <w:t xml:space="preserve">H. Li, Y. Lu, and H. Zhu, “Multi-modal sentiment analysis based on image and text fusion based on cross-attention mechanism,” </w:t>
      </w:r>
      <w:r w:rsidRPr="00BC6B2E">
        <w:rPr>
          <w:i/>
          <w:iCs/>
          <w:sz w:val="16"/>
          <w:szCs w:val="16"/>
        </w:rPr>
        <w:t>Electronics</w:t>
      </w:r>
      <w:r w:rsidRPr="00BC6B2E">
        <w:rPr>
          <w:sz w:val="16"/>
          <w:szCs w:val="16"/>
        </w:rPr>
        <w:t>, vol. 13, no. 11, p. 2069, 2024.</w:t>
      </w:r>
    </w:p>
    <w:p w14:paraId="08D885EC"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2]</w:t>
      </w:r>
      <w:r w:rsidRPr="00BC6B2E">
        <w:rPr>
          <w:sz w:val="16"/>
          <w:szCs w:val="16"/>
        </w:rPr>
        <w:tab/>
        <w:t xml:space="preserve">D. Mamieva, A. B. Abdusalomov, A. </w:t>
      </w:r>
      <w:proofErr w:type="spellStart"/>
      <w:r w:rsidRPr="00BC6B2E">
        <w:rPr>
          <w:sz w:val="16"/>
          <w:szCs w:val="16"/>
        </w:rPr>
        <w:t>Kutlimuratov</w:t>
      </w:r>
      <w:proofErr w:type="spellEnd"/>
      <w:r w:rsidRPr="00BC6B2E">
        <w:rPr>
          <w:sz w:val="16"/>
          <w:szCs w:val="16"/>
        </w:rPr>
        <w:t xml:space="preserve">, B. Muminov, and T. K. </w:t>
      </w:r>
      <w:proofErr w:type="spellStart"/>
      <w:r w:rsidRPr="00BC6B2E">
        <w:rPr>
          <w:sz w:val="16"/>
          <w:szCs w:val="16"/>
        </w:rPr>
        <w:t>Whangbo</w:t>
      </w:r>
      <w:proofErr w:type="spellEnd"/>
      <w:r w:rsidRPr="00BC6B2E">
        <w:rPr>
          <w:sz w:val="16"/>
          <w:szCs w:val="16"/>
        </w:rPr>
        <w:t xml:space="preserve">, “Multimodal emotion detection via attention-based fusion of extracted facial and speech features,” </w:t>
      </w:r>
      <w:r w:rsidRPr="00BC6B2E">
        <w:rPr>
          <w:i/>
          <w:iCs/>
          <w:sz w:val="16"/>
          <w:szCs w:val="16"/>
        </w:rPr>
        <w:t>Sensors</w:t>
      </w:r>
      <w:r w:rsidRPr="00BC6B2E">
        <w:rPr>
          <w:sz w:val="16"/>
          <w:szCs w:val="16"/>
        </w:rPr>
        <w:t>, vol. 23, no. 12, p. 5475, 2023.</w:t>
      </w:r>
    </w:p>
    <w:p w14:paraId="75967517"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3]</w:t>
      </w:r>
      <w:r w:rsidRPr="00BC6B2E">
        <w:rPr>
          <w:sz w:val="16"/>
          <w:szCs w:val="16"/>
        </w:rPr>
        <w:tab/>
        <w:t xml:space="preserve">H. Zhu, Z. Wang, Y. Shi, Y. Hua, G. Xu, and L. Deng, “Multimodal Fusion Method Based on Self‐Attention Mechanism,” </w:t>
      </w:r>
      <w:r w:rsidRPr="00BC6B2E">
        <w:rPr>
          <w:i/>
          <w:iCs/>
          <w:sz w:val="16"/>
          <w:szCs w:val="16"/>
        </w:rPr>
        <w:t>Wireless Communications and Mobile Computing</w:t>
      </w:r>
      <w:r w:rsidRPr="00BC6B2E">
        <w:rPr>
          <w:sz w:val="16"/>
          <w:szCs w:val="16"/>
        </w:rPr>
        <w:t>, vol. 2020, no. 1, p. 8843186, 2020.</w:t>
      </w:r>
    </w:p>
    <w:p w14:paraId="2816E2B3"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4]</w:t>
      </w:r>
      <w:r w:rsidRPr="00BC6B2E">
        <w:rPr>
          <w:sz w:val="16"/>
          <w:szCs w:val="16"/>
        </w:rPr>
        <w:tab/>
        <w:t xml:space="preserve">H. Cheng, Z. Yang, X. Zhang, and Y. Yang, “Multimodal sentiment analysis based on attentional temporal convolutional network and multi-layer feature fusion,” </w:t>
      </w:r>
      <w:r w:rsidRPr="00BC6B2E">
        <w:rPr>
          <w:i/>
          <w:iCs/>
          <w:sz w:val="16"/>
          <w:szCs w:val="16"/>
        </w:rPr>
        <w:t>IEEE transactions on affective computing</w:t>
      </w:r>
      <w:r w:rsidRPr="00BC6B2E">
        <w:rPr>
          <w:sz w:val="16"/>
          <w:szCs w:val="16"/>
        </w:rPr>
        <w:t>, vol. 14, no. 4, pp. 3149–3163, 2023.</w:t>
      </w:r>
    </w:p>
    <w:p w14:paraId="1103C3DF"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5]</w:t>
      </w:r>
      <w:r w:rsidRPr="00BC6B2E">
        <w:rPr>
          <w:sz w:val="16"/>
          <w:szCs w:val="16"/>
        </w:rPr>
        <w:tab/>
        <w:t xml:space="preserve">C. J. Lundstrom, N. A. Foreman, and G. Biltz, “Practices and applications of heart rate variability monitoring in endurance athletes,” </w:t>
      </w:r>
      <w:r w:rsidRPr="00BC6B2E">
        <w:rPr>
          <w:i/>
          <w:iCs/>
          <w:sz w:val="16"/>
          <w:szCs w:val="16"/>
        </w:rPr>
        <w:t>International journal of sports medicine</w:t>
      </w:r>
      <w:r w:rsidRPr="00BC6B2E">
        <w:rPr>
          <w:sz w:val="16"/>
          <w:szCs w:val="16"/>
        </w:rPr>
        <w:t>, vol. 44, no. 01, pp. 9–19, 2023.</w:t>
      </w:r>
    </w:p>
    <w:p w14:paraId="587E097E"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6]</w:t>
      </w:r>
      <w:r w:rsidRPr="00BC6B2E">
        <w:rPr>
          <w:sz w:val="16"/>
          <w:szCs w:val="16"/>
        </w:rPr>
        <w:tab/>
        <w:t xml:space="preserve">E. Tamakloe, B. </w:t>
      </w:r>
      <w:proofErr w:type="spellStart"/>
      <w:r w:rsidRPr="00BC6B2E">
        <w:rPr>
          <w:sz w:val="16"/>
          <w:szCs w:val="16"/>
        </w:rPr>
        <w:t>Kommey</w:t>
      </w:r>
      <w:proofErr w:type="spellEnd"/>
      <w:r w:rsidRPr="00BC6B2E">
        <w:rPr>
          <w:sz w:val="16"/>
          <w:szCs w:val="16"/>
        </w:rPr>
        <w:t xml:space="preserve">, J. J. </w:t>
      </w:r>
      <w:proofErr w:type="spellStart"/>
      <w:r w:rsidRPr="00BC6B2E">
        <w:rPr>
          <w:sz w:val="16"/>
          <w:szCs w:val="16"/>
        </w:rPr>
        <w:t>Kponyo</w:t>
      </w:r>
      <w:proofErr w:type="spellEnd"/>
      <w:r w:rsidRPr="00BC6B2E">
        <w:rPr>
          <w:sz w:val="16"/>
          <w:szCs w:val="16"/>
        </w:rPr>
        <w:t xml:space="preserve">, E. T. </w:t>
      </w:r>
      <w:proofErr w:type="spellStart"/>
      <w:r w:rsidRPr="00BC6B2E">
        <w:rPr>
          <w:sz w:val="16"/>
          <w:szCs w:val="16"/>
        </w:rPr>
        <w:t>Tchao</w:t>
      </w:r>
      <w:proofErr w:type="spellEnd"/>
      <w:r w:rsidRPr="00BC6B2E">
        <w:rPr>
          <w:sz w:val="16"/>
          <w:szCs w:val="16"/>
        </w:rPr>
        <w:t xml:space="preserve">, A. S. </w:t>
      </w:r>
      <w:proofErr w:type="spellStart"/>
      <w:r w:rsidRPr="00BC6B2E">
        <w:rPr>
          <w:sz w:val="16"/>
          <w:szCs w:val="16"/>
        </w:rPr>
        <w:t>Agbemenu</w:t>
      </w:r>
      <w:proofErr w:type="spellEnd"/>
      <w:r w:rsidRPr="00BC6B2E">
        <w:rPr>
          <w:sz w:val="16"/>
          <w:szCs w:val="16"/>
        </w:rPr>
        <w:t xml:space="preserve">, and G. S. </w:t>
      </w:r>
      <w:proofErr w:type="spellStart"/>
      <w:r w:rsidRPr="00BC6B2E">
        <w:rPr>
          <w:sz w:val="16"/>
          <w:szCs w:val="16"/>
        </w:rPr>
        <w:t>Klogo</w:t>
      </w:r>
      <w:proofErr w:type="spellEnd"/>
      <w:r w:rsidRPr="00BC6B2E">
        <w:rPr>
          <w:sz w:val="16"/>
          <w:szCs w:val="16"/>
        </w:rPr>
        <w:t xml:space="preserve">, “Predictive AI Maintenance of Distribution Oil‐Immersed Transformer via Multimodal Data Fusion: A New Dynamic Multiscale Attention CNN‐LSTM Anomaly Detection Model for Industrial Energy Management,” </w:t>
      </w:r>
      <w:r w:rsidRPr="00BC6B2E">
        <w:rPr>
          <w:i/>
          <w:iCs/>
          <w:sz w:val="16"/>
          <w:szCs w:val="16"/>
        </w:rPr>
        <w:t>IET Electric Power Applications</w:t>
      </w:r>
      <w:r w:rsidRPr="00BC6B2E">
        <w:rPr>
          <w:sz w:val="16"/>
          <w:szCs w:val="16"/>
        </w:rPr>
        <w:t>, vol. 19, no. 1, p. e70011, 2025.</w:t>
      </w:r>
    </w:p>
    <w:p w14:paraId="763F0B8D"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7]</w:t>
      </w:r>
      <w:r w:rsidRPr="00BC6B2E">
        <w:rPr>
          <w:sz w:val="16"/>
          <w:szCs w:val="16"/>
        </w:rPr>
        <w:tab/>
        <w:t xml:space="preserve">K. Bontcheva, V. </w:t>
      </w:r>
      <w:proofErr w:type="spellStart"/>
      <w:r w:rsidRPr="00BC6B2E">
        <w:rPr>
          <w:sz w:val="16"/>
          <w:szCs w:val="16"/>
        </w:rPr>
        <w:t>Tablan</w:t>
      </w:r>
      <w:proofErr w:type="spellEnd"/>
      <w:r w:rsidRPr="00BC6B2E">
        <w:rPr>
          <w:sz w:val="16"/>
          <w:szCs w:val="16"/>
        </w:rPr>
        <w:t xml:space="preserve">, and H. Cunningham, “Semantic Search over Documents and Ontologies,” in </w:t>
      </w:r>
      <w:r w:rsidRPr="00BC6B2E">
        <w:rPr>
          <w:i/>
          <w:iCs/>
          <w:sz w:val="16"/>
          <w:szCs w:val="16"/>
        </w:rPr>
        <w:t xml:space="preserve">Bridging Between Information Retrieval and Databases: PROMISE Winter School 2013, </w:t>
      </w:r>
      <w:proofErr w:type="spellStart"/>
      <w:r w:rsidRPr="00BC6B2E">
        <w:rPr>
          <w:i/>
          <w:iCs/>
          <w:sz w:val="16"/>
          <w:szCs w:val="16"/>
        </w:rPr>
        <w:t>Bressanone</w:t>
      </w:r>
      <w:proofErr w:type="spellEnd"/>
      <w:r w:rsidRPr="00BC6B2E">
        <w:rPr>
          <w:i/>
          <w:iCs/>
          <w:sz w:val="16"/>
          <w:szCs w:val="16"/>
        </w:rPr>
        <w:t>, Italy, February 4-8, 2013. Revised Tutorial Lectures</w:t>
      </w:r>
      <w:r w:rsidRPr="00BC6B2E">
        <w:rPr>
          <w:sz w:val="16"/>
          <w:szCs w:val="16"/>
        </w:rPr>
        <w:t>, N. Ferro, Ed., in Lecture Notes in Computer Science</w:t>
      </w:r>
      <w:proofErr w:type="gramStart"/>
      <w:r w:rsidRPr="00BC6B2E">
        <w:rPr>
          <w:sz w:val="16"/>
          <w:szCs w:val="16"/>
        </w:rPr>
        <w:t>. ,</w:t>
      </w:r>
      <w:proofErr w:type="gramEnd"/>
      <w:r w:rsidRPr="00BC6B2E">
        <w:rPr>
          <w:sz w:val="16"/>
          <w:szCs w:val="16"/>
        </w:rPr>
        <w:t xml:space="preserve"> Berlin, Heidelberg: Springer, 2014, pp. 31–53. </w:t>
      </w:r>
      <w:proofErr w:type="spellStart"/>
      <w:r w:rsidRPr="00BC6B2E">
        <w:rPr>
          <w:sz w:val="16"/>
          <w:szCs w:val="16"/>
        </w:rPr>
        <w:t>doi</w:t>
      </w:r>
      <w:proofErr w:type="spellEnd"/>
      <w:r w:rsidRPr="00BC6B2E">
        <w:rPr>
          <w:sz w:val="16"/>
          <w:szCs w:val="16"/>
        </w:rPr>
        <w:t>: 10.1007/978-3-642-54798-0_</w:t>
      </w:r>
      <w:proofErr w:type="gramStart"/>
      <w:r w:rsidRPr="00BC6B2E">
        <w:rPr>
          <w:sz w:val="16"/>
          <w:szCs w:val="16"/>
        </w:rPr>
        <w:t>2</w:t>
      </w:r>
      <w:proofErr w:type="gramEnd"/>
      <w:r w:rsidRPr="00BC6B2E">
        <w:rPr>
          <w:sz w:val="16"/>
          <w:szCs w:val="16"/>
        </w:rPr>
        <w:t>.</w:t>
      </w:r>
    </w:p>
    <w:p w14:paraId="6BAB05D3"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8]</w:t>
      </w:r>
      <w:r w:rsidRPr="00BC6B2E">
        <w:rPr>
          <w:sz w:val="16"/>
          <w:szCs w:val="16"/>
        </w:rPr>
        <w:tab/>
        <w:t xml:space="preserve">C. Zong, J. Wan, L. Cascone, and H. Zhou, “Stock movement prediction with multimodal stable fusion via gated cross-attention mechanism,” </w:t>
      </w:r>
      <w:r w:rsidRPr="00BC6B2E">
        <w:rPr>
          <w:i/>
          <w:iCs/>
          <w:sz w:val="16"/>
          <w:szCs w:val="16"/>
        </w:rPr>
        <w:t>Complex &amp; Intelligent Systems</w:t>
      </w:r>
      <w:r w:rsidRPr="00BC6B2E">
        <w:rPr>
          <w:sz w:val="16"/>
          <w:szCs w:val="16"/>
        </w:rPr>
        <w:t>, vol. 11, no. 9, p. 396, 2025.</w:t>
      </w:r>
    </w:p>
    <w:p w14:paraId="1B0B552F"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29]</w:t>
      </w:r>
      <w:r w:rsidRPr="00BC6B2E">
        <w:rPr>
          <w:sz w:val="16"/>
          <w:szCs w:val="16"/>
        </w:rPr>
        <w:tab/>
        <w:t xml:space="preserve">Q. Gao and X. Xu, “The analysis and research on computational complexity,” in </w:t>
      </w:r>
      <w:proofErr w:type="gramStart"/>
      <w:r w:rsidRPr="00BC6B2E">
        <w:rPr>
          <w:i/>
          <w:iCs/>
          <w:sz w:val="16"/>
          <w:szCs w:val="16"/>
        </w:rPr>
        <w:t>The</w:t>
      </w:r>
      <w:proofErr w:type="gramEnd"/>
      <w:r w:rsidRPr="00BC6B2E">
        <w:rPr>
          <w:i/>
          <w:iCs/>
          <w:sz w:val="16"/>
          <w:szCs w:val="16"/>
        </w:rPr>
        <w:t xml:space="preserve"> 26th Chinese Control and Decision Conference (2014 CCDC)</w:t>
      </w:r>
      <w:r w:rsidRPr="00BC6B2E">
        <w:rPr>
          <w:sz w:val="16"/>
          <w:szCs w:val="16"/>
        </w:rPr>
        <w:t xml:space="preserve">, May 2014, pp. 3467–3472. </w:t>
      </w:r>
      <w:proofErr w:type="spellStart"/>
      <w:r w:rsidRPr="00BC6B2E">
        <w:rPr>
          <w:sz w:val="16"/>
          <w:szCs w:val="16"/>
        </w:rPr>
        <w:t>doi</w:t>
      </w:r>
      <w:proofErr w:type="spellEnd"/>
      <w:r w:rsidRPr="00BC6B2E">
        <w:rPr>
          <w:sz w:val="16"/>
          <w:szCs w:val="16"/>
        </w:rPr>
        <w:t>: 10.1109/CCDC.2014.6852777.</w:t>
      </w:r>
    </w:p>
    <w:p w14:paraId="1CCFA459"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30]</w:t>
      </w:r>
      <w:r w:rsidRPr="00BC6B2E">
        <w:rPr>
          <w:sz w:val="16"/>
          <w:szCs w:val="16"/>
        </w:rPr>
        <w:tab/>
        <w:t xml:space="preserve">S. Premkumar, J. Anitha, D. Danciulescu, and D. J. Hemanth, “Transformative Approach for Heart Rate Prediction from Face Videos Using Local and Global Multi-Head Self-Attention,” </w:t>
      </w:r>
      <w:r w:rsidRPr="00BC6B2E">
        <w:rPr>
          <w:i/>
          <w:iCs/>
          <w:sz w:val="16"/>
          <w:szCs w:val="16"/>
        </w:rPr>
        <w:t>Technologies</w:t>
      </w:r>
      <w:r w:rsidRPr="00BC6B2E">
        <w:rPr>
          <w:sz w:val="16"/>
          <w:szCs w:val="16"/>
        </w:rPr>
        <w:t>, vol. 12, no. 1, p. 2, 2023.</w:t>
      </w:r>
    </w:p>
    <w:p w14:paraId="64E0AD9E" w14:textId="77777777" w:rsidR="00F760AD" w:rsidRPr="00BC6B2E" w:rsidRDefault="00F760AD" w:rsidP="00F760AD">
      <w:pPr>
        <w:widowControl w:val="0"/>
        <w:tabs>
          <w:tab w:val="start" w:pos="25.20pt"/>
        </w:tabs>
        <w:autoSpaceDE w:val="0"/>
        <w:autoSpaceDN w:val="0"/>
        <w:adjustRightInd w:val="0"/>
        <w:ind w:start="25.20pt" w:hanging="25.20pt"/>
        <w:jc w:val="both"/>
        <w:rPr>
          <w:sz w:val="16"/>
          <w:szCs w:val="16"/>
        </w:rPr>
      </w:pPr>
      <w:r w:rsidRPr="00BC6B2E">
        <w:rPr>
          <w:sz w:val="16"/>
          <w:szCs w:val="16"/>
        </w:rPr>
        <w:t>[31]</w:t>
      </w:r>
      <w:r w:rsidRPr="00BC6B2E">
        <w:rPr>
          <w:sz w:val="16"/>
          <w:szCs w:val="16"/>
        </w:rPr>
        <w:tab/>
        <w:t xml:space="preserve">W. Maalej, M. Ellmann, and R. </w:t>
      </w:r>
      <w:proofErr w:type="spellStart"/>
      <w:r w:rsidRPr="00BC6B2E">
        <w:rPr>
          <w:sz w:val="16"/>
          <w:szCs w:val="16"/>
        </w:rPr>
        <w:t>Robbes</w:t>
      </w:r>
      <w:proofErr w:type="spellEnd"/>
      <w:r w:rsidRPr="00BC6B2E">
        <w:rPr>
          <w:sz w:val="16"/>
          <w:szCs w:val="16"/>
        </w:rPr>
        <w:t xml:space="preserve">, “Using contexts similarity to predict relationships between tasks,” </w:t>
      </w:r>
      <w:r w:rsidRPr="00BC6B2E">
        <w:rPr>
          <w:i/>
          <w:iCs/>
          <w:sz w:val="16"/>
          <w:szCs w:val="16"/>
        </w:rPr>
        <w:t>Journal of Systems and Software</w:t>
      </w:r>
      <w:r w:rsidRPr="00BC6B2E">
        <w:rPr>
          <w:sz w:val="16"/>
          <w:szCs w:val="16"/>
        </w:rPr>
        <w:t xml:space="preserve">, vol. 128, pp. 267–284, Jun. 2017, </w:t>
      </w:r>
      <w:proofErr w:type="spellStart"/>
      <w:r w:rsidRPr="00BC6B2E">
        <w:rPr>
          <w:sz w:val="16"/>
          <w:szCs w:val="16"/>
        </w:rPr>
        <w:t>doi</w:t>
      </w:r>
      <w:proofErr w:type="spellEnd"/>
      <w:r w:rsidRPr="00BC6B2E">
        <w:rPr>
          <w:sz w:val="16"/>
          <w:szCs w:val="16"/>
        </w:rPr>
        <w:t>: 10.1016/j.jss.2016.11.033.</w:t>
      </w:r>
    </w:p>
    <w:p w14:paraId="2A5DE92A" w14:textId="4374915D" w:rsidR="009303D9" w:rsidRPr="00BC6B2E" w:rsidRDefault="00F760AD" w:rsidP="007C64F5">
      <w:pPr>
        <w:widowControl w:val="0"/>
        <w:tabs>
          <w:tab w:val="start" w:pos="25.20pt"/>
        </w:tabs>
        <w:autoSpaceDE w:val="0"/>
        <w:autoSpaceDN w:val="0"/>
        <w:adjustRightInd w:val="0"/>
        <w:ind w:start="25.20pt" w:hanging="25.20pt"/>
        <w:jc w:val="both"/>
        <w:rPr>
          <w:b/>
          <w:color w:val="FF0000"/>
          <w:spacing w:val="-1"/>
          <w:lang w:val="x-none" w:eastAsia="x-none"/>
        </w:rPr>
        <w:sectPr w:rsidR="009303D9" w:rsidRPr="00BC6B2E" w:rsidSect="00C919A4">
          <w:type w:val="continuous"/>
          <w:pgSz w:w="612pt" w:h="792pt" w:code="1"/>
          <w:pgMar w:top="54pt" w:right="45.35pt" w:bottom="72pt" w:left="45.35pt" w:header="36pt" w:footer="36pt" w:gutter="0pt"/>
          <w:cols w:num="2" w:space="18pt"/>
          <w:docGrid w:linePitch="360"/>
        </w:sectPr>
      </w:pPr>
      <w:r w:rsidRPr="00BC6B2E">
        <w:rPr>
          <w:sz w:val="16"/>
          <w:szCs w:val="16"/>
        </w:rPr>
        <w:t>[32]</w:t>
      </w:r>
      <w:r w:rsidRPr="00BC6B2E">
        <w:rPr>
          <w:sz w:val="16"/>
          <w:szCs w:val="16"/>
        </w:rPr>
        <w:tab/>
        <w:t xml:space="preserve">K. N. Saleh, A. K. Suliman, and G. N. Saleh, “Variations in Heart Rate Due to Physical and Environmental Conditions: </w:t>
      </w:r>
      <w:proofErr w:type="spellStart"/>
      <w:r w:rsidRPr="00BC6B2E">
        <w:rPr>
          <w:sz w:val="16"/>
          <w:szCs w:val="16"/>
        </w:rPr>
        <w:t>Variasi</w:t>
      </w:r>
      <w:proofErr w:type="spellEnd"/>
      <w:r w:rsidRPr="00BC6B2E">
        <w:rPr>
          <w:sz w:val="16"/>
          <w:szCs w:val="16"/>
        </w:rPr>
        <w:t xml:space="preserve"> </w:t>
      </w:r>
      <w:proofErr w:type="spellStart"/>
      <w:r w:rsidRPr="00BC6B2E">
        <w:rPr>
          <w:sz w:val="16"/>
          <w:szCs w:val="16"/>
        </w:rPr>
        <w:t>Denyut</w:t>
      </w:r>
      <w:proofErr w:type="spellEnd"/>
      <w:r w:rsidRPr="00BC6B2E">
        <w:rPr>
          <w:sz w:val="16"/>
          <w:szCs w:val="16"/>
        </w:rPr>
        <w:t xml:space="preserve"> </w:t>
      </w:r>
      <w:proofErr w:type="spellStart"/>
      <w:r w:rsidRPr="00BC6B2E">
        <w:rPr>
          <w:sz w:val="16"/>
          <w:szCs w:val="16"/>
        </w:rPr>
        <w:t>Jantung</w:t>
      </w:r>
      <w:proofErr w:type="spellEnd"/>
      <w:r w:rsidRPr="00BC6B2E">
        <w:rPr>
          <w:sz w:val="16"/>
          <w:szCs w:val="16"/>
        </w:rPr>
        <w:t xml:space="preserve"> </w:t>
      </w:r>
      <w:proofErr w:type="spellStart"/>
      <w:r w:rsidRPr="00BC6B2E">
        <w:rPr>
          <w:sz w:val="16"/>
          <w:szCs w:val="16"/>
        </w:rPr>
        <w:t>Akibat</w:t>
      </w:r>
      <w:proofErr w:type="spellEnd"/>
      <w:r w:rsidRPr="00BC6B2E">
        <w:rPr>
          <w:sz w:val="16"/>
          <w:szCs w:val="16"/>
        </w:rPr>
        <w:t xml:space="preserve"> </w:t>
      </w:r>
      <w:proofErr w:type="spellStart"/>
      <w:r w:rsidRPr="00BC6B2E">
        <w:rPr>
          <w:sz w:val="16"/>
          <w:szCs w:val="16"/>
        </w:rPr>
        <w:t>Kondisi</w:t>
      </w:r>
      <w:proofErr w:type="spellEnd"/>
      <w:r w:rsidRPr="00BC6B2E">
        <w:rPr>
          <w:sz w:val="16"/>
          <w:szCs w:val="16"/>
        </w:rPr>
        <w:t xml:space="preserve"> </w:t>
      </w:r>
      <w:proofErr w:type="spellStart"/>
      <w:r w:rsidRPr="00BC6B2E">
        <w:rPr>
          <w:sz w:val="16"/>
          <w:szCs w:val="16"/>
        </w:rPr>
        <w:t>Fisik</w:t>
      </w:r>
      <w:proofErr w:type="spellEnd"/>
      <w:r w:rsidRPr="00BC6B2E">
        <w:rPr>
          <w:sz w:val="16"/>
          <w:szCs w:val="16"/>
        </w:rPr>
        <w:t xml:space="preserve"> dan </w:t>
      </w:r>
      <w:proofErr w:type="spellStart"/>
      <w:r w:rsidRPr="00BC6B2E">
        <w:rPr>
          <w:sz w:val="16"/>
          <w:szCs w:val="16"/>
        </w:rPr>
        <w:t>Lingkungan</w:t>
      </w:r>
      <w:proofErr w:type="spellEnd"/>
      <w:r w:rsidRPr="00BC6B2E">
        <w:rPr>
          <w:sz w:val="16"/>
          <w:szCs w:val="16"/>
        </w:rPr>
        <w:t xml:space="preserve">,” </w:t>
      </w:r>
      <w:r w:rsidRPr="00BC6B2E">
        <w:rPr>
          <w:i/>
          <w:iCs/>
          <w:sz w:val="16"/>
          <w:szCs w:val="16"/>
        </w:rPr>
        <w:t>Academia Open</w:t>
      </w:r>
      <w:r w:rsidRPr="00BC6B2E">
        <w:rPr>
          <w:sz w:val="16"/>
          <w:szCs w:val="16"/>
        </w:rPr>
        <w:t>, vol. 10, no. 2, p. 10.21070/</w:t>
      </w:r>
      <w:proofErr w:type="spellStart"/>
      <w:r w:rsidRPr="00BC6B2E">
        <w:rPr>
          <w:sz w:val="16"/>
          <w:szCs w:val="16"/>
        </w:rPr>
        <w:t>acopen</w:t>
      </w:r>
      <w:proofErr w:type="spellEnd"/>
      <w:r w:rsidRPr="00BC6B2E">
        <w:rPr>
          <w:sz w:val="16"/>
          <w:szCs w:val="16"/>
        </w:rPr>
        <w:t>. 10.2025. 11634-10.21070/</w:t>
      </w:r>
      <w:proofErr w:type="spellStart"/>
      <w:r w:rsidRPr="00BC6B2E">
        <w:rPr>
          <w:sz w:val="16"/>
          <w:szCs w:val="16"/>
        </w:rPr>
        <w:t>acopen</w:t>
      </w:r>
      <w:proofErr w:type="spellEnd"/>
      <w:r w:rsidRPr="00BC6B2E">
        <w:rPr>
          <w:sz w:val="16"/>
          <w:szCs w:val="16"/>
        </w:rPr>
        <w:t>. 10.2025. 11634, 2025.</w:t>
      </w:r>
    </w:p>
    <w:p w14:paraId="5BD767B6" w14:textId="77777777" w:rsidR="005669A7" w:rsidRPr="00BC6B2E" w:rsidRDefault="005669A7" w:rsidP="009B0ED8">
      <w:pPr>
        <w:rPr>
          <w:color w:val="FF0000"/>
          <w:sz w:val="16"/>
          <w:szCs w:val="16"/>
        </w:rPr>
      </w:pPr>
    </w:p>
    <w:p w14:paraId="6F24ABB1" w14:textId="77777777" w:rsidR="005A23CF" w:rsidRPr="00BC6B2E" w:rsidRDefault="005A23CF" w:rsidP="009B0ED8">
      <w:pPr>
        <w:rPr>
          <w:color w:val="FF0000"/>
          <w:sz w:val="16"/>
          <w:szCs w:val="16"/>
        </w:rPr>
      </w:pPr>
    </w:p>
    <w:p w14:paraId="6CDB9923" w14:textId="77777777" w:rsidR="005A23CF" w:rsidRPr="00BC6B2E" w:rsidRDefault="005A23CF" w:rsidP="009B0ED8">
      <w:pPr>
        <w:rPr>
          <w:color w:val="FF0000"/>
          <w:sz w:val="16"/>
          <w:szCs w:val="16"/>
        </w:rPr>
      </w:pPr>
    </w:p>
    <w:p w14:paraId="3F8ECD06" w14:textId="77777777" w:rsidR="005A23CF" w:rsidRPr="00BC6B2E" w:rsidRDefault="005A23CF" w:rsidP="009B0ED8">
      <w:pPr>
        <w:rPr>
          <w:color w:val="FF0000"/>
          <w:sz w:val="16"/>
          <w:szCs w:val="16"/>
        </w:rPr>
      </w:pPr>
    </w:p>
    <w:p w14:paraId="645C3C04" w14:textId="77777777" w:rsidR="005A23CF" w:rsidRPr="00BC6B2E" w:rsidRDefault="005A23CF" w:rsidP="009B0ED8">
      <w:pPr>
        <w:rPr>
          <w:color w:val="FF0000"/>
          <w:sz w:val="16"/>
          <w:szCs w:val="16"/>
        </w:rPr>
      </w:pPr>
    </w:p>
    <w:sectPr w:rsidR="005A23CF" w:rsidRPr="00BC6B2E">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04991C3B" w14:textId="77777777" w:rsidR="00AD6376" w:rsidRDefault="00AD6376" w:rsidP="001A3B3D">
      <w:r>
        <w:separator/>
      </w:r>
    </w:p>
  </w:endnote>
  <w:endnote w:type="continuationSeparator" w:id="0">
    <w:p w14:paraId="30C61EC5" w14:textId="77777777" w:rsidR="00AD6376" w:rsidRDefault="00AD637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2221F62" w14:textId="26C8D8EC"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7267B104" w14:textId="77777777" w:rsidR="00AD6376" w:rsidRDefault="00AD6376" w:rsidP="001A3B3D">
      <w:r>
        <w:separator/>
      </w:r>
    </w:p>
  </w:footnote>
  <w:footnote w:type="continuationSeparator" w:id="0">
    <w:p w14:paraId="634E1380" w14:textId="77777777" w:rsidR="00AD6376" w:rsidRDefault="00AD637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940AE358"/>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081412836">
    <w:abstractNumId w:val="14"/>
  </w:num>
  <w:num w:numId="2" w16cid:durableId="2138141581">
    <w:abstractNumId w:val="19"/>
  </w:num>
  <w:num w:numId="3" w16cid:durableId="836921123">
    <w:abstractNumId w:val="13"/>
  </w:num>
  <w:num w:numId="4" w16cid:durableId="171143155">
    <w:abstractNumId w:val="16"/>
  </w:num>
  <w:num w:numId="5" w16cid:durableId="1327901827">
    <w:abstractNumId w:val="16"/>
  </w:num>
  <w:num w:numId="6" w16cid:durableId="1014190089">
    <w:abstractNumId w:val="16"/>
  </w:num>
  <w:num w:numId="7" w16cid:durableId="216210817">
    <w:abstractNumId w:val="16"/>
  </w:num>
  <w:num w:numId="8" w16cid:durableId="1611546944">
    <w:abstractNumId w:val="18"/>
  </w:num>
  <w:num w:numId="9" w16cid:durableId="2032610024">
    <w:abstractNumId w:val="20"/>
  </w:num>
  <w:num w:numId="10" w16cid:durableId="1898128593">
    <w:abstractNumId w:val="15"/>
  </w:num>
  <w:num w:numId="11" w16cid:durableId="1318680668">
    <w:abstractNumId w:val="12"/>
  </w:num>
  <w:num w:numId="12" w16cid:durableId="774399243">
    <w:abstractNumId w:val="11"/>
  </w:num>
  <w:num w:numId="13" w16cid:durableId="949313982">
    <w:abstractNumId w:val="0"/>
  </w:num>
  <w:num w:numId="14" w16cid:durableId="75635799">
    <w:abstractNumId w:val="10"/>
  </w:num>
  <w:num w:numId="15" w16cid:durableId="1473642747">
    <w:abstractNumId w:val="8"/>
  </w:num>
  <w:num w:numId="16" w16cid:durableId="1800761485">
    <w:abstractNumId w:val="7"/>
  </w:num>
  <w:num w:numId="17" w16cid:durableId="1476289228">
    <w:abstractNumId w:val="6"/>
  </w:num>
  <w:num w:numId="18" w16cid:durableId="157580054">
    <w:abstractNumId w:val="5"/>
  </w:num>
  <w:num w:numId="19" w16cid:durableId="1895192751">
    <w:abstractNumId w:val="9"/>
  </w:num>
  <w:num w:numId="20" w16cid:durableId="1263301283">
    <w:abstractNumId w:val="4"/>
  </w:num>
  <w:num w:numId="21" w16cid:durableId="278685022">
    <w:abstractNumId w:val="3"/>
  </w:num>
  <w:num w:numId="22" w16cid:durableId="799415974">
    <w:abstractNumId w:val="2"/>
  </w:num>
  <w:num w:numId="23" w16cid:durableId="891430337">
    <w:abstractNumId w:val="1"/>
  </w:num>
  <w:num w:numId="24" w16cid:durableId="191116167">
    <w:abstractNumId w:val="17"/>
  </w:num>
  <w:num w:numId="25" w16cid:durableId="428279366">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za3NDI2NDS2tDBT0lEKTi0uzszPAykwNKwFAE+a1DMtAAAA"/>
  </w:docVars>
  <w:rsids>
    <w:rsidRoot w:val="009303D9"/>
    <w:rsid w:val="00010640"/>
    <w:rsid w:val="00010A18"/>
    <w:rsid w:val="00011228"/>
    <w:rsid w:val="0002018C"/>
    <w:rsid w:val="000358CC"/>
    <w:rsid w:val="00037731"/>
    <w:rsid w:val="00044885"/>
    <w:rsid w:val="0004781E"/>
    <w:rsid w:val="0005013C"/>
    <w:rsid w:val="00073AA8"/>
    <w:rsid w:val="0008758A"/>
    <w:rsid w:val="000C1E68"/>
    <w:rsid w:val="000F5318"/>
    <w:rsid w:val="001173E5"/>
    <w:rsid w:val="00117F69"/>
    <w:rsid w:val="00143FFA"/>
    <w:rsid w:val="0015079E"/>
    <w:rsid w:val="00152198"/>
    <w:rsid w:val="00156B74"/>
    <w:rsid w:val="00175EB9"/>
    <w:rsid w:val="001A1D42"/>
    <w:rsid w:val="001A2EFD"/>
    <w:rsid w:val="001A3B3D"/>
    <w:rsid w:val="001A42EA"/>
    <w:rsid w:val="001B0488"/>
    <w:rsid w:val="001B67DC"/>
    <w:rsid w:val="001B7BF5"/>
    <w:rsid w:val="001D6497"/>
    <w:rsid w:val="001D7BCF"/>
    <w:rsid w:val="00206AA0"/>
    <w:rsid w:val="00207650"/>
    <w:rsid w:val="002254A9"/>
    <w:rsid w:val="00233D97"/>
    <w:rsid w:val="002522C6"/>
    <w:rsid w:val="002615E9"/>
    <w:rsid w:val="00262D19"/>
    <w:rsid w:val="00270E29"/>
    <w:rsid w:val="002850E3"/>
    <w:rsid w:val="002929A4"/>
    <w:rsid w:val="002B44D4"/>
    <w:rsid w:val="002F69D1"/>
    <w:rsid w:val="00305C74"/>
    <w:rsid w:val="00327CE8"/>
    <w:rsid w:val="003310EA"/>
    <w:rsid w:val="00344593"/>
    <w:rsid w:val="00350ECC"/>
    <w:rsid w:val="00352F64"/>
    <w:rsid w:val="00354FCF"/>
    <w:rsid w:val="00360ADE"/>
    <w:rsid w:val="00364622"/>
    <w:rsid w:val="00384684"/>
    <w:rsid w:val="00397631"/>
    <w:rsid w:val="003A19E2"/>
    <w:rsid w:val="003A34EF"/>
    <w:rsid w:val="003A42BD"/>
    <w:rsid w:val="003C3539"/>
    <w:rsid w:val="003E1534"/>
    <w:rsid w:val="003F620E"/>
    <w:rsid w:val="00416130"/>
    <w:rsid w:val="00421EC6"/>
    <w:rsid w:val="004325FB"/>
    <w:rsid w:val="004432BA"/>
    <w:rsid w:val="0044407E"/>
    <w:rsid w:val="004561F6"/>
    <w:rsid w:val="00460FA0"/>
    <w:rsid w:val="00481B3F"/>
    <w:rsid w:val="004826FD"/>
    <w:rsid w:val="00487F95"/>
    <w:rsid w:val="004C374E"/>
    <w:rsid w:val="004C59F5"/>
    <w:rsid w:val="004D3439"/>
    <w:rsid w:val="004D72B5"/>
    <w:rsid w:val="004F5675"/>
    <w:rsid w:val="00500406"/>
    <w:rsid w:val="0051155E"/>
    <w:rsid w:val="0051336C"/>
    <w:rsid w:val="00525A7C"/>
    <w:rsid w:val="0053323B"/>
    <w:rsid w:val="0053340F"/>
    <w:rsid w:val="00545FD4"/>
    <w:rsid w:val="00547E73"/>
    <w:rsid w:val="00551B7F"/>
    <w:rsid w:val="00554B08"/>
    <w:rsid w:val="0056610F"/>
    <w:rsid w:val="005668C0"/>
    <w:rsid w:val="005669A7"/>
    <w:rsid w:val="005740DD"/>
    <w:rsid w:val="00575BCA"/>
    <w:rsid w:val="00580771"/>
    <w:rsid w:val="00584A96"/>
    <w:rsid w:val="005A0ABD"/>
    <w:rsid w:val="005A23CF"/>
    <w:rsid w:val="005A405B"/>
    <w:rsid w:val="005B0344"/>
    <w:rsid w:val="005B167C"/>
    <w:rsid w:val="005B3730"/>
    <w:rsid w:val="005B520E"/>
    <w:rsid w:val="005B5779"/>
    <w:rsid w:val="005D1008"/>
    <w:rsid w:val="005E2800"/>
    <w:rsid w:val="00600069"/>
    <w:rsid w:val="00603032"/>
    <w:rsid w:val="006052D6"/>
    <w:rsid w:val="0060533B"/>
    <w:rsid w:val="0061037C"/>
    <w:rsid w:val="0062409D"/>
    <w:rsid w:val="006253B5"/>
    <w:rsid w:val="006347CF"/>
    <w:rsid w:val="00645D22"/>
    <w:rsid w:val="0065199B"/>
    <w:rsid w:val="00651A08"/>
    <w:rsid w:val="00654204"/>
    <w:rsid w:val="00656091"/>
    <w:rsid w:val="006650ED"/>
    <w:rsid w:val="00670434"/>
    <w:rsid w:val="00673056"/>
    <w:rsid w:val="00683873"/>
    <w:rsid w:val="006B6B66"/>
    <w:rsid w:val="006C0281"/>
    <w:rsid w:val="006C10E2"/>
    <w:rsid w:val="006C6606"/>
    <w:rsid w:val="006D6BDE"/>
    <w:rsid w:val="006E03F6"/>
    <w:rsid w:val="006F6D3D"/>
    <w:rsid w:val="00700020"/>
    <w:rsid w:val="00704134"/>
    <w:rsid w:val="00704BFB"/>
    <w:rsid w:val="007067A2"/>
    <w:rsid w:val="00715BEA"/>
    <w:rsid w:val="00740EEA"/>
    <w:rsid w:val="0074504A"/>
    <w:rsid w:val="007477B6"/>
    <w:rsid w:val="00760003"/>
    <w:rsid w:val="0076408D"/>
    <w:rsid w:val="007670B2"/>
    <w:rsid w:val="007738FF"/>
    <w:rsid w:val="00794804"/>
    <w:rsid w:val="007956BD"/>
    <w:rsid w:val="007978C4"/>
    <w:rsid w:val="007A451D"/>
    <w:rsid w:val="007A66FC"/>
    <w:rsid w:val="007A6DBD"/>
    <w:rsid w:val="007B33F1"/>
    <w:rsid w:val="007B468F"/>
    <w:rsid w:val="007B4BE8"/>
    <w:rsid w:val="007B6EC2"/>
    <w:rsid w:val="007C0308"/>
    <w:rsid w:val="007C2FF2"/>
    <w:rsid w:val="007C64F5"/>
    <w:rsid w:val="007D27A5"/>
    <w:rsid w:val="007D6232"/>
    <w:rsid w:val="007E4624"/>
    <w:rsid w:val="007E53A9"/>
    <w:rsid w:val="007F1F99"/>
    <w:rsid w:val="007F768F"/>
    <w:rsid w:val="0080791D"/>
    <w:rsid w:val="00845A99"/>
    <w:rsid w:val="00854669"/>
    <w:rsid w:val="00873603"/>
    <w:rsid w:val="00877E55"/>
    <w:rsid w:val="00881F0C"/>
    <w:rsid w:val="008871D0"/>
    <w:rsid w:val="008A2C7D"/>
    <w:rsid w:val="008B75B7"/>
    <w:rsid w:val="008C4B23"/>
    <w:rsid w:val="008D28C0"/>
    <w:rsid w:val="008F4074"/>
    <w:rsid w:val="008F6E2C"/>
    <w:rsid w:val="009054CF"/>
    <w:rsid w:val="009144FC"/>
    <w:rsid w:val="00920034"/>
    <w:rsid w:val="00924E25"/>
    <w:rsid w:val="0092514E"/>
    <w:rsid w:val="009303D9"/>
    <w:rsid w:val="00933C64"/>
    <w:rsid w:val="00941014"/>
    <w:rsid w:val="00943541"/>
    <w:rsid w:val="00965F5B"/>
    <w:rsid w:val="00972203"/>
    <w:rsid w:val="009847D2"/>
    <w:rsid w:val="00994457"/>
    <w:rsid w:val="009A7999"/>
    <w:rsid w:val="009B0ED8"/>
    <w:rsid w:val="009B2299"/>
    <w:rsid w:val="009B42EC"/>
    <w:rsid w:val="009E2EE7"/>
    <w:rsid w:val="009F3E72"/>
    <w:rsid w:val="00A000EE"/>
    <w:rsid w:val="00A0238D"/>
    <w:rsid w:val="00A059B3"/>
    <w:rsid w:val="00A33EF6"/>
    <w:rsid w:val="00A479E5"/>
    <w:rsid w:val="00A50C65"/>
    <w:rsid w:val="00A51AF2"/>
    <w:rsid w:val="00A538FC"/>
    <w:rsid w:val="00A6360A"/>
    <w:rsid w:val="00A72D6A"/>
    <w:rsid w:val="00A83751"/>
    <w:rsid w:val="00A92439"/>
    <w:rsid w:val="00A93EEE"/>
    <w:rsid w:val="00A9720C"/>
    <w:rsid w:val="00AA091F"/>
    <w:rsid w:val="00AA5E7A"/>
    <w:rsid w:val="00AA791D"/>
    <w:rsid w:val="00AB4C0B"/>
    <w:rsid w:val="00AD507A"/>
    <w:rsid w:val="00AD6376"/>
    <w:rsid w:val="00AE3409"/>
    <w:rsid w:val="00AF0D15"/>
    <w:rsid w:val="00AF2F3B"/>
    <w:rsid w:val="00AF57B6"/>
    <w:rsid w:val="00B11A60"/>
    <w:rsid w:val="00B225BF"/>
    <w:rsid w:val="00B22613"/>
    <w:rsid w:val="00B234A0"/>
    <w:rsid w:val="00B32544"/>
    <w:rsid w:val="00B61064"/>
    <w:rsid w:val="00BA1025"/>
    <w:rsid w:val="00BC1CAF"/>
    <w:rsid w:val="00BC2393"/>
    <w:rsid w:val="00BC3420"/>
    <w:rsid w:val="00BC4712"/>
    <w:rsid w:val="00BC4B55"/>
    <w:rsid w:val="00BC5FF0"/>
    <w:rsid w:val="00BC6B2E"/>
    <w:rsid w:val="00BC6D50"/>
    <w:rsid w:val="00BD1DA7"/>
    <w:rsid w:val="00BE7D3C"/>
    <w:rsid w:val="00BF5FF6"/>
    <w:rsid w:val="00C0207F"/>
    <w:rsid w:val="00C14BF8"/>
    <w:rsid w:val="00C16117"/>
    <w:rsid w:val="00C16D1C"/>
    <w:rsid w:val="00C1758B"/>
    <w:rsid w:val="00C2254C"/>
    <w:rsid w:val="00C2263A"/>
    <w:rsid w:val="00C245E0"/>
    <w:rsid w:val="00C3075A"/>
    <w:rsid w:val="00C33476"/>
    <w:rsid w:val="00C3724C"/>
    <w:rsid w:val="00C44DC1"/>
    <w:rsid w:val="00C72AD4"/>
    <w:rsid w:val="00C76C1D"/>
    <w:rsid w:val="00C76FFC"/>
    <w:rsid w:val="00C80139"/>
    <w:rsid w:val="00C900A1"/>
    <w:rsid w:val="00C919A4"/>
    <w:rsid w:val="00CA28E5"/>
    <w:rsid w:val="00CA4392"/>
    <w:rsid w:val="00CB5575"/>
    <w:rsid w:val="00CC393F"/>
    <w:rsid w:val="00CC5152"/>
    <w:rsid w:val="00CD0267"/>
    <w:rsid w:val="00CD2CCF"/>
    <w:rsid w:val="00CE1600"/>
    <w:rsid w:val="00D11FF5"/>
    <w:rsid w:val="00D13749"/>
    <w:rsid w:val="00D14F62"/>
    <w:rsid w:val="00D177E4"/>
    <w:rsid w:val="00D2176E"/>
    <w:rsid w:val="00D27EA2"/>
    <w:rsid w:val="00D632BE"/>
    <w:rsid w:val="00D72D06"/>
    <w:rsid w:val="00D7522C"/>
    <w:rsid w:val="00D7536F"/>
    <w:rsid w:val="00D76668"/>
    <w:rsid w:val="00D81EF4"/>
    <w:rsid w:val="00D82F9F"/>
    <w:rsid w:val="00D945C3"/>
    <w:rsid w:val="00D97C42"/>
    <w:rsid w:val="00DB3EE6"/>
    <w:rsid w:val="00DC389A"/>
    <w:rsid w:val="00DC4146"/>
    <w:rsid w:val="00DC5A2F"/>
    <w:rsid w:val="00DF1E00"/>
    <w:rsid w:val="00DF6894"/>
    <w:rsid w:val="00DF6918"/>
    <w:rsid w:val="00DF72C3"/>
    <w:rsid w:val="00E111C8"/>
    <w:rsid w:val="00E124FF"/>
    <w:rsid w:val="00E1321D"/>
    <w:rsid w:val="00E24881"/>
    <w:rsid w:val="00E37995"/>
    <w:rsid w:val="00E61E12"/>
    <w:rsid w:val="00E7340E"/>
    <w:rsid w:val="00E7596C"/>
    <w:rsid w:val="00E878F2"/>
    <w:rsid w:val="00ED0149"/>
    <w:rsid w:val="00ED2D4F"/>
    <w:rsid w:val="00EE4B7A"/>
    <w:rsid w:val="00EE6ADD"/>
    <w:rsid w:val="00EF09F5"/>
    <w:rsid w:val="00EF7DE3"/>
    <w:rsid w:val="00F0136E"/>
    <w:rsid w:val="00F0152B"/>
    <w:rsid w:val="00F01FD8"/>
    <w:rsid w:val="00F03103"/>
    <w:rsid w:val="00F06107"/>
    <w:rsid w:val="00F11F31"/>
    <w:rsid w:val="00F12284"/>
    <w:rsid w:val="00F271DE"/>
    <w:rsid w:val="00F34E98"/>
    <w:rsid w:val="00F40070"/>
    <w:rsid w:val="00F4058D"/>
    <w:rsid w:val="00F45199"/>
    <w:rsid w:val="00F52977"/>
    <w:rsid w:val="00F627DA"/>
    <w:rsid w:val="00F7288F"/>
    <w:rsid w:val="00F74981"/>
    <w:rsid w:val="00F760AD"/>
    <w:rsid w:val="00F827D3"/>
    <w:rsid w:val="00F847A6"/>
    <w:rsid w:val="00F9441B"/>
    <w:rsid w:val="00F96569"/>
    <w:rsid w:val="00FA3166"/>
    <w:rsid w:val="00FA4C32"/>
    <w:rsid w:val="00FB11CE"/>
    <w:rsid w:val="00FB2700"/>
    <w:rsid w:val="00FC012F"/>
    <w:rsid w:val="00FE1CB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PlaceholderText">
    <w:name w:val="Placeholder Text"/>
    <w:basedOn w:val="DefaultParagraphFont"/>
    <w:uiPriority w:val="99"/>
    <w:semiHidden/>
    <w:rsid w:val="006C6606"/>
    <w:rPr>
      <w:color w:val="808080"/>
    </w:rPr>
  </w:style>
  <w:style w:type="table" w:styleId="TableGrid">
    <w:name w:val="Table Grid"/>
    <w:basedOn w:val="TableNormal"/>
    <w:uiPriority w:val="39"/>
    <w:rsid w:val="00BC6D50"/>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4622"/>
    <w:pPr>
      <w:ind w:start="36pt"/>
      <w:contextualSpacing/>
    </w:pPr>
  </w:style>
  <w:style w:type="character" w:customStyle="1" w:styleId="mord">
    <w:name w:val="mord"/>
    <w:basedOn w:val="DefaultParagraphFont"/>
    <w:rsid w:val="005A23CF"/>
  </w:style>
  <w:style w:type="character" w:customStyle="1" w:styleId="vlist-s">
    <w:name w:val="vlist-s"/>
    <w:basedOn w:val="DefaultParagraphFont"/>
    <w:rsid w:val="005A23CF"/>
  </w:style>
  <w:style w:type="character" w:customStyle="1" w:styleId="mbin">
    <w:name w:val="mbin"/>
    <w:basedOn w:val="DefaultParagraphFont"/>
    <w:rsid w:val="005A23CF"/>
  </w:style>
  <w:style w:type="character" w:styleId="Emphasis">
    <w:name w:val="Emphasis"/>
    <w:basedOn w:val="DefaultParagraphFont"/>
    <w:qFormat/>
    <w:rsid w:val="00C33476"/>
    <w:rPr>
      <w:i/>
      <w:iCs/>
    </w:rPr>
  </w:style>
  <w:style w:type="character" w:customStyle="1" w:styleId="Heading1Char">
    <w:name w:val="Heading 1 Char"/>
    <w:basedOn w:val="DefaultParagraphFont"/>
    <w:link w:val="Heading1"/>
    <w:rsid w:val="00C33476"/>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EDAF281-875B-4949-A858-30409378745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951</TotalTime>
  <Pages>6</Pages>
  <Words>5041</Words>
  <Characters>30466</Characters>
  <Application>Microsoft Office Word</Application>
  <DocSecurity>0</DocSecurity>
  <Lines>253</Lines>
  <Paragraphs>7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efo Kgosietsile</cp:lastModifiedBy>
  <cp:revision>97</cp:revision>
  <dcterms:created xsi:type="dcterms:W3CDTF">2024-07-16T13:39:00Z</dcterms:created>
  <dcterms:modified xsi:type="dcterms:W3CDTF">2025-12-15T11:32: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252fe425-64b8-4e3f-be3f-a83264b5b8b6</vt:lpwstr>
  </property>
</Properties>
</file>